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58588" w14:textId="77777777" w:rsidR="004C490F" w:rsidRDefault="004C490F" w:rsidP="00A507DD">
      <w:pPr>
        <w:jc w:val="center"/>
        <w:rPr>
          <w:lang w:val="en-CA"/>
        </w:rPr>
      </w:pPr>
      <w:r>
        <w:rPr>
          <w:noProof/>
        </w:rPr>
        <w:drawing>
          <wp:inline distT="0" distB="0" distL="0" distR="0" wp14:anchorId="3AC585D5" wp14:editId="3AC585D6">
            <wp:extent cx="2171480" cy="2322254"/>
            <wp:effectExtent l="0" t="0" r="635" b="1905"/>
            <wp:docPr id="1" name="Picture 1" descr="Image result for smith school of business 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mith school of business logo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79020" cy="2330318"/>
                    </a:xfrm>
                    <a:prstGeom prst="rect">
                      <a:avLst/>
                    </a:prstGeom>
                    <a:noFill/>
                    <a:ln>
                      <a:noFill/>
                    </a:ln>
                  </pic:spPr>
                </pic:pic>
              </a:graphicData>
            </a:graphic>
          </wp:inline>
        </w:drawing>
      </w:r>
    </w:p>
    <w:p w14:paraId="3AC58589" w14:textId="77777777" w:rsidR="004C490F" w:rsidRDefault="004C490F" w:rsidP="00F4067F">
      <w:pPr>
        <w:jc w:val="both"/>
        <w:rPr>
          <w:lang w:val="en-CA"/>
        </w:rPr>
      </w:pPr>
    </w:p>
    <w:p w14:paraId="3AC5858B" w14:textId="44D0719A" w:rsidR="004C490F" w:rsidRDefault="004C490F" w:rsidP="00F4067F">
      <w:pPr>
        <w:jc w:val="both"/>
        <w:rPr>
          <w:lang w:val="en-CA"/>
        </w:rPr>
      </w:pPr>
    </w:p>
    <w:p w14:paraId="0BA2E9DB" w14:textId="1384697F" w:rsidR="008777EA" w:rsidRDefault="00DC7AA0" w:rsidP="00DC7AA0">
      <w:pPr>
        <w:jc w:val="center"/>
        <w:rPr>
          <w:lang w:val="en-CA"/>
        </w:rPr>
      </w:pPr>
      <w:r>
        <w:rPr>
          <w:noProof/>
        </w:rPr>
        <w:drawing>
          <wp:inline distT="0" distB="0" distL="0" distR="0" wp14:anchorId="1ACFCED9" wp14:editId="2F3144A7">
            <wp:extent cx="3990975" cy="643706"/>
            <wp:effectExtent l="0" t="0" r="0" b="4445"/>
            <wp:docPr id="3" name="Picture 3" descr="C:\Users\st50\AppData\Local\Microsoft\Windows\INetCache\Content.MSO\4E59D6C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50\AppData\Local\Microsoft\Windows\INetCache\Content.MSO\4E59D6C8.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2684" cy="647207"/>
                    </a:xfrm>
                    <a:prstGeom prst="rect">
                      <a:avLst/>
                    </a:prstGeom>
                    <a:noFill/>
                    <a:ln>
                      <a:noFill/>
                    </a:ln>
                  </pic:spPr>
                </pic:pic>
              </a:graphicData>
            </a:graphic>
          </wp:inline>
        </w:drawing>
      </w:r>
    </w:p>
    <w:p w14:paraId="1DE36666" w14:textId="77777777" w:rsidR="008777EA" w:rsidRDefault="008777EA" w:rsidP="00F4067F">
      <w:pPr>
        <w:jc w:val="both"/>
        <w:rPr>
          <w:lang w:val="en-CA"/>
        </w:rPr>
      </w:pPr>
    </w:p>
    <w:p w14:paraId="6D698957" w14:textId="77777777" w:rsidR="008777EA" w:rsidRDefault="008777EA" w:rsidP="00F4067F">
      <w:pPr>
        <w:jc w:val="both"/>
        <w:rPr>
          <w:lang w:val="en-CA"/>
        </w:rPr>
      </w:pPr>
    </w:p>
    <w:p w14:paraId="3AC5858C" w14:textId="1803381C" w:rsidR="004C490F" w:rsidRPr="003503CF" w:rsidRDefault="00487FB6" w:rsidP="003503CF">
      <w:pPr>
        <w:jc w:val="center"/>
        <w:rPr>
          <w:b/>
          <w:sz w:val="40"/>
          <w:lang w:val="en-CA"/>
        </w:rPr>
      </w:pPr>
      <w:r>
        <w:rPr>
          <w:b/>
          <w:sz w:val="40"/>
          <w:lang w:val="en-CA"/>
        </w:rPr>
        <w:t xml:space="preserve">Team </w:t>
      </w:r>
      <w:r w:rsidR="004C490F" w:rsidRPr="003503CF">
        <w:rPr>
          <w:b/>
          <w:sz w:val="40"/>
          <w:lang w:val="en-CA"/>
        </w:rPr>
        <w:t xml:space="preserve">Project Brief: </w:t>
      </w:r>
      <w:r w:rsidR="003074B1">
        <w:rPr>
          <w:b/>
          <w:sz w:val="40"/>
          <w:lang w:val="en-CA"/>
        </w:rPr>
        <w:t>Driven</w:t>
      </w:r>
      <w:r w:rsidR="008777EA">
        <w:rPr>
          <w:b/>
          <w:sz w:val="40"/>
          <w:lang w:val="en-CA"/>
        </w:rPr>
        <w:t>Data</w:t>
      </w:r>
    </w:p>
    <w:p w14:paraId="2D8DCC31" w14:textId="3BF48039" w:rsidR="009458B9" w:rsidRPr="003503CF" w:rsidRDefault="00F86D90" w:rsidP="003503CF">
      <w:pPr>
        <w:jc w:val="center"/>
        <w:rPr>
          <w:b/>
          <w:sz w:val="28"/>
          <w:lang w:val="en-CA"/>
        </w:rPr>
      </w:pPr>
      <w:r>
        <w:rPr>
          <w:b/>
          <w:sz w:val="28"/>
          <w:lang w:val="en-CA"/>
        </w:rPr>
        <w:t>MMAI/</w:t>
      </w:r>
      <w:r w:rsidR="009458B9" w:rsidRPr="003503CF">
        <w:rPr>
          <w:b/>
          <w:sz w:val="28"/>
          <w:lang w:val="en-CA"/>
        </w:rPr>
        <w:t xml:space="preserve">MMA/GMMA </w:t>
      </w:r>
      <w:r>
        <w:rPr>
          <w:b/>
          <w:sz w:val="28"/>
          <w:lang w:val="en-CA"/>
        </w:rPr>
        <w:t>869</w:t>
      </w:r>
      <w:r w:rsidR="009458B9" w:rsidRPr="003503CF">
        <w:rPr>
          <w:b/>
          <w:sz w:val="28"/>
          <w:lang w:val="en-CA"/>
        </w:rPr>
        <w:t xml:space="preserve"> (</w:t>
      </w:r>
      <w:r>
        <w:rPr>
          <w:b/>
          <w:sz w:val="28"/>
          <w:lang w:val="en-CA"/>
        </w:rPr>
        <w:t>Machine Learning and AI</w:t>
      </w:r>
      <w:r w:rsidR="009458B9" w:rsidRPr="003503CF">
        <w:rPr>
          <w:b/>
          <w:sz w:val="28"/>
          <w:lang w:val="en-CA"/>
        </w:rPr>
        <w:t>)</w:t>
      </w:r>
    </w:p>
    <w:p w14:paraId="6A2A825C" w14:textId="2A20D7B1" w:rsidR="009458B9" w:rsidRPr="003503CF" w:rsidRDefault="004C490F" w:rsidP="003503CF">
      <w:pPr>
        <w:jc w:val="center"/>
        <w:rPr>
          <w:b/>
          <w:sz w:val="28"/>
          <w:lang w:val="en-CA"/>
        </w:rPr>
      </w:pPr>
      <w:r w:rsidRPr="003503CF">
        <w:rPr>
          <w:b/>
          <w:sz w:val="28"/>
          <w:lang w:val="en-CA"/>
        </w:rPr>
        <w:t xml:space="preserve">Dr. </w:t>
      </w:r>
      <w:r w:rsidR="009439C2" w:rsidRPr="003503CF">
        <w:rPr>
          <w:b/>
          <w:sz w:val="28"/>
          <w:lang w:val="en-CA"/>
        </w:rPr>
        <w:t>Stephen Thomas</w:t>
      </w:r>
    </w:p>
    <w:p w14:paraId="3AC5858E" w14:textId="371E08AD" w:rsidR="004C490F" w:rsidRPr="004C490F" w:rsidRDefault="009458B9" w:rsidP="003503CF">
      <w:pPr>
        <w:jc w:val="center"/>
        <w:rPr>
          <w:b/>
          <w:lang w:val="en-CA"/>
        </w:rPr>
      </w:pPr>
      <w:r w:rsidRPr="003503CF">
        <w:rPr>
          <w:b/>
          <w:sz w:val="28"/>
          <w:lang w:val="en-CA"/>
        </w:rPr>
        <w:t xml:space="preserve">Version </w:t>
      </w:r>
      <w:r w:rsidR="00163834">
        <w:rPr>
          <w:b/>
          <w:sz w:val="28"/>
          <w:lang w:val="en-CA"/>
        </w:rPr>
        <w:t>1</w:t>
      </w:r>
      <w:r w:rsidRPr="003503CF">
        <w:rPr>
          <w:b/>
          <w:sz w:val="28"/>
          <w:lang w:val="en-CA"/>
        </w:rPr>
        <w:t xml:space="preserve"> (</w:t>
      </w:r>
      <w:r w:rsidR="0089545D">
        <w:rPr>
          <w:b/>
          <w:sz w:val="28"/>
          <w:lang w:val="en-CA"/>
        </w:rPr>
        <w:t>June 17</w:t>
      </w:r>
      <w:r w:rsidR="00163834">
        <w:rPr>
          <w:b/>
          <w:sz w:val="28"/>
          <w:lang w:val="en-CA"/>
        </w:rPr>
        <w:t>, 2021</w:t>
      </w:r>
      <w:r w:rsidRPr="003503CF">
        <w:rPr>
          <w:b/>
          <w:sz w:val="28"/>
          <w:lang w:val="en-CA"/>
        </w:rPr>
        <w:t>)</w:t>
      </w:r>
      <w:r w:rsidR="004C490F" w:rsidRPr="004C490F">
        <w:rPr>
          <w:b/>
          <w:lang w:val="en-CA"/>
        </w:rPr>
        <w:br w:type="page"/>
      </w:r>
    </w:p>
    <w:p w14:paraId="147E679B" w14:textId="0432032A" w:rsidR="00FA5B88" w:rsidRDefault="00F86D90" w:rsidP="00F4067F">
      <w:pPr>
        <w:pStyle w:val="Heading1"/>
        <w:jc w:val="both"/>
        <w:rPr>
          <w:lang w:val="en-CA"/>
        </w:rPr>
      </w:pPr>
      <w:r>
        <w:rPr>
          <w:lang w:val="en-CA"/>
        </w:rPr>
        <w:lastRenderedPageBreak/>
        <w:t>Executive Summary</w:t>
      </w:r>
    </w:p>
    <w:p w14:paraId="5529E5DE" w14:textId="378781BB" w:rsidR="00DE5E7F" w:rsidRPr="00DE5E7F" w:rsidRDefault="00DE5E7F" w:rsidP="00DE5E7F">
      <w:pPr>
        <w:pStyle w:val="Caption"/>
        <w:rPr>
          <w:sz w:val="24"/>
          <w:lang w:val="en-CA"/>
        </w:rPr>
      </w:pPr>
      <w:r w:rsidRPr="00DE5E7F">
        <w:rPr>
          <w:sz w:val="24"/>
          <w:lang w:val="en-CA"/>
        </w:rPr>
        <w:t>“</w:t>
      </w:r>
      <w:r w:rsidR="00DC7AA0" w:rsidRPr="00DE5E7F">
        <w:rPr>
          <w:sz w:val="24"/>
          <w:lang w:val="en-CA"/>
        </w:rPr>
        <w:t>Help the world.</w:t>
      </w:r>
      <w:r w:rsidRPr="00DE5E7F">
        <w:rPr>
          <w:sz w:val="24"/>
          <w:lang w:val="en-CA"/>
        </w:rPr>
        <w:t>” - Uncle Steve</w:t>
      </w:r>
      <w:r>
        <w:rPr>
          <w:sz w:val="24"/>
          <w:lang w:val="en-CA"/>
        </w:rPr>
        <w:t xml:space="preserve"> (and probably some other people)</w:t>
      </w:r>
    </w:p>
    <w:p w14:paraId="0A309DD1" w14:textId="3D4C87CA" w:rsidR="00DC7AA0" w:rsidRPr="00DC7AA0" w:rsidRDefault="00DC7AA0" w:rsidP="00DC7AA0">
      <w:pPr>
        <w:rPr>
          <w:lang w:val="en-CA"/>
        </w:rPr>
      </w:pPr>
      <w:r>
        <w:rPr>
          <w:lang w:val="en-CA"/>
        </w:rPr>
        <w:t xml:space="preserve">You are to enter a live competition on </w:t>
      </w:r>
      <w:hyperlink r:id="rId9" w:history="1">
        <w:r w:rsidR="00DE5E7F" w:rsidRPr="00D025DB">
          <w:rPr>
            <w:rStyle w:val="Hyperlink"/>
            <w:lang w:val="en-CA"/>
          </w:rPr>
          <w:t>https://www.drivendata.co</w:t>
        </w:r>
      </w:hyperlink>
      <w:r w:rsidR="00DE5E7F">
        <w:rPr>
          <w:lang w:val="en-CA"/>
        </w:rPr>
        <w:t xml:space="preserve"> and use your skills to help make the world a better place.</w:t>
      </w:r>
    </w:p>
    <w:p w14:paraId="3AC5858F" w14:textId="46C843BB" w:rsidR="002B3C78" w:rsidRDefault="009458B9" w:rsidP="00F4067F">
      <w:pPr>
        <w:pStyle w:val="Heading1"/>
        <w:jc w:val="both"/>
        <w:rPr>
          <w:lang w:val="en-CA"/>
        </w:rPr>
      </w:pPr>
      <w:r>
        <w:rPr>
          <w:lang w:val="en-CA"/>
        </w:rPr>
        <w:t xml:space="preserve">The </w:t>
      </w:r>
      <w:r w:rsidR="00DE5E7F">
        <w:rPr>
          <w:lang w:val="en-CA"/>
        </w:rPr>
        <w:t>Competitions</w:t>
      </w:r>
    </w:p>
    <w:p w14:paraId="69F50E10" w14:textId="6DACC579" w:rsidR="00294C4B" w:rsidRDefault="00294C4B" w:rsidP="00DE5E7F">
      <w:pPr>
        <w:rPr>
          <w:lang w:val="en-CA"/>
        </w:rPr>
      </w:pPr>
      <w:r>
        <w:rPr>
          <w:lang w:val="en-CA"/>
        </w:rPr>
        <w:t xml:space="preserve">DrivenData hosts data science competitions to build a better world. In particular, they host competitions related social impact, in the areas of health, conservation, development, equality, disaster recovery, education, and more. </w:t>
      </w:r>
    </w:p>
    <w:p w14:paraId="54D7E403" w14:textId="40E66257" w:rsidR="00AC36CF" w:rsidRDefault="00DE5E7F" w:rsidP="00DE5E7F">
      <w:pPr>
        <w:rPr>
          <w:lang w:val="en-CA"/>
        </w:rPr>
      </w:pPr>
      <w:r>
        <w:rPr>
          <w:lang w:val="en-CA"/>
        </w:rPr>
        <w:t>There are three</w:t>
      </w:r>
      <w:r w:rsidR="001B6244">
        <w:rPr>
          <w:lang w:val="en-CA"/>
        </w:rPr>
        <w:t xml:space="preserve"> live</w:t>
      </w:r>
      <w:r>
        <w:rPr>
          <w:lang w:val="en-CA"/>
        </w:rPr>
        <w:t xml:space="preserve"> competitions that we will consider:</w:t>
      </w:r>
    </w:p>
    <w:p w14:paraId="33AD5E47" w14:textId="69776441" w:rsidR="00DE5E7F" w:rsidRDefault="00373EFE" w:rsidP="00DE5E7F">
      <w:pPr>
        <w:pStyle w:val="ListParagraph"/>
        <w:numPr>
          <w:ilvl w:val="0"/>
          <w:numId w:val="44"/>
        </w:numPr>
        <w:rPr>
          <w:lang w:val="en-CA"/>
        </w:rPr>
      </w:pPr>
      <w:hyperlink r:id="rId10" w:history="1">
        <w:r w:rsidR="00DE5E7F" w:rsidRPr="00DE5E7F">
          <w:rPr>
            <w:rStyle w:val="Hyperlink"/>
            <w:lang w:val="en-CA"/>
          </w:rPr>
          <w:t>Pump it Up: Data Mining the Water Table</w:t>
        </w:r>
      </w:hyperlink>
      <w:r w:rsidR="00DE5E7F">
        <w:rPr>
          <w:lang w:val="en-CA"/>
        </w:rPr>
        <w:t>: predict which water pumps in Tanzania are faulty.</w:t>
      </w:r>
    </w:p>
    <w:p w14:paraId="28285E7E" w14:textId="1080A639" w:rsidR="00DE5E7F" w:rsidRDefault="00373EFE" w:rsidP="00DE5E7F">
      <w:pPr>
        <w:pStyle w:val="ListParagraph"/>
        <w:numPr>
          <w:ilvl w:val="0"/>
          <w:numId w:val="44"/>
        </w:numPr>
        <w:rPr>
          <w:lang w:val="en-CA"/>
        </w:rPr>
      </w:pPr>
      <w:hyperlink r:id="rId11" w:history="1">
        <w:r w:rsidR="00DE5E7F" w:rsidRPr="00DE5E7F">
          <w:rPr>
            <w:rStyle w:val="Hyperlink"/>
            <w:lang w:val="en-CA"/>
          </w:rPr>
          <w:t>Flu Shot Learning: Predict H1N1 and Seasonal Flu Vaccines</w:t>
        </w:r>
      </w:hyperlink>
      <w:r w:rsidR="00DE5E7F">
        <w:rPr>
          <w:lang w:val="en-CA"/>
        </w:rPr>
        <w:t>: predict who will get vaccinated</w:t>
      </w:r>
    </w:p>
    <w:p w14:paraId="5AC18BA8" w14:textId="51E21F4B" w:rsidR="00DE5E7F" w:rsidRPr="00DE5E7F" w:rsidRDefault="00373EFE" w:rsidP="00DE5E7F">
      <w:pPr>
        <w:pStyle w:val="ListParagraph"/>
        <w:numPr>
          <w:ilvl w:val="0"/>
          <w:numId w:val="44"/>
        </w:numPr>
        <w:rPr>
          <w:lang w:val="en-CA"/>
        </w:rPr>
      </w:pPr>
      <w:hyperlink r:id="rId12" w:history="1">
        <w:r w:rsidR="00DE5E7F" w:rsidRPr="00DE5E7F">
          <w:rPr>
            <w:rStyle w:val="Hyperlink"/>
            <w:lang w:val="en-CA"/>
          </w:rPr>
          <w:t>Richter's Predictor: Modeling Earthquake Damage</w:t>
        </w:r>
      </w:hyperlink>
      <w:r w:rsidR="00DE5E7F">
        <w:rPr>
          <w:lang w:val="en-CA"/>
        </w:rPr>
        <w:t xml:space="preserve">: predict the level of damage to buildings caused by the </w:t>
      </w:r>
      <w:hyperlink r:id="rId13" w:history="1">
        <w:r w:rsidR="00DE5E7F" w:rsidRPr="00DE5E7F">
          <w:rPr>
            <w:rStyle w:val="Hyperlink"/>
            <w:lang w:val="en-CA"/>
          </w:rPr>
          <w:t>2015 Gorkha earthquake in Napal</w:t>
        </w:r>
      </w:hyperlink>
      <w:r w:rsidR="00DE5E7F">
        <w:rPr>
          <w:lang w:val="en-CA"/>
        </w:rPr>
        <w:t>.</w:t>
      </w:r>
    </w:p>
    <w:p w14:paraId="1D88F73A" w14:textId="3A396CF3" w:rsidR="002046BF" w:rsidRDefault="002046BF" w:rsidP="009458B9">
      <w:pPr>
        <w:rPr>
          <w:lang w:val="en-CA"/>
        </w:rPr>
      </w:pPr>
      <w:r>
        <w:rPr>
          <w:lang w:val="en-CA"/>
        </w:rPr>
        <w:t xml:space="preserve">Each team </w:t>
      </w:r>
      <w:r w:rsidR="00CB69E0">
        <w:rPr>
          <w:lang w:val="en-CA"/>
        </w:rPr>
        <w:t>has been randomly</w:t>
      </w:r>
      <w:r>
        <w:rPr>
          <w:lang w:val="en-CA"/>
        </w:rPr>
        <w:t xml:space="preserve"> assigned </w:t>
      </w:r>
      <w:r w:rsidR="00DE5E7F">
        <w:rPr>
          <w:lang w:val="en-CA"/>
        </w:rPr>
        <w:t>a competition</w:t>
      </w:r>
      <w:r>
        <w:rPr>
          <w:lang w:val="en-CA"/>
        </w:rPr>
        <w:t xml:space="preserve"> as follows:</w:t>
      </w:r>
    </w:p>
    <w:tbl>
      <w:tblPr>
        <w:tblStyle w:val="GridTable1Light"/>
        <w:tblW w:w="0" w:type="auto"/>
        <w:jc w:val="center"/>
        <w:tblLayout w:type="fixed"/>
        <w:tblLook w:val="04A0" w:firstRow="1" w:lastRow="0" w:firstColumn="1" w:lastColumn="0" w:noHBand="0" w:noVBand="1"/>
      </w:tblPr>
      <w:tblGrid>
        <w:gridCol w:w="2695"/>
        <w:gridCol w:w="2250"/>
        <w:gridCol w:w="2160"/>
      </w:tblGrid>
      <w:tr w:rsidR="002046BF" w14:paraId="14F308EE" w14:textId="77777777" w:rsidTr="00D6595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0706FA85" w14:textId="2C301301" w:rsidR="002046BF" w:rsidRDefault="002046BF" w:rsidP="009458B9">
            <w:pPr>
              <w:rPr>
                <w:lang w:val="en-CA"/>
              </w:rPr>
            </w:pPr>
            <w:r>
              <w:rPr>
                <w:lang w:val="en-CA"/>
              </w:rPr>
              <w:t>Cohort</w:t>
            </w:r>
          </w:p>
        </w:tc>
        <w:tc>
          <w:tcPr>
            <w:tcW w:w="2250" w:type="dxa"/>
          </w:tcPr>
          <w:p w14:paraId="335C92CF" w14:textId="27587180" w:rsidR="002046BF" w:rsidRDefault="002046BF" w:rsidP="009458B9">
            <w:pPr>
              <w:cnfStyle w:val="100000000000" w:firstRow="1" w:lastRow="0" w:firstColumn="0" w:lastColumn="0" w:oddVBand="0" w:evenVBand="0" w:oddHBand="0" w:evenHBand="0" w:firstRowFirstColumn="0" w:firstRowLastColumn="0" w:lastRowFirstColumn="0" w:lastRowLastColumn="0"/>
              <w:rPr>
                <w:lang w:val="en-CA"/>
              </w:rPr>
            </w:pPr>
            <w:r>
              <w:rPr>
                <w:lang w:val="en-CA"/>
              </w:rPr>
              <w:t>Team</w:t>
            </w:r>
          </w:p>
        </w:tc>
        <w:tc>
          <w:tcPr>
            <w:tcW w:w="2160" w:type="dxa"/>
          </w:tcPr>
          <w:p w14:paraId="0178DE41" w14:textId="193102F9" w:rsidR="002046BF" w:rsidRDefault="00DE5E7F" w:rsidP="00163834">
            <w:pPr>
              <w:cnfStyle w:val="100000000000" w:firstRow="1" w:lastRow="0" w:firstColumn="0" w:lastColumn="0" w:oddVBand="0" w:evenVBand="0" w:oddHBand="0" w:evenHBand="0" w:firstRowFirstColumn="0" w:firstRowLastColumn="0" w:lastRowFirstColumn="0" w:lastRowLastColumn="0"/>
              <w:rPr>
                <w:lang w:val="en-CA"/>
              </w:rPr>
            </w:pPr>
            <w:r>
              <w:rPr>
                <w:lang w:val="en-CA"/>
              </w:rPr>
              <w:t>Competition</w:t>
            </w:r>
          </w:p>
        </w:tc>
      </w:tr>
      <w:tr w:rsidR="006374FE" w14:paraId="66BF1756"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70258DC6" w14:textId="67590874" w:rsidR="006374FE" w:rsidRDefault="00163834" w:rsidP="006374FE">
            <w:pPr>
              <w:rPr>
                <w:lang w:val="en-CA"/>
              </w:rPr>
            </w:pPr>
            <w:r>
              <w:rPr>
                <w:lang w:val="en-CA"/>
              </w:rPr>
              <w:t>MMA 2022W</w:t>
            </w:r>
            <w:r w:rsidR="006374FE">
              <w:rPr>
                <w:lang w:val="en-CA"/>
              </w:rPr>
              <w:t xml:space="preserve"> Section 1</w:t>
            </w:r>
          </w:p>
        </w:tc>
        <w:tc>
          <w:tcPr>
            <w:tcW w:w="2250" w:type="dxa"/>
          </w:tcPr>
          <w:p w14:paraId="59EC7704" w14:textId="0593FCC1" w:rsidR="006374FE" w:rsidRDefault="000A14FE"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Bremner</w:t>
            </w:r>
          </w:p>
        </w:tc>
        <w:tc>
          <w:tcPr>
            <w:tcW w:w="2160" w:type="dxa"/>
          </w:tcPr>
          <w:p w14:paraId="5F9EB628" w14:textId="6719B014" w:rsidR="006374FE" w:rsidRDefault="001B6244"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Water Pumps</w:t>
            </w:r>
          </w:p>
        </w:tc>
      </w:tr>
      <w:tr w:rsidR="006374FE" w14:paraId="37D91CAC"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4495EA61" w14:textId="5310FD19" w:rsidR="006374FE" w:rsidRDefault="00163834" w:rsidP="006374FE">
            <w:pPr>
              <w:rPr>
                <w:lang w:val="en-CA"/>
              </w:rPr>
            </w:pPr>
            <w:r>
              <w:rPr>
                <w:lang w:val="en-CA"/>
              </w:rPr>
              <w:t>MMA 2022W</w:t>
            </w:r>
            <w:r w:rsidR="006374FE">
              <w:rPr>
                <w:lang w:val="en-CA"/>
              </w:rPr>
              <w:t xml:space="preserve"> Section 1</w:t>
            </w:r>
          </w:p>
        </w:tc>
        <w:tc>
          <w:tcPr>
            <w:tcW w:w="2250" w:type="dxa"/>
          </w:tcPr>
          <w:p w14:paraId="4BEF3348" w14:textId="498A1B57" w:rsidR="006374FE" w:rsidRDefault="000A14FE"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Carlton</w:t>
            </w:r>
          </w:p>
        </w:tc>
        <w:tc>
          <w:tcPr>
            <w:tcW w:w="2160" w:type="dxa"/>
          </w:tcPr>
          <w:p w14:paraId="328F205B" w14:textId="63569B43" w:rsidR="006374FE" w:rsidRDefault="001B6244"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Vaccines</w:t>
            </w:r>
          </w:p>
        </w:tc>
      </w:tr>
      <w:tr w:rsidR="006374FE" w14:paraId="1BAB8B7D"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1FA79EE9" w14:textId="423AA273" w:rsidR="006374FE" w:rsidRDefault="00163834" w:rsidP="006374FE">
            <w:pPr>
              <w:rPr>
                <w:lang w:val="en-CA"/>
              </w:rPr>
            </w:pPr>
            <w:r>
              <w:rPr>
                <w:lang w:val="en-CA"/>
              </w:rPr>
              <w:t>MMA 2022W</w:t>
            </w:r>
            <w:r w:rsidR="006374FE">
              <w:rPr>
                <w:lang w:val="en-CA"/>
              </w:rPr>
              <w:t xml:space="preserve"> Section 1</w:t>
            </w:r>
          </w:p>
        </w:tc>
        <w:tc>
          <w:tcPr>
            <w:tcW w:w="2250" w:type="dxa"/>
          </w:tcPr>
          <w:p w14:paraId="1F2DD59E" w14:textId="51E5C399" w:rsidR="006374FE" w:rsidRDefault="000A14FE"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Dundas</w:t>
            </w:r>
          </w:p>
        </w:tc>
        <w:tc>
          <w:tcPr>
            <w:tcW w:w="2160" w:type="dxa"/>
          </w:tcPr>
          <w:p w14:paraId="3C68CDCA" w14:textId="58DEAAE6" w:rsidR="006374FE" w:rsidRDefault="001B6244" w:rsidP="006374FE">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1B6244" w14:paraId="61C17A3E"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095DA793" w14:textId="0271AE90" w:rsidR="001B6244" w:rsidRDefault="001B6244" w:rsidP="001B6244">
            <w:pPr>
              <w:rPr>
                <w:lang w:val="en-CA"/>
              </w:rPr>
            </w:pPr>
            <w:r>
              <w:rPr>
                <w:lang w:val="en-CA"/>
              </w:rPr>
              <w:t>MMA 2022W Section 1</w:t>
            </w:r>
          </w:p>
        </w:tc>
        <w:tc>
          <w:tcPr>
            <w:tcW w:w="2250" w:type="dxa"/>
          </w:tcPr>
          <w:p w14:paraId="1F12EA5E" w14:textId="615B163A"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Eglington</w:t>
            </w:r>
          </w:p>
        </w:tc>
        <w:tc>
          <w:tcPr>
            <w:tcW w:w="2160" w:type="dxa"/>
          </w:tcPr>
          <w:p w14:paraId="33B5D537" w14:textId="31C257B0"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Water Pumps</w:t>
            </w:r>
          </w:p>
        </w:tc>
      </w:tr>
      <w:tr w:rsidR="001B6244" w14:paraId="11189B8F"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375AAD7A" w14:textId="3ACDF9E7" w:rsidR="001B6244" w:rsidRDefault="001B6244" w:rsidP="001B6244">
            <w:pPr>
              <w:rPr>
                <w:lang w:val="en-CA"/>
              </w:rPr>
            </w:pPr>
            <w:r>
              <w:rPr>
                <w:lang w:val="en-CA"/>
              </w:rPr>
              <w:t>MMA 2022W Section 1</w:t>
            </w:r>
          </w:p>
        </w:tc>
        <w:tc>
          <w:tcPr>
            <w:tcW w:w="2250" w:type="dxa"/>
          </w:tcPr>
          <w:p w14:paraId="567B7F81" w14:textId="5C55566E"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Finch</w:t>
            </w:r>
          </w:p>
        </w:tc>
        <w:tc>
          <w:tcPr>
            <w:tcW w:w="2160" w:type="dxa"/>
          </w:tcPr>
          <w:p w14:paraId="5AD74FAE" w14:textId="07AACFC3"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Vaccines</w:t>
            </w:r>
          </w:p>
        </w:tc>
      </w:tr>
      <w:tr w:rsidR="001B6244" w14:paraId="7EA37A67"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40704F17" w14:textId="0B546F1C" w:rsidR="001B6244" w:rsidRDefault="001B6244" w:rsidP="001B6244">
            <w:pPr>
              <w:rPr>
                <w:lang w:val="en-CA"/>
              </w:rPr>
            </w:pPr>
            <w:r>
              <w:rPr>
                <w:lang w:val="en-CA"/>
              </w:rPr>
              <w:t>MMA 2022W Section 1</w:t>
            </w:r>
          </w:p>
        </w:tc>
        <w:tc>
          <w:tcPr>
            <w:tcW w:w="2250" w:type="dxa"/>
          </w:tcPr>
          <w:p w14:paraId="2F96F35B" w14:textId="03C3C8D5"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Gerrard</w:t>
            </w:r>
          </w:p>
        </w:tc>
        <w:tc>
          <w:tcPr>
            <w:tcW w:w="2160" w:type="dxa"/>
          </w:tcPr>
          <w:p w14:paraId="4D02C745" w14:textId="3EF110A1"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1B6244" w14:paraId="7AB0E151"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70E4E1E8" w14:textId="0D22D592" w:rsidR="001B6244" w:rsidRDefault="001B6244" w:rsidP="001B6244">
            <w:pPr>
              <w:rPr>
                <w:lang w:val="en-CA"/>
              </w:rPr>
            </w:pPr>
            <w:r>
              <w:rPr>
                <w:lang w:val="en-CA"/>
              </w:rPr>
              <w:t>MMA 2022W Section 1</w:t>
            </w:r>
          </w:p>
        </w:tc>
        <w:tc>
          <w:tcPr>
            <w:tcW w:w="2250" w:type="dxa"/>
          </w:tcPr>
          <w:p w14:paraId="17BB65D6" w14:textId="66DC24C4"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LAwrence</w:t>
            </w:r>
          </w:p>
        </w:tc>
        <w:tc>
          <w:tcPr>
            <w:tcW w:w="2160" w:type="dxa"/>
          </w:tcPr>
          <w:p w14:paraId="0B3E9398" w14:textId="1AE2E2C8"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Water Pumps</w:t>
            </w:r>
          </w:p>
        </w:tc>
      </w:tr>
      <w:tr w:rsidR="001B6244" w14:paraId="2ED5D364"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0DDA9C65" w14:textId="660D0B78" w:rsidR="001B6244" w:rsidRDefault="001B6244" w:rsidP="001B6244">
            <w:pPr>
              <w:rPr>
                <w:lang w:val="en-CA"/>
              </w:rPr>
            </w:pPr>
            <w:r>
              <w:rPr>
                <w:lang w:val="en-CA"/>
              </w:rPr>
              <w:t xml:space="preserve">MMA 2022W </w:t>
            </w:r>
            <w:r w:rsidR="000A14FE">
              <w:rPr>
                <w:lang w:val="en-CA"/>
              </w:rPr>
              <w:t>Section 1</w:t>
            </w:r>
          </w:p>
        </w:tc>
        <w:tc>
          <w:tcPr>
            <w:tcW w:w="2250" w:type="dxa"/>
          </w:tcPr>
          <w:p w14:paraId="16AE8A90" w14:textId="310ECC3A"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Richmond</w:t>
            </w:r>
          </w:p>
        </w:tc>
        <w:tc>
          <w:tcPr>
            <w:tcW w:w="2160" w:type="dxa"/>
          </w:tcPr>
          <w:p w14:paraId="41066ECF" w14:textId="09D009EB"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Vaccines</w:t>
            </w:r>
          </w:p>
        </w:tc>
      </w:tr>
      <w:tr w:rsidR="001B6244" w14:paraId="0FE7098A"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4FE90959" w14:textId="2A9D3902" w:rsidR="001B6244" w:rsidRDefault="001B6244" w:rsidP="001B6244">
            <w:pPr>
              <w:rPr>
                <w:lang w:val="en-CA"/>
              </w:rPr>
            </w:pPr>
            <w:r>
              <w:rPr>
                <w:lang w:val="en-CA"/>
              </w:rPr>
              <w:t xml:space="preserve">MMA 2022W </w:t>
            </w:r>
            <w:r w:rsidR="000A14FE">
              <w:rPr>
                <w:lang w:val="en-CA"/>
              </w:rPr>
              <w:t>Section 1</w:t>
            </w:r>
          </w:p>
        </w:tc>
        <w:tc>
          <w:tcPr>
            <w:tcW w:w="2250" w:type="dxa"/>
          </w:tcPr>
          <w:p w14:paraId="3A18837C" w14:textId="6E296D35"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Wellington</w:t>
            </w:r>
          </w:p>
        </w:tc>
        <w:tc>
          <w:tcPr>
            <w:tcW w:w="2160" w:type="dxa"/>
          </w:tcPr>
          <w:p w14:paraId="5978F1F4" w14:textId="1AA6B455"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1B6244" w14:paraId="0C91F49E"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784E57A8" w14:textId="50B5550C" w:rsidR="001B6244" w:rsidRDefault="001B6244" w:rsidP="001B6244">
            <w:pPr>
              <w:rPr>
                <w:lang w:val="en-CA"/>
              </w:rPr>
            </w:pPr>
            <w:r>
              <w:rPr>
                <w:lang w:val="en-CA"/>
              </w:rPr>
              <w:t>MMA 2022W Section 2</w:t>
            </w:r>
          </w:p>
        </w:tc>
        <w:tc>
          <w:tcPr>
            <w:tcW w:w="2250" w:type="dxa"/>
          </w:tcPr>
          <w:p w14:paraId="7085BF8A" w14:textId="73D372B9"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Avenue</w:t>
            </w:r>
          </w:p>
        </w:tc>
        <w:tc>
          <w:tcPr>
            <w:tcW w:w="2160" w:type="dxa"/>
          </w:tcPr>
          <w:p w14:paraId="5612068B" w14:textId="575AC7F1"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Water Pumps</w:t>
            </w:r>
          </w:p>
        </w:tc>
      </w:tr>
      <w:tr w:rsidR="001B6244" w14:paraId="21127ECE"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B113188" w14:textId="5CA23F14" w:rsidR="001B6244" w:rsidRDefault="001B6244" w:rsidP="001B6244">
            <w:pPr>
              <w:rPr>
                <w:lang w:val="en-CA"/>
              </w:rPr>
            </w:pPr>
            <w:r>
              <w:rPr>
                <w:lang w:val="en-CA"/>
              </w:rPr>
              <w:t>MMA 2022W Section 2</w:t>
            </w:r>
          </w:p>
        </w:tc>
        <w:tc>
          <w:tcPr>
            <w:tcW w:w="2250" w:type="dxa"/>
          </w:tcPr>
          <w:p w14:paraId="3DA61BCD" w14:textId="3E426FEA"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Islington</w:t>
            </w:r>
          </w:p>
        </w:tc>
        <w:tc>
          <w:tcPr>
            <w:tcW w:w="2160" w:type="dxa"/>
          </w:tcPr>
          <w:p w14:paraId="288568CE" w14:textId="2ABAD5A1"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Vaccines</w:t>
            </w:r>
          </w:p>
        </w:tc>
      </w:tr>
      <w:tr w:rsidR="001B6244" w14:paraId="73B3FC37"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0E42ADD" w14:textId="2E812024" w:rsidR="001B6244" w:rsidRDefault="001B6244" w:rsidP="001B6244">
            <w:pPr>
              <w:rPr>
                <w:lang w:val="en-CA"/>
              </w:rPr>
            </w:pPr>
            <w:r>
              <w:rPr>
                <w:lang w:val="en-CA"/>
              </w:rPr>
              <w:t>MMA 2022W Section 2</w:t>
            </w:r>
          </w:p>
        </w:tc>
        <w:tc>
          <w:tcPr>
            <w:tcW w:w="2250" w:type="dxa"/>
          </w:tcPr>
          <w:p w14:paraId="5C4D39F9" w14:textId="594B5401"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Jarvis</w:t>
            </w:r>
          </w:p>
        </w:tc>
        <w:tc>
          <w:tcPr>
            <w:tcW w:w="2160" w:type="dxa"/>
          </w:tcPr>
          <w:p w14:paraId="19B5EF8F" w14:textId="302FA2B1"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1B6244" w14:paraId="2AB0E98B"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0A19AC50" w14:textId="109D450A" w:rsidR="001B6244" w:rsidRDefault="001B6244" w:rsidP="001B6244">
            <w:pPr>
              <w:rPr>
                <w:lang w:val="en-CA"/>
              </w:rPr>
            </w:pPr>
            <w:r>
              <w:rPr>
                <w:lang w:val="en-CA"/>
              </w:rPr>
              <w:t>MMA 2022W Section 2</w:t>
            </w:r>
          </w:p>
        </w:tc>
        <w:tc>
          <w:tcPr>
            <w:tcW w:w="2250" w:type="dxa"/>
          </w:tcPr>
          <w:p w14:paraId="15F43070" w14:textId="09A6B521"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Kipling</w:t>
            </w:r>
          </w:p>
        </w:tc>
        <w:tc>
          <w:tcPr>
            <w:tcW w:w="2160" w:type="dxa"/>
          </w:tcPr>
          <w:p w14:paraId="53F2F514" w14:textId="5D3D3814"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Water Pumps</w:t>
            </w:r>
          </w:p>
        </w:tc>
      </w:tr>
      <w:tr w:rsidR="001B6244" w14:paraId="70089958"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6B75C5F6" w14:textId="36B1C772" w:rsidR="001B6244" w:rsidRDefault="001B6244" w:rsidP="001B6244">
            <w:pPr>
              <w:rPr>
                <w:lang w:val="en-CA"/>
              </w:rPr>
            </w:pPr>
            <w:r>
              <w:rPr>
                <w:lang w:val="en-CA"/>
              </w:rPr>
              <w:t>MMA 2022W Section 2</w:t>
            </w:r>
          </w:p>
        </w:tc>
        <w:tc>
          <w:tcPr>
            <w:tcW w:w="2250" w:type="dxa"/>
          </w:tcPr>
          <w:p w14:paraId="20385B51" w14:textId="3E808FAC" w:rsidR="001B6244"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Ossington</w:t>
            </w:r>
          </w:p>
        </w:tc>
        <w:tc>
          <w:tcPr>
            <w:tcW w:w="2160" w:type="dxa"/>
          </w:tcPr>
          <w:p w14:paraId="2D13EA19" w14:textId="694C7F05" w:rsidR="001B6244" w:rsidRDefault="001B6244"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Vaccines</w:t>
            </w:r>
          </w:p>
        </w:tc>
      </w:tr>
      <w:tr w:rsidR="000A14FE" w14:paraId="17E1E35F"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0CFCEBE4" w14:textId="20A883BA" w:rsidR="000A14FE" w:rsidRDefault="000A14FE" w:rsidP="001B6244">
            <w:pPr>
              <w:rPr>
                <w:lang w:val="en-CA"/>
              </w:rPr>
            </w:pPr>
            <w:r>
              <w:rPr>
                <w:lang w:val="en-CA"/>
              </w:rPr>
              <w:t>MMA 2022W Section 2</w:t>
            </w:r>
          </w:p>
        </w:tc>
        <w:tc>
          <w:tcPr>
            <w:tcW w:w="2250" w:type="dxa"/>
          </w:tcPr>
          <w:p w14:paraId="5DF23E80" w14:textId="7092764B" w:rsidR="000A14FE"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Parliament</w:t>
            </w:r>
          </w:p>
        </w:tc>
        <w:tc>
          <w:tcPr>
            <w:tcW w:w="2160" w:type="dxa"/>
          </w:tcPr>
          <w:p w14:paraId="3154A8F1" w14:textId="4FF1F372" w:rsidR="000A14FE" w:rsidRDefault="000A14FE" w:rsidP="001B6244">
            <w:pPr>
              <w:cnfStyle w:val="000000000000" w:firstRow="0" w:lastRow="0" w:firstColumn="0" w:lastColumn="0" w:oddVBand="0" w:evenVBand="0" w:oddHBand="0" w:evenHBand="0" w:firstRowFirstColumn="0" w:firstRowLastColumn="0" w:lastRowFirstColumn="0" w:lastRowLastColumn="0"/>
              <w:rPr>
                <w:lang w:val="en-CA"/>
              </w:rPr>
            </w:pPr>
            <w:r>
              <w:rPr>
                <w:lang w:val="en-CA"/>
              </w:rPr>
              <w:t>Earthquake</w:t>
            </w:r>
          </w:p>
        </w:tc>
      </w:tr>
      <w:tr w:rsidR="000A14FE" w14:paraId="73409860"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8F0CD9F" w14:textId="27D487CE" w:rsidR="000A14FE" w:rsidRDefault="000A14FE" w:rsidP="000A14FE">
            <w:pPr>
              <w:rPr>
                <w:lang w:val="en-CA"/>
              </w:rPr>
            </w:pPr>
            <w:r>
              <w:rPr>
                <w:lang w:val="en-CA"/>
              </w:rPr>
              <w:t>MMA 2022W Section 2</w:t>
            </w:r>
          </w:p>
        </w:tc>
        <w:tc>
          <w:tcPr>
            <w:tcW w:w="2250" w:type="dxa"/>
          </w:tcPr>
          <w:p w14:paraId="390D0290" w14:textId="7355CAF4" w:rsidR="000A14FE" w:rsidRDefault="000A14FE" w:rsidP="000A14FE">
            <w:pPr>
              <w:cnfStyle w:val="000000000000" w:firstRow="0" w:lastRow="0" w:firstColumn="0" w:lastColumn="0" w:oddVBand="0" w:evenVBand="0" w:oddHBand="0" w:evenHBand="0" w:firstRowFirstColumn="0" w:firstRowLastColumn="0" w:lastRowFirstColumn="0" w:lastRowLastColumn="0"/>
              <w:rPr>
                <w:lang w:val="en-CA"/>
              </w:rPr>
            </w:pPr>
            <w:r>
              <w:rPr>
                <w:lang w:val="en-CA"/>
              </w:rPr>
              <w:t>Spadina</w:t>
            </w:r>
          </w:p>
        </w:tc>
        <w:tc>
          <w:tcPr>
            <w:tcW w:w="2160" w:type="dxa"/>
          </w:tcPr>
          <w:p w14:paraId="432811D3" w14:textId="3677AA7F" w:rsidR="000A14FE" w:rsidRDefault="000A14FE" w:rsidP="000A14FE">
            <w:pPr>
              <w:cnfStyle w:val="000000000000" w:firstRow="0" w:lastRow="0" w:firstColumn="0" w:lastColumn="0" w:oddVBand="0" w:evenVBand="0" w:oddHBand="0" w:evenHBand="0" w:firstRowFirstColumn="0" w:firstRowLastColumn="0" w:lastRowFirstColumn="0" w:lastRowLastColumn="0"/>
              <w:rPr>
                <w:lang w:val="en-CA"/>
              </w:rPr>
            </w:pPr>
            <w:r>
              <w:rPr>
                <w:lang w:val="en-CA"/>
              </w:rPr>
              <w:t>Water Pumps</w:t>
            </w:r>
          </w:p>
        </w:tc>
      </w:tr>
      <w:tr w:rsidR="000A14FE" w14:paraId="78FC7627" w14:textId="77777777" w:rsidTr="00D6595B">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12721DF3" w14:textId="22446F89" w:rsidR="000A14FE" w:rsidRDefault="000A14FE" w:rsidP="000A14FE">
            <w:pPr>
              <w:rPr>
                <w:lang w:val="en-CA"/>
              </w:rPr>
            </w:pPr>
            <w:r>
              <w:rPr>
                <w:lang w:val="en-CA"/>
              </w:rPr>
              <w:t>MMA 2022W Section 2</w:t>
            </w:r>
          </w:p>
        </w:tc>
        <w:tc>
          <w:tcPr>
            <w:tcW w:w="2250" w:type="dxa"/>
          </w:tcPr>
          <w:p w14:paraId="3EF3C1A7" w14:textId="529BE7D2" w:rsidR="000A14FE" w:rsidRDefault="000A14FE" w:rsidP="000A14FE">
            <w:pPr>
              <w:cnfStyle w:val="000000000000" w:firstRow="0" w:lastRow="0" w:firstColumn="0" w:lastColumn="0" w:oddVBand="0" w:evenVBand="0" w:oddHBand="0" w:evenHBand="0" w:firstRowFirstColumn="0" w:firstRowLastColumn="0" w:lastRowFirstColumn="0" w:lastRowLastColumn="0"/>
              <w:rPr>
                <w:lang w:val="en-CA"/>
              </w:rPr>
            </w:pPr>
            <w:r>
              <w:rPr>
                <w:lang w:val="en-CA"/>
              </w:rPr>
              <w:t>Yonge</w:t>
            </w:r>
          </w:p>
        </w:tc>
        <w:tc>
          <w:tcPr>
            <w:tcW w:w="2160" w:type="dxa"/>
          </w:tcPr>
          <w:p w14:paraId="2858FD5C" w14:textId="199C7515" w:rsidR="000A14FE" w:rsidRDefault="000A14FE" w:rsidP="000A14FE">
            <w:pPr>
              <w:cnfStyle w:val="000000000000" w:firstRow="0" w:lastRow="0" w:firstColumn="0" w:lastColumn="0" w:oddVBand="0" w:evenVBand="0" w:oddHBand="0" w:evenHBand="0" w:firstRowFirstColumn="0" w:firstRowLastColumn="0" w:lastRowFirstColumn="0" w:lastRowLastColumn="0"/>
              <w:rPr>
                <w:lang w:val="en-CA"/>
              </w:rPr>
            </w:pPr>
            <w:r>
              <w:rPr>
                <w:lang w:val="en-CA"/>
              </w:rPr>
              <w:t>Vaccines</w:t>
            </w:r>
          </w:p>
        </w:tc>
      </w:tr>
    </w:tbl>
    <w:p w14:paraId="103DC36D" w14:textId="77777777" w:rsidR="002046BF" w:rsidRDefault="002046BF" w:rsidP="009458B9">
      <w:pPr>
        <w:rPr>
          <w:lang w:val="en-CA"/>
        </w:rPr>
      </w:pPr>
    </w:p>
    <w:p w14:paraId="78FFEEB3" w14:textId="27016CB9" w:rsidR="00346A7C" w:rsidRDefault="00DE5E7F" w:rsidP="00DE5E7F">
      <w:pPr>
        <w:pStyle w:val="Heading1"/>
        <w:rPr>
          <w:lang w:val="en-CA"/>
        </w:rPr>
      </w:pPr>
      <w:r>
        <w:rPr>
          <w:lang w:val="en-CA"/>
        </w:rPr>
        <w:t>Your Project</w:t>
      </w:r>
    </w:p>
    <w:p w14:paraId="1CF596A4" w14:textId="165ADF06" w:rsidR="009458B9" w:rsidRDefault="009458B9" w:rsidP="009458B9">
      <w:pPr>
        <w:rPr>
          <w:lang w:val="en-CA"/>
        </w:rPr>
      </w:pPr>
      <w:r>
        <w:rPr>
          <w:lang w:val="en-CA"/>
        </w:rPr>
        <w:t xml:space="preserve">Your mission consists of </w:t>
      </w:r>
      <w:r w:rsidR="00F86D90">
        <w:rPr>
          <w:lang w:val="en-CA"/>
        </w:rPr>
        <w:t>two</w:t>
      </w:r>
      <w:r>
        <w:rPr>
          <w:lang w:val="en-CA"/>
        </w:rPr>
        <w:t xml:space="preserve"> parts</w:t>
      </w:r>
      <w:r w:rsidR="001B6244">
        <w:rPr>
          <w:lang w:val="en-CA"/>
        </w:rPr>
        <w:t>: exploratory data analysis</w:t>
      </w:r>
      <w:r w:rsidR="000A14FE">
        <w:rPr>
          <w:lang w:val="en-CA"/>
        </w:rPr>
        <w:t xml:space="preserve"> and machine learning</w:t>
      </w:r>
      <w:r w:rsidR="001B6244">
        <w:rPr>
          <w:lang w:val="en-CA"/>
        </w:rPr>
        <w:t xml:space="preserve">. </w:t>
      </w:r>
    </w:p>
    <w:p w14:paraId="78043E67" w14:textId="3EFD3A8D" w:rsidR="0011426E" w:rsidRDefault="002046BF" w:rsidP="0011426E">
      <w:pPr>
        <w:pStyle w:val="Heading2"/>
        <w:rPr>
          <w:lang w:val="en-CA"/>
        </w:rPr>
      </w:pPr>
      <w:r>
        <w:rPr>
          <w:lang w:val="en-CA"/>
        </w:rPr>
        <w:lastRenderedPageBreak/>
        <w:t>Part 1</w:t>
      </w:r>
      <w:r w:rsidR="0011426E">
        <w:rPr>
          <w:lang w:val="en-CA"/>
        </w:rPr>
        <w:t xml:space="preserve">: </w:t>
      </w:r>
      <w:r>
        <w:rPr>
          <w:lang w:val="en-CA"/>
        </w:rPr>
        <w:t>Understand the Patterns and Trends</w:t>
      </w:r>
    </w:p>
    <w:p w14:paraId="6B7467E3" w14:textId="35B82506" w:rsidR="00163834" w:rsidRDefault="002046BF" w:rsidP="002046BF">
      <w:r>
        <w:t xml:space="preserve">Teams will use </w:t>
      </w:r>
      <w:r w:rsidR="00D6595B">
        <w:t>exploratory data analysis</w:t>
      </w:r>
      <w:r>
        <w:t xml:space="preserve"> and unsupervised ML </w:t>
      </w:r>
      <w:r w:rsidR="000A14FE">
        <w:t xml:space="preserve">techniques </w:t>
      </w:r>
      <w:r>
        <w:t xml:space="preserve">to quantify and analyze the </w:t>
      </w:r>
      <w:r w:rsidR="00163834">
        <w:t xml:space="preserve">trends in the </w:t>
      </w:r>
      <w:r w:rsidR="001B6244">
        <w:t>dataset</w:t>
      </w:r>
      <w:r>
        <w:t xml:space="preserve">. For example, </w:t>
      </w:r>
      <w:r w:rsidR="00F75DB6">
        <w:t>you can</w:t>
      </w:r>
      <w:r w:rsidR="00163834">
        <w:t>:</w:t>
      </w:r>
    </w:p>
    <w:p w14:paraId="211F072A" w14:textId="77777777" w:rsidR="001B6244" w:rsidRDefault="001B6244" w:rsidP="001B6244">
      <w:pPr>
        <w:pStyle w:val="ListParagraph"/>
        <w:numPr>
          <w:ilvl w:val="0"/>
          <w:numId w:val="41"/>
        </w:numPr>
      </w:pPr>
      <w:r>
        <w:t>Use plots and graphs to tell a story and discover correlations/trends/outliers</w:t>
      </w:r>
    </w:p>
    <w:p w14:paraId="3D19DEF9" w14:textId="3EC567F8" w:rsidR="00163834" w:rsidRDefault="00163834" w:rsidP="001B6244">
      <w:pPr>
        <w:pStyle w:val="ListParagraph"/>
        <w:numPr>
          <w:ilvl w:val="0"/>
          <w:numId w:val="41"/>
        </w:numPr>
      </w:pPr>
      <w:r>
        <w:t>U</w:t>
      </w:r>
      <w:r w:rsidR="002046BF">
        <w:t>se association ru</w:t>
      </w:r>
      <w:r w:rsidR="00CB69E0">
        <w:t xml:space="preserve">le learning to </w:t>
      </w:r>
      <w:r w:rsidR="001B6244">
        <w:t>uncover patterns and trends</w:t>
      </w:r>
    </w:p>
    <w:p w14:paraId="6A87FE5D" w14:textId="5ED8D92D" w:rsidR="00B84499" w:rsidRDefault="00163834" w:rsidP="00163834">
      <w:pPr>
        <w:pStyle w:val="ListParagraph"/>
        <w:numPr>
          <w:ilvl w:val="0"/>
          <w:numId w:val="41"/>
        </w:numPr>
      </w:pPr>
      <w:r>
        <w:t>U</w:t>
      </w:r>
      <w:r w:rsidR="00F75DB6">
        <w:t>se</w:t>
      </w:r>
      <w:r w:rsidR="002046BF">
        <w:t xml:space="preserve"> cluster analysis to build clusters of </w:t>
      </w:r>
      <w:r w:rsidR="001B6244">
        <w:t>{water pumps, people, buildings}</w:t>
      </w:r>
      <w:r w:rsidR="00346A7C">
        <w:t>, and describe the clusters and build personas.</w:t>
      </w:r>
      <w:r w:rsidR="00DF7C79">
        <w:t xml:space="preserve"> </w:t>
      </w:r>
    </w:p>
    <w:p w14:paraId="40106EC3" w14:textId="2CA183E1" w:rsidR="000A14FE" w:rsidRDefault="000A14FE" w:rsidP="000A14FE">
      <w:r>
        <w:t>There are no strict requirements here, other than to use the tools available to better understand the data. Doing so will be interesting in its own right, but will hopefully also help guide you in Part 2.</w:t>
      </w:r>
    </w:p>
    <w:p w14:paraId="08D221CC" w14:textId="260B08AE" w:rsidR="009439C2" w:rsidRDefault="00934F02" w:rsidP="009439C2">
      <w:pPr>
        <w:pStyle w:val="Heading2"/>
        <w:rPr>
          <w:lang w:val="en-CA"/>
        </w:rPr>
      </w:pPr>
      <w:r>
        <w:rPr>
          <w:lang w:val="en-CA"/>
        </w:rPr>
        <w:t>Part 2</w:t>
      </w:r>
      <w:r w:rsidR="009439C2">
        <w:rPr>
          <w:lang w:val="en-CA"/>
        </w:rPr>
        <w:t xml:space="preserve">: </w:t>
      </w:r>
      <w:r w:rsidR="003074B1">
        <w:rPr>
          <w:lang w:val="en-CA"/>
        </w:rPr>
        <w:t>Compete!</w:t>
      </w:r>
      <w:r w:rsidR="008602D8">
        <w:rPr>
          <w:lang w:val="en-CA"/>
        </w:rPr>
        <w:t xml:space="preserve"> </w:t>
      </w:r>
    </w:p>
    <w:p w14:paraId="58A4EB37" w14:textId="6BFF672B" w:rsidR="00B84499" w:rsidRDefault="00D6595B" w:rsidP="002046BF">
      <w:r>
        <w:t>Teams</w:t>
      </w:r>
      <w:r w:rsidR="002046BF">
        <w:t xml:space="preserve"> will</w:t>
      </w:r>
      <w:r w:rsidR="001B6244">
        <w:t xml:space="preserve"> use the data provided by the competition to</w:t>
      </w:r>
      <w:r w:rsidR="002046BF">
        <w:t xml:space="preserve"> build </w:t>
      </w:r>
      <w:r w:rsidR="001B6244">
        <w:t xml:space="preserve">and assess </w:t>
      </w:r>
      <w:r w:rsidR="002046BF">
        <w:t xml:space="preserve">a </w:t>
      </w:r>
      <w:r w:rsidR="001B6244">
        <w:t>model</w:t>
      </w:r>
      <w:r w:rsidR="000A14FE">
        <w:t xml:space="preserve">, as described in the </w:t>
      </w:r>
      <w:r w:rsidR="00294C4B">
        <w:t>competition</w:t>
      </w:r>
      <w:r w:rsidR="001B6244">
        <w:t xml:space="preserve">. Teams will submit their </w:t>
      </w:r>
      <w:r w:rsidR="003074B1">
        <w:t>predictions to the competition, iterate, refine, and improve.</w:t>
      </w:r>
    </w:p>
    <w:p w14:paraId="4920AA57" w14:textId="37AABD4A" w:rsidR="002046BF" w:rsidRDefault="00CB69E0" w:rsidP="002046BF">
      <w:r>
        <w:t>T</w:t>
      </w:r>
      <w:r w:rsidR="002046BF">
        <w:t xml:space="preserve">eams </w:t>
      </w:r>
      <w:r w:rsidR="00D44240">
        <w:t>shall</w:t>
      </w:r>
      <w:r w:rsidR="002046BF">
        <w:t>:</w:t>
      </w:r>
    </w:p>
    <w:p w14:paraId="54CFFF73" w14:textId="4A27A7E5" w:rsidR="001B6244" w:rsidRDefault="001B6244" w:rsidP="00A6293C">
      <w:pPr>
        <w:pStyle w:val="ListParagraph"/>
        <w:numPr>
          <w:ilvl w:val="0"/>
          <w:numId w:val="36"/>
        </w:numPr>
      </w:pPr>
      <w:r>
        <w:t>Make at least one submission to the competition</w:t>
      </w:r>
      <w:r w:rsidR="003074B1">
        <w:t xml:space="preserve"> (but more likely, dozens)</w:t>
      </w:r>
    </w:p>
    <w:p w14:paraId="6E60E277" w14:textId="0F4523BD" w:rsidR="003074B1" w:rsidRDefault="003074B1" w:rsidP="00A6293C">
      <w:pPr>
        <w:pStyle w:val="ListParagraph"/>
        <w:numPr>
          <w:ilvl w:val="0"/>
          <w:numId w:val="36"/>
        </w:numPr>
      </w:pPr>
      <w:r>
        <w:t>Try many different models/preprocessing techniques/hyperparameter tuning options</w:t>
      </w:r>
    </w:p>
    <w:p w14:paraId="11993A1D" w14:textId="6A9452BF" w:rsidR="003074B1" w:rsidRDefault="003074B1" w:rsidP="00A6293C">
      <w:pPr>
        <w:pStyle w:val="ListParagraph"/>
        <w:numPr>
          <w:ilvl w:val="0"/>
          <w:numId w:val="36"/>
        </w:numPr>
      </w:pPr>
      <w:r>
        <w:t>For your “best” model:</w:t>
      </w:r>
    </w:p>
    <w:p w14:paraId="05339EDB" w14:textId="0563C6E9" w:rsidR="002046BF" w:rsidRDefault="003074B1" w:rsidP="003074B1">
      <w:pPr>
        <w:pStyle w:val="ListParagraph"/>
        <w:numPr>
          <w:ilvl w:val="1"/>
          <w:numId w:val="36"/>
        </w:numPr>
      </w:pPr>
      <w:r>
        <w:t>Describe</w:t>
      </w:r>
      <w:r w:rsidR="002046BF">
        <w:t xml:space="preserve">/quantify </w:t>
      </w:r>
      <w:r w:rsidR="00CB69E0">
        <w:t xml:space="preserve">the </w:t>
      </w:r>
      <w:r w:rsidR="002046BF">
        <w:t xml:space="preserve">performance of the model using confusion matrices and </w:t>
      </w:r>
      <w:r w:rsidR="00DF7C79">
        <w:t xml:space="preserve">the </w:t>
      </w:r>
      <w:r w:rsidR="00CB69E0">
        <w:t>macro</w:t>
      </w:r>
      <w:r w:rsidR="002046BF">
        <w:t xml:space="preserve"> F1 score</w:t>
      </w:r>
      <w:r w:rsidR="00F75DB6">
        <w:t xml:space="preserve">. </w:t>
      </w:r>
    </w:p>
    <w:p w14:paraId="4E603701" w14:textId="2934244E" w:rsidR="002046BF" w:rsidRDefault="003074B1" w:rsidP="003074B1">
      <w:pPr>
        <w:pStyle w:val="ListParagraph"/>
        <w:numPr>
          <w:ilvl w:val="1"/>
          <w:numId w:val="36"/>
        </w:numPr>
      </w:pPr>
      <w:r>
        <w:t>Describe</w:t>
      </w:r>
      <w:r w:rsidR="002046BF">
        <w:t xml:space="preserve"> the drivers (i.e., feature </w:t>
      </w:r>
      <w:r w:rsidR="00522BD1">
        <w:t>importances</w:t>
      </w:r>
      <w:r w:rsidR="002046BF">
        <w:t>) of your model’s performance</w:t>
      </w:r>
      <w:r w:rsidR="00A6293C">
        <w:t>. What did you</w:t>
      </w:r>
      <w:r w:rsidR="00D44240">
        <w:t>r</w:t>
      </w:r>
      <w:r w:rsidR="00A6293C">
        <w:t xml:space="preserve"> model “learn?”</w:t>
      </w:r>
    </w:p>
    <w:p w14:paraId="2436B0CD" w14:textId="31EAF565" w:rsidR="002046BF" w:rsidRDefault="002046BF" w:rsidP="002046BF">
      <w:pPr>
        <w:pStyle w:val="ListParagraph"/>
        <w:numPr>
          <w:ilvl w:val="0"/>
          <w:numId w:val="36"/>
        </w:numPr>
      </w:pPr>
      <w:r>
        <w:t>Specify what you would need (</w:t>
      </w:r>
      <w:r w:rsidR="00D44240">
        <w:t xml:space="preserve">in terms of </w:t>
      </w:r>
      <w:r>
        <w:t>data, compute power, algorithms</w:t>
      </w:r>
      <w:r w:rsidR="00D44240">
        <w:t>, etc.</w:t>
      </w:r>
      <w:r>
        <w:t>) to improve the model’s performance</w:t>
      </w:r>
      <w:r w:rsidR="00A6293C">
        <w:t xml:space="preserve"> if you had more time and money.</w:t>
      </w:r>
    </w:p>
    <w:p w14:paraId="6A860CE0" w14:textId="05324804" w:rsidR="000C71A7" w:rsidRDefault="00230689" w:rsidP="000C71A7">
      <w:pPr>
        <w:pStyle w:val="Heading1"/>
        <w:jc w:val="both"/>
        <w:rPr>
          <w:lang w:val="en-CA"/>
        </w:rPr>
      </w:pPr>
      <w:r>
        <w:rPr>
          <w:lang w:val="en-CA"/>
        </w:rPr>
        <w:t>Deliverables</w:t>
      </w:r>
      <w:r w:rsidR="005574B7">
        <w:rPr>
          <w:lang w:val="en-CA"/>
        </w:rPr>
        <w:t xml:space="preserve"> </w:t>
      </w:r>
    </w:p>
    <w:p w14:paraId="59FCB8E5" w14:textId="46DC3AD4" w:rsidR="005574B7" w:rsidRPr="005574B7" w:rsidRDefault="00CB69E0" w:rsidP="005574B7">
      <w:pPr>
        <w:rPr>
          <w:lang w:val="en-CA"/>
        </w:rPr>
      </w:pPr>
      <w:r>
        <w:rPr>
          <w:lang w:val="en-CA"/>
        </w:rPr>
        <w:t>Teams</w:t>
      </w:r>
      <w:r w:rsidR="005574B7">
        <w:rPr>
          <w:lang w:val="en-CA"/>
        </w:rPr>
        <w:t xml:space="preserve"> will be responsible for the following deliverables:</w:t>
      </w:r>
    </w:p>
    <w:p w14:paraId="27332118" w14:textId="368153EA" w:rsidR="0074520D" w:rsidRDefault="000A14FE" w:rsidP="00BA110E">
      <w:pPr>
        <w:pStyle w:val="ListParagraph"/>
        <w:numPr>
          <w:ilvl w:val="0"/>
          <w:numId w:val="19"/>
        </w:numPr>
        <w:rPr>
          <w:lang w:val="en-CA"/>
        </w:rPr>
      </w:pPr>
      <w:r>
        <w:rPr>
          <w:lang w:val="en-CA"/>
        </w:rPr>
        <w:t>A 10</w:t>
      </w:r>
      <w:r w:rsidR="00230689" w:rsidRPr="005574B7">
        <w:rPr>
          <w:lang w:val="en-CA"/>
        </w:rPr>
        <w:t xml:space="preserve">-minute </w:t>
      </w:r>
      <w:r w:rsidR="004F087C">
        <w:rPr>
          <w:lang w:val="en-CA"/>
        </w:rPr>
        <w:t xml:space="preserve">live </w:t>
      </w:r>
      <w:r w:rsidR="0074520D">
        <w:rPr>
          <w:lang w:val="en-CA"/>
        </w:rPr>
        <w:t>presentation that includes:</w:t>
      </w:r>
    </w:p>
    <w:p w14:paraId="0636A804" w14:textId="346701BB" w:rsidR="0074520D" w:rsidRPr="001B6244" w:rsidRDefault="0074520D" w:rsidP="001B6244">
      <w:pPr>
        <w:pStyle w:val="ListParagraph"/>
        <w:numPr>
          <w:ilvl w:val="1"/>
          <w:numId w:val="19"/>
        </w:numPr>
        <w:rPr>
          <w:lang w:val="en-CA"/>
        </w:rPr>
      </w:pPr>
      <w:r>
        <w:rPr>
          <w:lang w:val="en-CA"/>
        </w:rPr>
        <w:t>The</w:t>
      </w:r>
      <w:r w:rsidR="00934F02">
        <w:rPr>
          <w:lang w:val="en-CA"/>
        </w:rPr>
        <w:t xml:space="preserve"> </w:t>
      </w:r>
      <w:r w:rsidR="009E3A54">
        <w:rPr>
          <w:lang w:val="en-CA"/>
        </w:rPr>
        <w:t>insights/</w:t>
      </w:r>
      <w:r w:rsidR="00934F02">
        <w:rPr>
          <w:lang w:val="en-CA"/>
        </w:rPr>
        <w:t>result</w:t>
      </w:r>
      <w:r>
        <w:rPr>
          <w:lang w:val="en-CA"/>
        </w:rPr>
        <w:t>s for Part 1</w:t>
      </w:r>
      <w:r w:rsidR="001B6244">
        <w:rPr>
          <w:lang w:val="en-CA"/>
        </w:rPr>
        <w:t>: a thorough exploratory data analysis (EDA) of the data including summary statistics, charts/plots, etc.</w:t>
      </w:r>
    </w:p>
    <w:p w14:paraId="78B564A6" w14:textId="0F695E44" w:rsidR="0074520D" w:rsidRDefault="002046BF" w:rsidP="0074520D">
      <w:pPr>
        <w:pStyle w:val="ListParagraph"/>
        <w:numPr>
          <w:ilvl w:val="1"/>
          <w:numId w:val="19"/>
        </w:numPr>
        <w:rPr>
          <w:lang w:val="en-CA"/>
        </w:rPr>
      </w:pPr>
      <w:r>
        <w:rPr>
          <w:lang w:val="en-CA"/>
        </w:rPr>
        <w:t>The modeling results and analysis for Part 2</w:t>
      </w:r>
    </w:p>
    <w:p w14:paraId="58520695" w14:textId="104CB1E5" w:rsidR="00CB69E0" w:rsidRDefault="00CB69E0" w:rsidP="0074520D">
      <w:pPr>
        <w:pStyle w:val="ListParagraph"/>
        <w:numPr>
          <w:ilvl w:val="1"/>
          <w:numId w:val="19"/>
        </w:numPr>
        <w:rPr>
          <w:lang w:val="en-CA"/>
        </w:rPr>
      </w:pPr>
      <w:r>
        <w:rPr>
          <w:lang w:val="en-CA"/>
        </w:rPr>
        <w:t>Next steps/Future Work</w:t>
      </w:r>
    </w:p>
    <w:p w14:paraId="6951690B" w14:textId="1F5D6295" w:rsidR="00CB69E0" w:rsidRDefault="00CB69E0" w:rsidP="0074520D">
      <w:pPr>
        <w:pStyle w:val="ListParagraph"/>
        <w:numPr>
          <w:ilvl w:val="1"/>
          <w:numId w:val="19"/>
        </w:numPr>
        <w:rPr>
          <w:lang w:val="en-CA"/>
        </w:rPr>
      </w:pPr>
      <w:r>
        <w:rPr>
          <w:lang w:val="en-CA"/>
        </w:rPr>
        <w:t>Conclusion/Summary</w:t>
      </w:r>
    </w:p>
    <w:p w14:paraId="07EB402A" w14:textId="64BE4BE9" w:rsidR="00C46185" w:rsidRDefault="009E3A54" w:rsidP="00C46185">
      <w:pPr>
        <w:pStyle w:val="ListParagraph"/>
        <w:numPr>
          <w:ilvl w:val="0"/>
          <w:numId w:val="19"/>
        </w:numPr>
        <w:rPr>
          <w:lang w:val="en-CA"/>
        </w:rPr>
      </w:pPr>
      <w:r>
        <w:rPr>
          <w:lang w:val="en-CA"/>
        </w:rPr>
        <w:t>An accompanying report is not necessary.</w:t>
      </w:r>
    </w:p>
    <w:p w14:paraId="737307C0" w14:textId="6030F019" w:rsidR="000266F0" w:rsidRDefault="000266F0" w:rsidP="00C46185">
      <w:pPr>
        <w:pStyle w:val="ListParagraph"/>
        <w:numPr>
          <w:ilvl w:val="0"/>
          <w:numId w:val="19"/>
        </w:numPr>
        <w:rPr>
          <w:lang w:val="en-CA"/>
        </w:rPr>
      </w:pPr>
      <w:r>
        <w:rPr>
          <w:lang w:val="en-CA"/>
        </w:rPr>
        <w:t>You may submit your source code, but it is not necessary and it will not be marked.</w:t>
      </w:r>
    </w:p>
    <w:p w14:paraId="1D21B411" w14:textId="5225A1B6" w:rsidR="007219F5" w:rsidRDefault="003A0B85" w:rsidP="003A0B85">
      <w:pPr>
        <w:pStyle w:val="Heading2"/>
        <w:rPr>
          <w:lang w:val="en-CA"/>
        </w:rPr>
      </w:pPr>
      <w:r>
        <w:rPr>
          <w:lang w:val="en-CA"/>
        </w:rPr>
        <w:t>Presentation Tips</w:t>
      </w:r>
    </w:p>
    <w:p w14:paraId="3D44B6E5" w14:textId="25742AB9" w:rsidR="000A14FE" w:rsidRDefault="00473515" w:rsidP="007219F5">
      <w:pPr>
        <w:pStyle w:val="ListParagraph"/>
        <w:numPr>
          <w:ilvl w:val="0"/>
          <w:numId w:val="42"/>
        </w:numPr>
        <w:rPr>
          <w:lang w:val="en-CA"/>
        </w:rPr>
      </w:pPr>
      <w:r>
        <w:rPr>
          <w:lang w:val="en-CA"/>
        </w:rPr>
        <w:t>This is a short presentation. D</w:t>
      </w:r>
      <w:r w:rsidR="000A14FE">
        <w:rPr>
          <w:lang w:val="en-CA"/>
        </w:rPr>
        <w:t>on’t linger on unimportant stuff</w:t>
      </w:r>
      <w:r>
        <w:rPr>
          <w:lang w:val="en-CA"/>
        </w:rPr>
        <w:t>.</w:t>
      </w:r>
      <w:r w:rsidR="000A14FE">
        <w:rPr>
          <w:lang w:val="en-CA"/>
        </w:rPr>
        <w:t xml:space="preserve"> </w:t>
      </w:r>
      <w:r>
        <w:rPr>
          <w:lang w:val="en-CA"/>
        </w:rPr>
        <w:t>F</w:t>
      </w:r>
      <w:r w:rsidR="000A14FE">
        <w:rPr>
          <w:lang w:val="en-CA"/>
        </w:rPr>
        <w:t xml:space="preserve">ocus on the </w:t>
      </w:r>
      <w:r w:rsidR="00F7600C">
        <w:rPr>
          <w:lang w:val="en-CA"/>
        </w:rPr>
        <w:t>juicy bits</w:t>
      </w:r>
      <w:r w:rsidR="000A14FE">
        <w:rPr>
          <w:lang w:val="en-CA"/>
        </w:rPr>
        <w:t>.</w:t>
      </w:r>
    </w:p>
    <w:p w14:paraId="3A371F7E" w14:textId="5D69C202" w:rsidR="007219F5" w:rsidRDefault="007219F5" w:rsidP="000A14FE">
      <w:pPr>
        <w:pStyle w:val="ListParagraph"/>
        <w:numPr>
          <w:ilvl w:val="1"/>
          <w:numId w:val="42"/>
        </w:numPr>
        <w:rPr>
          <w:lang w:val="en-CA"/>
        </w:rPr>
      </w:pPr>
      <w:r>
        <w:rPr>
          <w:lang w:val="en-CA"/>
        </w:rPr>
        <w:t>Don’</w:t>
      </w:r>
      <w:r w:rsidR="005627A6">
        <w:rPr>
          <w:lang w:val="en-CA"/>
        </w:rPr>
        <w:t>t include an a</w:t>
      </w:r>
      <w:r>
        <w:rPr>
          <w:lang w:val="en-CA"/>
        </w:rPr>
        <w:t>genda</w:t>
      </w:r>
      <w:r w:rsidR="005627A6">
        <w:rPr>
          <w:lang w:val="en-CA"/>
        </w:rPr>
        <w:t xml:space="preserve"> slide</w:t>
      </w:r>
      <w:r>
        <w:rPr>
          <w:lang w:val="en-CA"/>
        </w:rPr>
        <w:t xml:space="preserve">. This presentation is not long enough to need one; and </w:t>
      </w:r>
      <w:r w:rsidR="005627A6">
        <w:rPr>
          <w:lang w:val="en-CA"/>
        </w:rPr>
        <w:t>spending time on an agenda is</w:t>
      </w:r>
      <w:r>
        <w:rPr>
          <w:lang w:val="en-CA"/>
        </w:rPr>
        <w:t xml:space="preserve"> not worth the time.</w:t>
      </w:r>
    </w:p>
    <w:p w14:paraId="31449550" w14:textId="29E42CC2" w:rsidR="007219F5" w:rsidRDefault="007219F5" w:rsidP="000A14FE">
      <w:pPr>
        <w:pStyle w:val="ListParagraph"/>
        <w:numPr>
          <w:ilvl w:val="1"/>
          <w:numId w:val="42"/>
        </w:numPr>
        <w:rPr>
          <w:lang w:val="en-CA"/>
        </w:rPr>
      </w:pPr>
      <w:r>
        <w:rPr>
          <w:lang w:val="en-CA"/>
        </w:rPr>
        <w:t xml:space="preserve">Don’t include team introductions. </w:t>
      </w:r>
      <w:r w:rsidR="00294C4B">
        <w:rPr>
          <w:lang w:val="en-CA"/>
        </w:rPr>
        <w:t>(“</w:t>
      </w:r>
      <w:r w:rsidR="00294C4B" w:rsidRPr="00294C4B">
        <w:rPr>
          <w:i/>
          <w:lang w:val="en-CA"/>
        </w:rPr>
        <w:t xml:space="preserve">Hi, I’m Steve, and this Bill, and over there is Mary, and there’s Hector, and then we have Mona, and finally my dog Roofus. We’re part of </w:t>
      </w:r>
      <w:r w:rsidR="00294C4B" w:rsidRPr="00294C4B">
        <w:rPr>
          <w:i/>
          <w:lang w:val="en-CA"/>
        </w:rPr>
        <w:lastRenderedPageBreak/>
        <w:t>Team Toronto and we have been working on this project together.”)</w:t>
      </w:r>
      <w:r w:rsidR="00294C4B">
        <w:rPr>
          <w:lang w:val="en-CA"/>
        </w:rPr>
        <w:t xml:space="preserve"> </w:t>
      </w:r>
      <w:r>
        <w:rPr>
          <w:lang w:val="en-CA"/>
        </w:rPr>
        <w:t>It takes too long and is not worth the time. (In the past, teams have spent 1 minute introducing themselves. That’s almost 10% of the entire presentation spent on fluff!)</w:t>
      </w:r>
    </w:p>
    <w:p w14:paraId="6E4D8A2E" w14:textId="7C1FB564" w:rsidR="005627A6" w:rsidRDefault="005627A6" w:rsidP="000A14FE">
      <w:pPr>
        <w:pStyle w:val="ListParagraph"/>
        <w:numPr>
          <w:ilvl w:val="1"/>
          <w:numId w:val="42"/>
        </w:numPr>
        <w:rPr>
          <w:lang w:val="en-CA"/>
        </w:rPr>
      </w:pPr>
      <w:r>
        <w:rPr>
          <w:lang w:val="en-CA"/>
        </w:rPr>
        <w:t>Don’t spend any time on the title slide – just get started. (In the past, teams have spend 1-3 minutes with the title slide showing, talking about “meta” topics, like “</w:t>
      </w:r>
      <w:r w:rsidRPr="00294C4B">
        <w:rPr>
          <w:i/>
          <w:lang w:val="en-CA"/>
        </w:rPr>
        <w:t xml:space="preserve">you know, we really had a great time in this project, and I’m happy to be here, and in fact my father used to work at </w:t>
      </w:r>
      <w:r w:rsidR="001B6244" w:rsidRPr="00294C4B">
        <w:rPr>
          <w:i/>
          <w:lang w:val="en-CA"/>
        </w:rPr>
        <w:t>a pharmacy</w:t>
      </w:r>
      <w:r w:rsidRPr="00294C4B">
        <w:rPr>
          <w:i/>
          <w:lang w:val="en-CA"/>
        </w:rPr>
        <w:t>, but then he moved into retail, but I still love the movies, you know, and my teammates</w:t>
      </w:r>
      <w:r w:rsidR="00294C4B" w:rsidRPr="00294C4B">
        <w:rPr>
          <w:i/>
          <w:lang w:val="en-CA"/>
        </w:rPr>
        <w:t>, uh, my teammates</w:t>
      </w:r>
      <w:r w:rsidRPr="00294C4B">
        <w:rPr>
          <w:i/>
          <w:lang w:val="en-CA"/>
        </w:rPr>
        <w:t xml:space="preserve"> and I are excited to share our results, and I want</w:t>
      </w:r>
      <w:r w:rsidR="00FD281D" w:rsidRPr="00294C4B">
        <w:rPr>
          <w:i/>
          <w:lang w:val="en-CA"/>
        </w:rPr>
        <w:t>ed</w:t>
      </w:r>
      <w:r w:rsidRPr="00294C4B">
        <w:rPr>
          <w:i/>
          <w:lang w:val="en-CA"/>
        </w:rPr>
        <w:t xml:space="preserve"> to thank Uncle Steve for letting us use his code, and I’m kinda nervous right now which is why I’m talking a lot hahaha.</w:t>
      </w:r>
      <w:r w:rsidR="00FD281D" w:rsidRPr="00294C4B">
        <w:rPr>
          <w:i/>
          <w:lang w:val="en-CA"/>
        </w:rPr>
        <w:t xml:space="preserve"> Can you see my screen?</w:t>
      </w:r>
      <w:r>
        <w:rPr>
          <w:lang w:val="en-CA"/>
        </w:rPr>
        <w:t>”</w:t>
      </w:r>
      <w:r w:rsidR="00FD281D">
        <w:rPr>
          <w:lang w:val="en-CA"/>
        </w:rPr>
        <w:t>) The clock is ticking and everyone has limited patience. They want</w:t>
      </w:r>
      <w:r w:rsidR="001B6244">
        <w:rPr>
          <w:lang w:val="en-CA"/>
        </w:rPr>
        <w:t xml:space="preserve"> you</w:t>
      </w:r>
      <w:r w:rsidR="00FD281D">
        <w:rPr>
          <w:lang w:val="en-CA"/>
        </w:rPr>
        <w:t xml:space="preserve"> </w:t>
      </w:r>
      <w:r w:rsidR="001B6244">
        <w:rPr>
          <w:lang w:val="en-CA"/>
        </w:rPr>
        <w:t>to get started - s</w:t>
      </w:r>
      <w:r w:rsidR="00FD281D">
        <w:rPr>
          <w:lang w:val="en-CA"/>
        </w:rPr>
        <w:t>o just get started.</w:t>
      </w:r>
    </w:p>
    <w:p w14:paraId="1326A118" w14:textId="040CE8A3" w:rsidR="005627A6" w:rsidRDefault="001B6244" w:rsidP="007219F5">
      <w:pPr>
        <w:pStyle w:val="ListParagraph"/>
        <w:numPr>
          <w:ilvl w:val="0"/>
          <w:numId w:val="42"/>
        </w:numPr>
        <w:rPr>
          <w:lang w:val="en-CA"/>
        </w:rPr>
      </w:pPr>
      <w:r>
        <w:rPr>
          <w:lang w:val="en-CA"/>
        </w:rPr>
        <w:t>Spend less time on</w:t>
      </w:r>
      <w:r w:rsidR="007219F5">
        <w:rPr>
          <w:lang w:val="en-CA"/>
        </w:rPr>
        <w:t xml:space="preserve"> </w:t>
      </w:r>
      <w:r w:rsidR="007219F5" w:rsidRPr="00FD281D">
        <w:rPr>
          <w:i/>
          <w:lang w:val="en-CA"/>
        </w:rPr>
        <w:t>how</w:t>
      </w:r>
      <w:r>
        <w:rPr>
          <w:lang w:val="en-CA"/>
        </w:rPr>
        <w:t xml:space="preserve"> you did something, and more time</w:t>
      </w:r>
      <w:r w:rsidR="007219F5">
        <w:rPr>
          <w:lang w:val="en-CA"/>
        </w:rPr>
        <w:t xml:space="preserve"> </w:t>
      </w:r>
      <w:r>
        <w:rPr>
          <w:lang w:val="en-CA"/>
        </w:rPr>
        <w:t xml:space="preserve">on </w:t>
      </w:r>
      <w:r w:rsidR="005627A6" w:rsidRPr="00FD281D">
        <w:rPr>
          <w:i/>
          <w:lang w:val="en-CA"/>
        </w:rPr>
        <w:t>what you learned</w:t>
      </w:r>
      <w:r w:rsidR="005627A6">
        <w:rPr>
          <w:lang w:val="en-CA"/>
        </w:rPr>
        <w:t xml:space="preserve">. </w:t>
      </w:r>
    </w:p>
    <w:p w14:paraId="13EBCB40" w14:textId="40500DD2" w:rsidR="007219F5" w:rsidRDefault="005627A6" w:rsidP="005627A6">
      <w:pPr>
        <w:pStyle w:val="ListParagraph"/>
        <w:numPr>
          <w:ilvl w:val="1"/>
          <w:numId w:val="42"/>
        </w:numPr>
        <w:rPr>
          <w:lang w:val="en-CA"/>
        </w:rPr>
      </w:pPr>
      <w:r>
        <w:rPr>
          <w:lang w:val="en-CA"/>
        </w:rPr>
        <w:t xml:space="preserve">E.g., </w:t>
      </w:r>
      <w:r w:rsidR="001B6244">
        <w:rPr>
          <w:lang w:val="en-CA"/>
        </w:rPr>
        <w:t>less</w:t>
      </w:r>
      <w:r w:rsidR="007219F5">
        <w:rPr>
          <w:lang w:val="en-CA"/>
        </w:rPr>
        <w:t xml:space="preserve"> “</w:t>
      </w:r>
      <w:r w:rsidR="007219F5" w:rsidRPr="00294C4B">
        <w:rPr>
          <w:i/>
          <w:lang w:val="en-CA"/>
        </w:rPr>
        <w:t>we loaded the data in pandas, dropped rows with missing values, installed the XYZ package, and ran it for 2 hours</w:t>
      </w:r>
      <w:r w:rsidR="00FD281D" w:rsidRPr="00294C4B">
        <w:rPr>
          <w:i/>
          <w:lang w:val="en-CA"/>
        </w:rPr>
        <w:t>, and calculated the metrics</w:t>
      </w:r>
      <w:r w:rsidR="001B6244">
        <w:rPr>
          <w:lang w:val="en-CA"/>
        </w:rPr>
        <w:t>” and more</w:t>
      </w:r>
      <w:r w:rsidR="007219F5">
        <w:rPr>
          <w:lang w:val="en-CA"/>
        </w:rPr>
        <w:t xml:space="preserve"> “</w:t>
      </w:r>
      <w:r w:rsidR="007219F5" w:rsidRPr="00294C4B">
        <w:rPr>
          <w:i/>
          <w:lang w:val="en-CA"/>
        </w:rPr>
        <w:t>we found that Kingston residents are 34% more likely to switch</w:t>
      </w:r>
      <w:r w:rsidR="007219F5">
        <w:rPr>
          <w:lang w:val="en-CA"/>
        </w:rPr>
        <w:t>.”</w:t>
      </w:r>
    </w:p>
    <w:p w14:paraId="5594441F" w14:textId="1BDA6419" w:rsidR="005627A6" w:rsidRDefault="001B6244" w:rsidP="005627A6">
      <w:pPr>
        <w:pStyle w:val="ListParagraph"/>
        <w:numPr>
          <w:ilvl w:val="1"/>
          <w:numId w:val="42"/>
        </w:numPr>
        <w:rPr>
          <w:lang w:val="en-CA"/>
        </w:rPr>
      </w:pPr>
      <w:r>
        <w:rPr>
          <w:lang w:val="en-CA"/>
        </w:rPr>
        <w:t xml:space="preserve">E.g., less </w:t>
      </w:r>
      <w:r w:rsidR="005627A6">
        <w:rPr>
          <w:lang w:val="en-CA"/>
        </w:rPr>
        <w:t>“</w:t>
      </w:r>
      <w:r w:rsidR="003A0B85" w:rsidRPr="00294C4B">
        <w:rPr>
          <w:i/>
          <w:lang w:val="en-CA"/>
        </w:rPr>
        <w:t>we di</w:t>
      </w:r>
      <w:r w:rsidR="00FD281D" w:rsidRPr="00294C4B">
        <w:rPr>
          <w:i/>
          <w:lang w:val="en-CA"/>
        </w:rPr>
        <w:t>d</w:t>
      </w:r>
      <w:r w:rsidR="003A0B85" w:rsidRPr="00294C4B">
        <w:rPr>
          <w:i/>
          <w:lang w:val="en-CA"/>
        </w:rPr>
        <w:t xml:space="preserve"> </w:t>
      </w:r>
      <w:r w:rsidR="005627A6" w:rsidRPr="00294C4B">
        <w:rPr>
          <w:i/>
          <w:lang w:val="en-CA"/>
        </w:rPr>
        <w:t xml:space="preserve">an association rules algorithm and found </w:t>
      </w:r>
      <w:r w:rsidR="00FD281D" w:rsidRPr="00294C4B">
        <w:rPr>
          <w:i/>
          <w:lang w:val="en-CA"/>
        </w:rPr>
        <w:t>77 rules, and the top rule is a</w:t>
      </w:r>
      <w:r w:rsidRPr="00294C4B">
        <w:rPr>
          <w:i/>
          <w:lang w:val="en-CA"/>
        </w:rPr>
        <w:t xml:space="preserve"> rule with 66% support</w:t>
      </w:r>
      <w:r w:rsidR="005627A6">
        <w:rPr>
          <w:lang w:val="en-CA"/>
        </w:rPr>
        <w:t xml:space="preserve">” </w:t>
      </w:r>
      <w:r>
        <w:rPr>
          <w:lang w:val="en-CA"/>
        </w:rPr>
        <w:t>and more</w:t>
      </w:r>
      <w:r w:rsidR="005627A6">
        <w:rPr>
          <w:lang w:val="en-CA"/>
        </w:rPr>
        <w:t xml:space="preserve"> “</w:t>
      </w:r>
      <w:r w:rsidR="005627A6" w:rsidRPr="00294C4B">
        <w:rPr>
          <w:i/>
          <w:lang w:val="en-CA"/>
        </w:rPr>
        <w:t>We found that eggs are bought with milk 66% of the time.</w:t>
      </w:r>
      <w:r w:rsidR="005627A6">
        <w:rPr>
          <w:lang w:val="en-CA"/>
        </w:rPr>
        <w:t>”</w:t>
      </w:r>
    </w:p>
    <w:p w14:paraId="67531D87" w14:textId="089C39F5" w:rsidR="007219F5" w:rsidRDefault="001B6244" w:rsidP="00FD281D">
      <w:pPr>
        <w:pStyle w:val="ListParagraph"/>
        <w:numPr>
          <w:ilvl w:val="1"/>
          <w:numId w:val="42"/>
        </w:numPr>
        <w:rPr>
          <w:lang w:val="en-CA"/>
        </w:rPr>
      </w:pPr>
      <w:r>
        <w:rPr>
          <w:lang w:val="en-CA"/>
        </w:rPr>
        <w:t>Fewer uses of the phrases</w:t>
      </w:r>
      <w:r w:rsidR="007219F5">
        <w:rPr>
          <w:lang w:val="en-CA"/>
        </w:rPr>
        <w:t xml:space="preserve"> “</w:t>
      </w:r>
      <w:r w:rsidR="007219F5" w:rsidRPr="00294C4B">
        <w:rPr>
          <w:i/>
          <w:lang w:val="en-CA"/>
        </w:rPr>
        <w:t>clustering algorithm</w:t>
      </w:r>
      <w:r w:rsidR="007219F5">
        <w:rPr>
          <w:lang w:val="en-CA"/>
        </w:rPr>
        <w:t>” or “</w:t>
      </w:r>
      <w:r w:rsidR="007219F5" w:rsidRPr="00294C4B">
        <w:rPr>
          <w:i/>
          <w:lang w:val="en-CA"/>
        </w:rPr>
        <w:t>association rules</w:t>
      </w:r>
      <w:r w:rsidR="007219F5">
        <w:rPr>
          <w:lang w:val="en-CA"/>
        </w:rPr>
        <w:t>” or “</w:t>
      </w:r>
      <w:r w:rsidR="007219F5" w:rsidRPr="00294C4B">
        <w:rPr>
          <w:i/>
          <w:lang w:val="en-CA"/>
        </w:rPr>
        <w:t>training</w:t>
      </w:r>
      <w:r w:rsidR="007219F5">
        <w:rPr>
          <w:lang w:val="en-CA"/>
        </w:rPr>
        <w:t>.” Just focus on the insights.</w:t>
      </w:r>
    </w:p>
    <w:p w14:paraId="1D15E2B1" w14:textId="021D9D02" w:rsidR="007219F5" w:rsidRDefault="007219F5" w:rsidP="00FD281D">
      <w:pPr>
        <w:pStyle w:val="ListParagraph"/>
        <w:numPr>
          <w:ilvl w:val="1"/>
          <w:numId w:val="42"/>
        </w:numPr>
        <w:rPr>
          <w:lang w:val="en-CA"/>
        </w:rPr>
      </w:pPr>
      <w:r>
        <w:rPr>
          <w:lang w:val="en-CA"/>
        </w:rPr>
        <w:t>Put the “how” in the Appendix</w:t>
      </w:r>
      <w:r w:rsidR="00FD281D">
        <w:rPr>
          <w:lang w:val="en-CA"/>
        </w:rPr>
        <w:t>:</w:t>
      </w:r>
    </w:p>
    <w:p w14:paraId="7EFE1F4B" w14:textId="7C754E6C" w:rsidR="007219F5" w:rsidRDefault="007219F5" w:rsidP="00FD281D">
      <w:pPr>
        <w:pStyle w:val="ListParagraph"/>
        <w:numPr>
          <w:ilvl w:val="2"/>
          <w:numId w:val="42"/>
        </w:numPr>
        <w:rPr>
          <w:lang w:val="en-CA"/>
        </w:rPr>
      </w:pPr>
      <w:r>
        <w:rPr>
          <w:lang w:val="en-CA"/>
        </w:rPr>
        <w:t>Cleaning steps</w:t>
      </w:r>
    </w:p>
    <w:p w14:paraId="3B4E746E" w14:textId="6A13539E" w:rsidR="007219F5" w:rsidRDefault="007219F5" w:rsidP="00FD281D">
      <w:pPr>
        <w:pStyle w:val="ListParagraph"/>
        <w:numPr>
          <w:ilvl w:val="2"/>
          <w:numId w:val="42"/>
        </w:numPr>
        <w:rPr>
          <w:lang w:val="en-CA"/>
        </w:rPr>
      </w:pPr>
      <w:r>
        <w:rPr>
          <w:lang w:val="en-CA"/>
        </w:rPr>
        <w:t>Package details</w:t>
      </w:r>
    </w:p>
    <w:p w14:paraId="4D9D57F8" w14:textId="1099945F" w:rsidR="007219F5" w:rsidRDefault="007219F5" w:rsidP="00FD281D">
      <w:pPr>
        <w:pStyle w:val="ListParagraph"/>
        <w:numPr>
          <w:ilvl w:val="2"/>
          <w:numId w:val="42"/>
        </w:numPr>
        <w:rPr>
          <w:lang w:val="en-CA"/>
        </w:rPr>
      </w:pPr>
      <w:r>
        <w:rPr>
          <w:lang w:val="en-CA"/>
        </w:rPr>
        <w:t>Modeling details (</w:t>
      </w:r>
      <w:r w:rsidR="00FD281D">
        <w:rPr>
          <w:lang w:val="en-CA"/>
        </w:rPr>
        <w:t>algorithm choice, hyperparameter values, etc.</w:t>
      </w:r>
      <w:r>
        <w:rPr>
          <w:lang w:val="en-CA"/>
        </w:rPr>
        <w:t>)</w:t>
      </w:r>
    </w:p>
    <w:p w14:paraId="558E832B" w14:textId="07038EA2" w:rsidR="007219F5" w:rsidRDefault="007219F5" w:rsidP="00FD281D">
      <w:pPr>
        <w:pStyle w:val="ListParagraph"/>
        <w:numPr>
          <w:ilvl w:val="2"/>
          <w:numId w:val="42"/>
        </w:numPr>
        <w:rPr>
          <w:lang w:val="en-CA"/>
        </w:rPr>
      </w:pPr>
      <w:r>
        <w:rPr>
          <w:lang w:val="en-CA"/>
        </w:rPr>
        <w:t>Etc.</w:t>
      </w:r>
    </w:p>
    <w:p w14:paraId="51D05234" w14:textId="3D903F10" w:rsidR="007219F5" w:rsidRDefault="007219F5" w:rsidP="007219F5">
      <w:pPr>
        <w:pStyle w:val="ListParagraph"/>
        <w:numPr>
          <w:ilvl w:val="0"/>
          <w:numId w:val="42"/>
        </w:numPr>
        <w:rPr>
          <w:lang w:val="en-CA"/>
        </w:rPr>
      </w:pPr>
      <w:r>
        <w:rPr>
          <w:lang w:val="en-CA"/>
        </w:rPr>
        <w:t>Make your pr</w:t>
      </w:r>
      <w:r w:rsidR="00FD281D">
        <w:rPr>
          <w:lang w:val="en-CA"/>
        </w:rPr>
        <w:t>esentation an interesting story.</w:t>
      </w:r>
      <w:r>
        <w:rPr>
          <w:lang w:val="en-CA"/>
        </w:rPr>
        <w:t xml:space="preserve"> Not just “</w:t>
      </w:r>
      <w:r w:rsidRPr="00294C4B">
        <w:rPr>
          <w:i/>
          <w:lang w:val="en-CA"/>
        </w:rPr>
        <w:t>we did this, then this, then that, then then then</w:t>
      </w:r>
      <w:r>
        <w:rPr>
          <w:lang w:val="en-CA"/>
        </w:rPr>
        <w:t>.”</w:t>
      </w:r>
    </w:p>
    <w:p w14:paraId="61D02306" w14:textId="3DA44012" w:rsidR="000A14FE" w:rsidRDefault="000A14FE" w:rsidP="007219F5">
      <w:pPr>
        <w:pStyle w:val="ListParagraph"/>
        <w:numPr>
          <w:ilvl w:val="0"/>
          <w:numId w:val="42"/>
        </w:numPr>
        <w:rPr>
          <w:lang w:val="en-CA"/>
        </w:rPr>
      </w:pPr>
      <w:r>
        <w:rPr>
          <w:lang w:val="en-CA"/>
        </w:rPr>
        <w:t>Be creative and have fun!</w:t>
      </w:r>
    </w:p>
    <w:p w14:paraId="613AD5E4" w14:textId="1F9C4462" w:rsidR="000A14FE" w:rsidRDefault="00294C4B" w:rsidP="000A14FE">
      <w:pPr>
        <w:pStyle w:val="ListParagraph"/>
        <w:numPr>
          <w:ilvl w:val="1"/>
          <w:numId w:val="42"/>
        </w:numPr>
        <w:rPr>
          <w:lang w:val="en-CA"/>
        </w:rPr>
      </w:pPr>
      <w:r>
        <w:rPr>
          <w:lang w:val="en-CA"/>
        </w:rPr>
        <w:t>Pictures are better than</w:t>
      </w:r>
      <w:r w:rsidR="000A14FE">
        <w:rPr>
          <w:lang w:val="en-CA"/>
        </w:rPr>
        <w:t xml:space="preserve"> words</w:t>
      </w:r>
    </w:p>
    <w:p w14:paraId="640E0F9B" w14:textId="2F93A5E2" w:rsidR="000A14FE" w:rsidRDefault="00294C4B" w:rsidP="000A14FE">
      <w:pPr>
        <w:pStyle w:val="ListParagraph"/>
        <w:numPr>
          <w:ilvl w:val="1"/>
          <w:numId w:val="42"/>
        </w:numPr>
        <w:rPr>
          <w:lang w:val="en-CA"/>
        </w:rPr>
      </w:pPr>
      <w:r>
        <w:rPr>
          <w:lang w:val="en-CA"/>
        </w:rPr>
        <w:t>Graphs are better than</w:t>
      </w:r>
      <w:r w:rsidR="000A14FE">
        <w:rPr>
          <w:lang w:val="en-CA"/>
        </w:rPr>
        <w:t xml:space="preserve"> words</w:t>
      </w:r>
    </w:p>
    <w:p w14:paraId="0E88F054" w14:textId="63554825" w:rsidR="000A14FE" w:rsidRDefault="00294C4B" w:rsidP="000A14FE">
      <w:pPr>
        <w:pStyle w:val="ListParagraph"/>
        <w:numPr>
          <w:ilvl w:val="1"/>
          <w:numId w:val="42"/>
        </w:numPr>
        <w:rPr>
          <w:lang w:val="en-CA"/>
        </w:rPr>
      </w:pPr>
      <w:r>
        <w:rPr>
          <w:lang w:val="en-CA"/>
        </w:rPr>
        <w:t>Charts are better than</w:t>
      </w:r>
      <w:r w:rsidR="000A14FE">
        <w:rPr>
          <w:lang w:val="en-CA"/>
        </w:rPr>
        <w:t xml:space="preserve"> words</w:t>
      </w:r>
    </w:p>
    <w:p w14:paraId="054D57CE" w14:textId="40B56C77" w:rsidR="000A14FE" w:rsidRPr="000A14FE" w:rsidRDefault="00294C4B" w:rsidP="000A14FE">
      <w:pPr>
        <w:pStyle w:val="ListParagraph"/>
        <w:numPr>
          <w:ilvl w:val="1"/>
          <w:numId w:val="42"/>
        </w:numPr>
        <w:rPr>
          <w:lang w:val="en-CA"/>
        </w:rPr>
      </w:pPr>
      <w:r>
        <w:rPr>
          <w:lang w:val="en-CA"/>
        </w:rPr>
        <w:t>Tables are better than</w:t>
      </w:r>
      <w:r w:rsidR="000A14FE">
        <w:rPr>
          <w:lang w:val="en-CA"/>
        </w:rPr>
        <w:t xml:space="preserve"> words</w:t>
      </w:r>
    </w:p>
    <w:p w14:paraId="2BBF02AE" w14:textId="27A4D31A" w:rsidR="000A14FE" w:rsidRDefault="000A14FE" w:rsidP="003074B1">
      <w:pPr>
        <w:pStyle w:val="ListParagraph"/>
        <w:rPr>
          <w:lang w:val="en-CA"/>
        </w:rPr>
      </w:pPr>
      <w:r>
        <w:rPr>
          <w:lang w:val="en-CA"/>
        </w:rPr>
        <w:t>The target audience for this presentation is your average MMA student: a tech-saavy manager who wants trustworthy, detailed insights. The audience is not afraid of a little tech talk, but the focus should be on the results, insights, and conclusions, not the method.</w:t>
      </w:r>
    </w:p>
    <w:p w14:paraId="6F374B46" w14:textId="7D844DB2" w:rsidR="007219F5" w:rsidRDefault="007219F5" w:rsidP="007219F5">
      <w:pPr>
        <w:pStyle w:val="ListParagraph"/>
        <w:numPr>
          <w:ilvl w:val="0"/>
          <w:numId w:val="42"/>
        </w:numPr>
        <w:rPr>
          <w:lang w:val="en-CA"/>
        </w:rPr>
      </w:pPr>
      <w:r>
        <w:rPr>
          <w:lang w:val="en-CA"/>
        </w:rPr>
        <w:t xml:space="preserve">End strong. Don’t </w:t>
      </w:r>
      <w:r w:rsidR="00FD281D">
        <w:rPr>
          <w:lang w:val="en-CA"/>
        </w:rPr>
        <w:t>finish with a</w:t>
      </w:r>
      <w:r>
        <w:rPr>
          <w:lang w:val="en-CA"/>
        </w:rPr>
        <w:t xml:space="preserve"> slide that </w:t>
      </w:r>
      <w:r w:rsidR="00FD281D">
        <w:rPr>
          <w:lang w:val="en-CA"/>
        </w:rPr>
        <w:t xml:space="preserve">just </w:t>
      </w:r>
      <w:r w:rsidR="001B6244">
        <w:rPr>
          <w:lang w:val="en-CA"/>
        </w:rPr>
        <w:t>says “Questions??”</w:t>
      </w:r>
      <w:r>
        <w:rPr>
          <w:lang w:val="en-CA"/>
        </w:rPr>
        <w:t xml:space="preserve"> </w:t>
      </w:r>
      <w:r w:rsidR="001B6244">
        <w:rPr>
          <w:lang w:val="en-CA"/>
        </w:rPr>
        <w:t>That’s</w:t>
      </w:r>
      <w:r>
        <w:rPr>
          <w:lang w:val="en-CA"/>
        </w:rPr>
        <w:t xml:space="preserve"> a wasted </w:t>
      </w:r>
      <w:r w:rsidR="00FD281D">
        <w:rPr>
          <w:lang w:val="en-CA"/>
        </w:rPr>
        <w:t>opportunity</w:t>
      </w:r>
      <w:r>
        <w:rPr>
          <w:lang w:val="en-CA"/>
        </w:rPr>
        <w:t>. Give us a</w:t>
      </w:r>
      <w:r w:rsidR="001B6244">
        <w:rPr>
          <w:lang w:val="en-CA"/>
        </w:rPr>
        <w:t xml:space="preserve"> useful</w:t>
      </w:r>
      <w:r>
        <w:rPr>
          <w:lang w:val="en-CA"/>
        </w:rPr>
        <w:t xml:space="preserve"> TLDR.</w:t>
      </w:r>
    </w:p>
    <w:p w14:paraId="57A598D4" w14:textId="210D8645" w:rsidR="003074B1" w:rsidRDefault="003074B1" w:rsidP="007219F5">
      <w:pPr>
        <w:pStyle w:val="ListParagraph"/>
        <w:numPr>
          <w:ilvl w:val="0"/>
          <w:numId w:val="42"/>
        </w:numPr>
        <w:rPr>
          <w:lang w:val="en-CA"/>
        </w:rPr>
      </w:pPr>
      <w:r>
        <w:rPr>
          <w:lang w:val="en-CA"/>
        </w:rPr>
        <w:t xml:space="preserve">You will not be graded on your performance relative to other competitors. </w:t>
      </w:r>
    </w:p>
    <w:p w14:paraId="3775F339" w14:textId="77777777" w:rsidR="003074B1" w:rsidRDefault="003074B1" w:rsidP="003074B1">
      <w:pPr>
        <w:pStyle w:val="Heading3"/>
        <w:rPr>
          <w:lang w:val="en-CA"/>
        </w:rPr>
      </w:pPr>
      <w:r>
        <w:rPr>
          <w:lang w:val="en-CA"/>
        </w:rPr>
        <w:t>Rubric</w:t>
      </w:r>
    </w:p>
    <w:p w14:paraId="4300ABD9" w14:textId="77777777" w:rsidR="003074B1" w:rsidRDefault="003074B1" w:rsidP="003074B1">
      <w:pPr>
        <w:rPr>
          <w:lang w:val="en-CA"/>
        </w:rPr>
      </w:pPr>
      <w:r>
        <w:rPr>
          <w:lang w:val="en-CA"/>
        </w:rPr>
        <w:t>Up to four marks will be available in the following categories.</w:t>
      </w:r>
    </w:p>
    <w:p w14:paraId="185E9B27" w14:textId="06A42084" w:rsidR="003074B1" w:rsidRDefault="003074B1" w:rsidP="003074B1">
      <w:pPr>
        <w:pStyle w:val="ListParagraph"/>
        <w:numPr>
          <w:ilvl w:val="0"/>
          <w:numId w:val="19"/>
        </w:numPr>
        <w:rPr>
          <w:lang w:val="en-CA"/>
        </w:rPr>
      </w:pPr>
      <w:r>
        <w:rPr>
          <w:lang w:val="en-CA"/>
        </w:rPr>
        <w:t>Part 1</w:t>
      </w:r>
    </w:p>
    <w:p w14:paraId="46F54BD8" w14:textId="7CF59F5F" w:rsidR="003074B1" w:rsidRDefault="003074B1" w:rsidP="003074B1">
      <w:pPr>
        <w:pStyle w:val="ListParagraph"/>
        <w:numPr>
          <w:ilvl w:val="1"/>
          <w:numId w:val="19"/>
        </w:numPr>
        <w:rPr>
          <w:lang w:val="en-CA"/>
        </w:rPr>
      </w:pPr>
      <w:r>
        <w:rPr>
          <w:lang w:val="en-CA"/>
        </w:rPr>
        <w:t>EDA Quality. Told a story, uncovered insights, captivated the audience</w:t>
      </w:r>
    </w:p>
    <w:p w14:paraId="27641B49" w14:textId="7580155E" w:rsidR="003074B1" w:rsidRDefault="003074B1" w:rsidP="003074B1">
      <w:pPr>
        <w:pStyle w:val="ListParagraph"/>
        <w:numPr>
          <w:ilvl w:val="1"/>
          <w:numId w:val="19"/>
        </w:numPr>
        <w:rPr>
          <w:lang w:val="en-CA"/>
        </w:rPr>
      </w:pPr>
      <w:r>
        <w:rPr>
          <w:lang w:val="en-CA"/>
        </w:rPr>
        <w:t>EDA Style. Effective fonts, colors, graphs, visuals</w:t>
      </w:r>
    </w:p>
    <w:p w14:paraId="4DC0A6F1" w14:textId="3E0E54B9" w:rsidR="003074B1" w:rsidRDefault="003074B1" w:rsidP="003074B1">
      <w:pPr>
        <w:pStyle w:val="ListParagraph"/>
        <w:numPr>
          <w:ilvl w:val="1"/>
          <w:numId w:val="19"/>
        </w:numPr>
        <w:rPr>
          <w:lang w:val="en-CA"/>
        </w:rPr>
      </w:pPr>
      <w:r>
        <w:rPr>
          <w:lang w:val="en-CA"/>
        </w:rPr>
        <w:t>EDA Focus. Focused on insights and results, not tech process and methodology</w:t>
      </w:r>
    </w:p>
    <w:p w14:paraId="0520AE6B" w14:textId="4CB5F995" w:rsidR="003074B1" w:rsidRDefault="003074B1" w:rsidP="003074B1">
      <w:pPr>
        <w:pStyle w:val="ListParagraph"/>
        <w:numPr>
          <w:ilvl w:val="0"/>
          <w:numId w:val="19"/>
        </w:numPr>
        <w:rPr>
          <w:lang w:val="en-CA"/>
        </w:rPr>
      </w:pPr>
      <w:r>
        <w:rPr>
          <w:lang w:val="en-CA"/>
        </w:rPr>
        <w:t>Part 2</w:t>
      </w:r>
    </w:p>
    <w:p w14:paraId="1EE5F2D0" w14:textId="1A6A5442" w:rsidR="003074B1" w:rsidRDefault="003074B1" w:rsidP="003074B1">
      <w:pPr>
        <w:pStyle w:val="ListParagraph"/>
        <w:numPr>
          <w:ilvl w:val="1"/>
          <w:numId w:val="19"/>
        </w:numPr>
        <w:rPr>
          <w:lang w:val="en-CA"/>
        </w:rPr>
      </w:pPr>
      <w:r>
        <w:rPr>
          <w:lang w:val="en-CA"/>
        </w:rPr>
        <w:t xml:space="preserve">Overall effort. High quantity/breadth of </w:t>
      </w:r>
      <w:r>
        <w:rPr>
          <w:lang w:val="en-CA"/>
        </w:rPr>
        <w:t xml:space="preserve">ML </w:t>
      </w:r>
      <w:r>
        <w:rPr>
          <w:lang w:val="en-CA"/>
        </w:rPr>
        <w:t>techniques attempted.</w:t>
      </w:r>
    </w:p>
    <w:p w14:paraId="7C349B9F" w14:textId="6EC5B75A" w:rsidR="003074B1" w:rsidRDefault="007554D1" w:rsidP="003074B1">
      <w:pPr>
        <w:pStyle w:val="ListParagraph"/>
        <w:numPr>
          <w:ilvl w:val="1"/>
          <w:numId w:val="19"/>
        </w:numPr>
        <w:rPr>
          <w:lang w:val="en-CA"/>
        </w:rPr>
      </w:pPr>
      <w:r>
        <w:rPr>
          <w:lang w:val="en-CA"/>
        </w:rPr>
        <w:t xml:space="preserve">Description of best model. Performance, feature </w:t>
      </w:r>
      <w:r w:rsidR="00373EFE">
        <w:rPr>
          <w:lang w:val="en-CA"/>
        </w:rPr>
        <w:t>importances</w:t>
      </w:r>
      <w:r>
        <w:rPr>
          <w:lang w:val="en-CA"/>
        </w:rPr>
        <w:t>, analysis of errors</w:t>
      </w:r>
    </w:p>
    <w:p w14:paraId="07DFC95C" w14:textId="77777777" w:rsidR="007554D1" w:rsidRDefault="007554D1" w:rsidP="007554D1">
      <w:pPr>
        <w:pStyle w:val="ListParagraph"/>
        <w:numPr>
          <w:ilvl w:val="1"/>
          <w:numId w:val="19"/>
        </w:numPr>
        <w:rPr>
          <w:lang w:val="en-CA"/>
        </w:rPr>
      </w:pPr>
      <w:r>
        <w:rPr>
          <w:lang w:val="en-CA"/>
        </w:rPr>
        <w:t>Analysis of model prediction errors. In depth look at the mistakes your model makes. Why – are there any patterns? Does it reveal anything about the data, or the algorithms?</w:t>
      </w:r>
    </w:p>
    <w:p w14:paraId="29B6A13E" w14:textId="77777777" w:rsidR="003074B1" w:rsidRDefault="003074B1" w:rsidP="003074B1">
      <w:pPr>
        <w:pStyle w:val="ListParagraph"/>
        <w:numPr>
          <w:ilvl w:val="0"/>
          <w:numId w:val="19"/>
        </w:numPr>
        <w:rPr>
          <w:lang w:val="en-CA"/>
        </w:rPr>
      </w:pPr>
      <w:r>
        <w:rPr>
          <w:lang w:val="en-CA"/>
        </w:rPr>
        <w:t>Next steps. Description of what you would try if you had more time/budget.</w:t>
      </w:r>
    </w:p>
    <w:p w14:paraId="5E548989" w14:textId="77777777" w:rsidR="003074B1" w:rsidRDefault="003074B1" w:rsidP="003074B1">
      <w:pPr>
        <w:pStyle w:val="ListParagraph"/>
        <w:numPr>
          <w:ilvl w:val="0"/>
          <w:numId w:val="19"/>
        </w:numPr>
        <w:rPr>
          <w:lang w:val="en-CA"/>
        </w:rPr>
      </w:pPr>
      <w:r>
        <w:rPr>
          <w:lang w:val="en-CA"/>
        </w:rPr>
        <w:t>Lessons learned. Inclusion of concise and helpful lessons learned during the project.</w:t>
      </w:r>
    </w:p>
    <w:p w14:paraId="6C2D2795" w14:textId="77777777" w:rsidR="003074B1" w:rsidRDefault="003074B1" w:rsidP="003074B1">
      <w:pPr>
        <w:pStyle w:val="ListParagraph"/>
        <w:numPr>
          <w:ilvl w:val="0"/>
          <w:numId w:val="19"/>
        </w:numPr>
        <w:rPr>
          <w:lang w:val="en-CA"/>
        </w:rPr>
      </w:pPr>
      <w:r>
        <w:rPr>
          <w:lang w:val="en-CA"/>
        </w:rPr>
        <w:t>Clarity of presentation. Overall clarity/understandability of presentation.</w:t>
      </w:r>
    </w:p>
    <w:p w14:paraId="0AC0871D" w14:textId="77777777" w:rsidR="003074B1" w:rsidRDefault="003074B1" w:rsidP="003074B1">
      <w:pPr>
        <w:pStyle w:val="ListParagraph"/>
        <w:numPr>
          <w:ilvl w:val="0"/>
          <w:numId w:val="19"/>
        </w:numPr>
        <w:rPr>
          <w:lang w:val="en-CA"/>
        </w:rPr>
      </w:pPr>
      <w:bookmarkStart w:id="0" w:name="_GoBack"/>
      <w:bookmarkEnd w:id="0"/>
      <w:r>
        <w:rPr>
          <w:lang w:val="en-CA"/>
        </w:rPr>
        <w:t>You may earn bonus points as follows:</w:t>
      </w:r>
    </w:p>
    <w:p w14:paraId="170C1810" w14:textId="79B89E1F" w:rsidR="003074B1" w:rsidRDefault="003074B1" w:rsidP="003074B1">
      <w:pPr>
        <w:pStyle w:val="ListParagraph"/>
        <w:numPr>
          <w:ilvl w:val="1"/>
          <w:numId w:val="19"/>
        </w:numPr>
        <w:rPr>
          <w:lang w:val="en-CA"/>
        </w:rPr>
      </w:pPr>
      <w:r>
        <w:rPr>
          <w:lang w:val="en-CA"/>
        </w:rPr>
        <w:t xml:space="preserve">Highest </w:t>
      </w:r>
      <w:r w:rsidR="007554D1">
        <w:rPr>
          <w:lang w:val="en-CA"/>
        </w:rPr>
        <w:t>competition</w:t>
      </w:r>
      <w:r>
        <w:rPr>
          <w:lang w:val="en-CA"/>
        </w:rPr>
        <w:t xml:space="preserve"> score in section: 2 bonus points</w:t>
      </w:r>
    </w:p>
    <w:p w14:paraId="1EE4CB0D" w14:textId="77777777" w:rsidR="003074B1" w:rsidRPr="003074B1" w:rsidRDefault="003074B1" w:rsidP="003074B1">
      <w:pPr>
        <w:rPr>
          <w:lang w:val="en-CA"/>
        </w:rPr>
      </w:pPr>
    </w:p>
    <w:p w14:paraId="1EF25270" w14:textId="08910E42" w:rsidR="00C46185" w:rsidRDefault="00F86D90" w:rsidP="006B79A3">
      <w:pPr>
        <w:pStyle w:val="Heading1"/>
      </w:pPr>
      <w:r>
        <w:t>Language and Platform</w:t>
      </w:r>
    </w:p>
    <w:p w14:paraId="3FDC9F4B" w14:textId="291D027C" w:rsidR="006B79A3" w:rsidRDefault="006B79A3" w:rsidP="006B79A3">
      <w:r>
        <w:t xml:space="preserve">Teams may </w:t>
      </w:r>
      <w:r w:rsidR="00C61324">
        <w:t>use</w:t>
      </w:r>
      <w:r>
        <w:t xml:space="preserve"> any programming language and IDE/platform/tool they wish.</w:t>
      </w:r>
    </w:p>
    <w:p w14:paraId="7713ACBB" w14:textId="2303C3FC" w:rsidR="006B79A3" w:rsidRDefault="006B79A3" w:rsidP="006B79A3">
      <w:r>
        <w:lastRenderedPageBreak/>
        <w:t>I recommend using the Python programming language (</w:t>
      </w:r>
      <w:r w:rsidR="00CB69E0">
        <w:t>using</w:t>
      </w:r>
      <w:r>
        <w:t xml:space="preserve"> standard packages</w:t>
      </w:r>
      <w:r w:rsidR="00CB69E0">
        <w:t xml:space="preserve"> like</w:t>
      </w:r>
      <w:r>
        <w:t xml:space="preserve"> pandas and scikit-learn) on the Jupyter Notebook platform.</w:t>
      </w:r>
      <w:r w:rsidR="001B6244">
        <w:t xml:space="preserve"> Google Colab will be perfect for this project.</w:t>
      </w:r>
    </w:p>
    <w:p w14:paraId="11C94779" w14:textId="34C82B34" w:rsidR="004F087C" w:rsidRDefault="006B79A3" w:rsidP="006374FE">
      <w:pPr>
        <w:rPr>
          <w:rFonts w:asciiTheme="majorHAnsi" w:eastAsiaTheme="majorEastAsia" w:hAnsiTheme="majorHAnsi" w:cstheme="majorBidi"/>
          <w:color w:val="2E74B5" w:themeColor="accent1" w:themeShade="BF"/>
          <w:sz w:val="32"/>
          <w:szCs w:val="32"/>
        </w:rPr>
      </w:pPr>
      <w:r>
        <w:t>For tips on learning Python and Jupyter, please see the “Programming Languages and Tools” section of the course portal.</w:t>
      </w:r>
    </w:p>
    <w:p w14:paraId="621E8702" w14:textId="5A79E815" w:rsidR="004F087C" w:rsidRDefault="004F087C" w:rsidP="004F087C">
      <w:pPr>
        <w:pStyle w:val="Heading1"/>
      </w:pPr>
      <w:r>
        <w:t>FAQ</w:t>
      </w:r>
    </w:p>
    <w:p w14:paraId="72F8F9C6" w14:textId="3C6E9D62" w:rsidR="00634E5D" w:rsidRDefault="00634E5D" w:rsidP="00634E5D">
      <w:pPr>
        <w:rPr>
          <w:rStyle w:val="Emphasis"/>
        </w:rPr>
      </w:pPr>
      <w:r>
        <w:rPr>
          <w:rStyle w:val="Emphasis"/>
        </w:rPr>
        <w:t>Can we use your example Python Notebooks</w:t>
      </w:r>
      <w:r w:rsidR="005B678E">
        <w:rPr>
          <w:rStyle w:val="Emphasis"/>
        </w:rPr>
        <w:t xml:space="preserve"> in your GitHub repository</w:t>
      </w:r>
      <w:r w:rsidRPr="00FE1D2E">
        <w:rPr>
          <w:rStyle w:val="Emphasis"/>
        </w:rPr>
        <w:t>?</w:t>
      </w:r>
    </w:p>
    <w:p w14:paraId="5A0AB2B2" w14:textId="4F897F6F" w:rsidR="00634E5D" w:rsidRPr="00634E5D" w:rsidRDefault="00634E5D" w:rsidP="00634E5D">
      <w:pPr>
        <w:rPr>
          <w:rStyle w:val="Emphasis"/>
          <w:i w:val="0"/>
        </w:rPr>
      </w:pPr>
      <w:r w:rsidRPr="00634E5D">
        <w:rPr>
          <w:rStyle w:val="Emphasis"/>
          <w:i w:val="0"/>
        </w:rPr>
        <w:t>Absolutely! Yes. Please use them as a launching off point.</w:t>
      </w:r>
    </w:p>
    <w:p w14:paraId="5F9FAC5A" w14:textId="77777777" w:rsidR="00677E3C" w:rsidRDefault="00677E3C" w:rsidP="004F087C"/>
    <w:p w14:paraId="375725E9" w14:textId="1953A26F" w:rsidR="004F087C" w:rsidRDefault="00FE1D2E" w:rsidP="004F087C">
      <w:pPr>
        <w:rPr>
          <w:rStyle w:val="Emphasis"/>
        </w:rPr>
      </w:pPr>
      <w:r w:rsidRPr="00FE1D2E">
        <w:rPr>
          <w:rStyle w:val="Emphasis"/>
        </w:rPr>
        <w:t>Is there a Subject Matter Expert (SME)</w:t>
      </w:r>
      <w:r>
        <w:rPr>
          <w:rStyle w:val="Emphasis"/>
        </w:rPr>
        <w:t xml:space="preserve"> </w:t>
      </w:r>
      <w:r w:rsidR="00F10745">
        <w:rPr>
          <w:rStyle w:val="Emphasis"/>
        </w:rPr>
        <w:t>to whom</w:t>
      </w:r>
      <w:r>
        <w:rPr>
          <w:rStyle w:val="Emphasis"/>
        </w:rPr>
        <w:t xml:space="preserve"> we can ask questions</w:t>
      </w:r>
      <w:r w:rsidR="00F10745">
        <w:rPr>
          <w:rStyle w:val="Emphasis"/>
        </w:rPr>
        <w:t xml:space="preserve"> about the data</w:t>
      </w:r>
      <w:r w:rsidRPr="00FE1D2E">
        <w:rPr>
          <w:rStyle w:val="Emphasis"/>
        </w:rPr>
        <w:t>?</w:t>
      </w:r>
    </w:p>
    <w:p w14:paraId="3B3180AA" w14:textId="08B07261" w:rsidR="00C61324" w:rsidRPr="00FE1D2E" w:rsidRDefault="005B678E" w:rsidP="004F087C">
      <w:pPr>
        <w:rPr>
          <w:rStyle w:val="Emphasis"/>
        </w:rPr>
      </w:pPr>
      <w:r>
        <w:rPr>
          <w:rStyle w:val="Emphasis"/>
          <w:i w:val="0"/>
        </w:rPr>
        <w:t>No</w:t>
      </w:r>
      <w:r w:rsidR="000A14FE">
        <w:rPr>
          <w:rStyle w:val="Emphasis"/>
          <w:i w:val="0"/>
        </w:rPr>
        <w:t>, but Uncle Steve and Meghan are here to help.</w:t>
      </w:r>
    </w:p>
    <w:p w14:paraId="748A58C1" w14:textId="77777777" w:rsidR="004F087C" w:rsidRDefault="004F087C" w:rsidP="004F087C"/>
    <w:p w14:paraId="72034802" w14:textId="188EA501" w:rsidR="004F087C" w:rsidRPr="00FE1D2E" w:rsidRDefault="00FE1D2E" w:rsidP="004F087C">
      <w:pPr>
        <w:rPr>
          <w:rStyle w:val="Emphasis"/>
        </w:rPr>
      </w:pPr>
      <w:r w:rsidRPr="00FE1D2E">
        <w:rPr>
          <w:rStyle w:val="Emphasis"/>
        </w:rPr>
        <w:t>How did students last year do on this project?</w:t>
      </w:r>
    </w:p>
    <w:p w14:paraId="55257038" w14:textId="743D0189" w:rsidR="003743FD" w:rsidRDefault="00FE1D2E" w:rsidP="004F087C">
      <w:r>
        <w:t>This is the first year that we’ve ever done this project</w:t>
      </w:r>
      <w:r w:rsidR="00296F07">
        <w:t>. I</w:t>
      </w:r>
      <w:r w:rsidR="002E5208">
        <w:t>t’s all a</w:t>
      </w:r>
      <w:r w:rsidR="00D6595B">
        <w:t>n</w:t>
      </w:r>
      <w:r>
        <w:t xml:space="preserve"> experiment!</w:t>
      </w:r>
      <w:r w:rsidR="00121645">
        <w:t xml:space="preserve"> Nobody know</w:t>
      </w:r>
      <w:r w:rsidR="000357E3">
        <w:t>s</w:t>
      </w:r>
      <w:r w:rsidR="00121645">
        <w:t xml:space="preserve"> what patterns we will find, or whether a good model is even possible.</w:t>
      </w:r>
    </w:p>
    <w:p w14:paraId="5CA9CF21" w14:textId="77777777" w:rsidR="00B56E6B" w:rsidRDefault="00B56E6B" w:rsidP="004F087C"/>
    <w:p w14:paraId="428D9369" w14:textId="77777777" w:rsidR="0046098E" w:rsidRDefault="0046098E" w:rsidP="0046098E">
      <w:pPr>
        <w:rPr>
          <w:rStyle w:val="Emphasis"/>
        </w:rPr>
      </w:pPr>
      <w:r>
        <w:rPr>
          <w:rStyle w:val="Emphasis"/>
        </w:rPr>
        <w:t>My code has an error. What should I do?</w:t>
      </w:r>
    </w:p>
    <w:p w14:paraId="2888987E" w14:textId="0C3E2DD4" w:rsidR="0046098E" w:rsidRDefault="0046098E" w:rsidP="0046098E">
      <w:pPr>
        <w:rPr>
          <w:rStyle w:val="Emphasis"/>
          <w:i w:val="0"/>
        </w:rPr>
      </w:pPr>
      <w:r>
        <w:rPr>
          <w:rStyle w:val="Emphasis"/>
          <w:i w:val="0"/>
        </w:rPr>
        <w:t xml:space="preserve">First, </w:t>
      </w:r>
      <w:r w:rsidR="00634E5D">
        <w:rPr>
          <w:rStyle w:val="Emphasis"/>
          <w:i w:val="0"/>
        </w:rPr>
        <w:t xml:space="preserve">you should </w:t>
      </w:r>
      <w:r>
        <w:rPr>
          <w:rStyle w:val="Emphasis"/>
          <w:i w:val="0"/>
        </w:rPr>
        <w:t>understand the error. Read the whole thing. What is it telling you? The error message will often lead you directly to the</w:t>
      </w:r>
      <w:r w:rsidR="00634E5D">
        <w:rPr>
          <w:rStyle w:val="Emphasis"/>
          <w:i w:val="0"/>
        </w:rPr>
        <w:t xml:space="preserve"> answer if you just read it carefully.</w:t>
      </w:r>
    </w:p>
    <w:p w14:paraId="1B4EE0BC" w14:textId="46A405DC" w:rsidR="0046098E" w:rsidRDefault="0046098E" w:rsidP="0046098E">
      <w:pPr>
        <w:rPr>
          <w:rStyle w:val="Emphasis"/>
          <w:i w:val="0"/>
        </w:rPr>
      </w:pPr>
      <w:r>
        <w:rPr>
          <w:rStyle w:val="Emphasis"/>
          <w:i w:val="0"/>
        </w:rPr>
        <w:t>If the error message isn’t clear, or you don’t know how to solve it, you should Google the error. Google is by far your best friend. All the pros use Google.</w:t>
      </w:r>
      <w:r w:rsidR="00C61324">
        <w:rPr>
          <w:rStyle w:val="Emphasis"/>
          <w:i w:val="0"/>
        </w:rPr>
        <w:t xml:space="preserve"> Google knows what to do. You probably aren’t the first person to have this error.</w:t>
      </w:r>
    </w:p>
    <w:p w14:paraId="3C10404C" w14:textId="27B8A27E" w:rsidR="0046098E" w:rsidRDefault="0046098E" w:rsidP="0046098E">
      <w:pPr>
        <w:rPr>
          <w:rStyle w:val="Emphasis"/>
          <w:i w:val="0"/>
        </w:rPr>
      </w:pPr>
      <w:r>
        <w:rPr>
          <w:rStyle w:val="Emphasis"/>
          <w:i w:val="0"/>
        </w:rPr>
        <w:t xml:space="preserve">If you are </w:t>
      </w:r>
      <w:r w:rsidR="00C61324">
        <w:rPr>
          <w:rStyle w:val="Emphasis"/>
          <w:i w:val="0"/>
        </w:rPr>
        <w:t>can’t figure it out by Googling</w:t>
      </w:r>
      <w:r>
        <w:rPr>
          <w:rStyle w:val="Emphasis"/>
          <w:i w:val="0"/>
        </w:rPr>
        <w:t xml:space="preserve">, you should consult your teammates. Teams that learn together, stay together! </w:t>
      </w:r>
    </w:p>
    <w:p w14:paraId="567F7FB2" w14:textId="0154522B" w:rsidR="0046098E" w:rsidRDefault="0046098E" w:rsidP="0046098E">
      <w:pPr>
        <w:rPr>
          <w:rStyle w:val="Emphasis"/>
          <w:i w:val="0"/>
        </w:rPr>
      </w:pPr>
      <w:r>
        <w:rPr>
          <w:rStyle w:val="Emphasis"/>
          <w:i w:val="0"/>
        </w:rPr>
        <w:t>If you are stilling having the error, you should read your code carefully. You know what they say: 3 hours of debugging can prevent 3 minutes of reading your code!</w:t>
      </w:r>
      <w:r w:rsidR="00C61324">
        <w:rPr>
          <w:rStyle w:val="Emphasis"/>
          <w:i w:val="0"/>
        </w:rPr>
        <w:t xml:space="preserve"> (Or something like that.</w:t>
      </w:r>
      <w:r w:rsidR="005B678E">
        <w:rPr>
          <w:rStyle w:val="Emphasis"/>
          <w:i w:val="0"/>
        </w:rPr>
        <w:t xml:space="preserve"> It’s a joke.</w:t>
      </w:r>
      <w:r w:rsidR="00C61324">
        <w:rPr>
          <w:rStyle w:val="Emphasis"/>
          <w:i w:val="0"/>
        </w:rPr>
        <w:t>)</w:t>
      </w:r>
    </w:p>
    <w:p w14:paraId="7452B291" w14:textId="35CC4672" w:rsidR="0046098E" w:rsidRDefault="0046098E" w:rsidP="0046098E">
      <w:pPr>
        <w:rPr>
          <w:rStyle w:val="Emphasis"/>
          <w:i w:val="0"/>
        </w:rPr>
      </w:pPr>
      <w:r>
        <w:rPr>
          <w:rStyle w:val="Emphasis"/>
          <w:i w:val="0"/>
        </w:rPr>
        <w:t xml:space="preserve">Next, you should ask the TA via email. When you ask the TA, please include the following: </w:t>
      </w:r>
    </w:p>
    <w:p w14:paraId="23995BE4" w14:textId="77777777" w:rsidR="0046098E" w:rsidRDefault="0046098E" w:rsidP="0046098E">
      <w:pPr>
        <w:numPr>
          <w:ilvl w:val="0"/>
          <w:numId w:val="29"/>
        </w:numPr>
        <w:spacing w:after="0" w:line="240" w:lineRule="auto"/>
        <w:rPr>
          <w:rFonts w:eastAsia="Times New Roman"/>
        </w:rPr>
      </w:pPr>
      <w:r>
        <w:rPr>
          <w:rFonts w:eastAsia="Times New Roman"/>
        </w:rPr>
        <w:t>What exactly is the error message?</w:t>
      </w:r>
    </w:p>
    <w:p w14:paraId="4D66ED01" w14:textId="77777777" w:rsidR="0046098E" w:rsidRDefault="0046098E" w:rsidP="0046098E">
      <w:pPr>
        <w:numPr>
          <w:ilvl w:val="0"/>
          <w:numId w:val="29"/>
        </w:numPr>
        <w:spacing w:after="0" w:line="240" w:lineRule="auto"/>
        <w:rPr>
          <w:rFonts w:eastAsia="Times New Roman"/>
        </w:rPr>
      </w:pPr>
      <w:r>
        <w:rPr>
          <w:rFonts w:eastAsia="Times New Roman"/>
        </w:rPr>
        <w:t>What have you tried so far to fix your code?</w:t>
      </w:r>
    </w:p>
    <w:p w14:paraId="009F1B87" w14:textId="651D3768" w:rsidR="0046098E" w:rsidRDefault="0046098E" w:rsidP="0046098E">
      <w:pPr>
        <w:numPr>
          <w:ilvl w:val="0"/>
          <w:numId w:val="29"/>
        </w:numPr>
        <w:spacing w:after="0" w:line="240" w:lineRule="auto"/>
        <w:rPr>
          <w:rFonts w:eastAsia="Times New Roman"/>
        </w:rPr>
      </w:pPr>
      <w:r>
        <w:rPr>
          <w:rFonts w:eastAsia="Times New Roman"/>
        </w:rPr>
        <w:t>What kind of data is in the data</w:t>
      </w:r>
      <w:r w:rsidR="000357E3">
        <w:rPr>
          <w:rFonts w:eastAsia="Times New Roman"/>
        </w:rPr>
        <w:t xml:space="preserve"> </w:t>
      </w:r>
      <w:r>
        <w:rPr>
          <w:rFonts w:eastAsia="Times New Roman"/>
        </w:rPr>
        <w:t>frames/variables that are involved (if any)?</w:t>
      </w:r>
    </w:p>
    <w:p w14:paraId="72EFCD8D" w14:textId="77777777" w:rsidR="0046098E" w:rsidRDefault="0046098E" w:rsidP="0046098E">
      <w:pPr>
        <w:numPr>
          <w:ilvl w:val="0"/>
          <w:numId w:val="29"/>
        </w:numPr>
        <w:spacing w:after="0" w:line="240" w:lineRule="auto"/>
        <w:rPr>
          <w:rFonts w:eastAsia="Times New Roman"/>
        </w:rPr>
      </w:pPr>
      <w:r>
        <w:rPr>
          <w:rFonts w:eastAsia="Times New Roman"/>
        </w:rPr>
        <w:t>What have you Googled? What documentation have you read?</w:t>
      </w:r>
    </w:p>
    <w:p w14:paraId="74AD8D50" w14:textId="6223B39E" w:rsidR="0046098E" w:rsidRDefault="0046098E" w:rsidP="0046098E">
      <w:pPr>
        <w:numPr>
          <w:ilvl w:val="0"/>
          <w:numId w:val="29"/>
        </w:numPr>
        <w:spacing w:after="0" w:line="240" w:lineRule="auto"/>
        <w:rPr>
          <w:rFonts w:eastAsia="Times New Roman"/>
        </w:rPr>
      </w:pPr>
      <w:r>
        <w:rPr>
          <w:rFonts w:eastAsia="Times New Roman"/>
        </w:rPr>
        <w:t>What will you try if you can’t get this to work? (What is Plan B?)</w:t>
      </w:r>
    </w:p>
    <w:p w14:paraId="0EAE9FA0" w14:textId="1478587A" w:rsidR="0046098E" w:rsidRDefault="0046098E" w:rsidP="00C61324">
      <w:pPr>
        <w:spacing w:after="0" w:line="240" w:lineRule="auto"/>
        <w:rPr>
          <w:rFonts w:eastAsia="Times New Roman"/>
        </w:rPr>
      </w:pPr>
    </w:p>
    <w:p w14:paraId="67E6F6A4" w14:textId="163059DC" w:rsidR="00C61324" w:rsidRDefault="00C61324" w:rsidP="00C61324">
      <w:pPr>
        <w:spacing w:after="0" w:line="240" w:lineRule="auto"/>
        <w:rPr>
          <w:rFonts w:eastAsia="Times New Roman"/>
        </w:rPr>
      </w:pPr>
      <w:r>
        <w:rPr>
          <w:rFonts w:eastAsia="Times New Roman"/>
        </w:rPr>
        <w:t>The more information you give the TA, the higher the probab</w:t>
      </w:r>
      <w:r w:rsidR="000357E3">
        <w:rPr>
          <w:rFonts w:eastAsia="Times New Roman"/>
        </w:rPr>
        <w:t>ilit</w:t>
      </w:r>
      <w:r>
        <w:rPr>
          <w:rFonts w:eastAsia="Times New Roman"/>
        </w:rPr>
        <w:t>y that the TA can help you.</w:t>
      </w:r>
    </w:p>
    <w:p w14:paraId="41131B71" w14:textId="77777777" w:rsidR="0046098E" w:rsidRPr="00DA2FCB" w:rsidRDefault="0046098E" w:rsidP="0046098E">
      <w:pPr>
        <w:spacing w:after="0" w:line="240" w:lineRule="auto"/>
        <w:ind w:left="360"/>
        <w:rPr>
          <w:rStyle w:val="Emphasis"/>
          <w:rFonts w:eastAsia="Times New Roman"/>
          <w:i w:val="0"/>
          <w:iCs w:val="0"/>
        </w:rPr>
      </w:pPr>
    </w:p>
    <w:p w14:paraId="31E23D98" w14:textId="54065403" w:rsidR="0046098E" w:rsidRPr="001727D0" w:rsidRDefault="0046098E" w:rsidP="00442A88">
      <w:pPr>
        <w:rPr>
          <w:iCs/>
        </w:rPr>
      </w:pPr>
      <w:r>
        <w:rPr>
          <w:rStyle w:val="Emphasis"/>
          <w:i w:val="0"/>
        </w:rPr>
        <w:t>Finally, if all else fails, email Uncle Steve and/or bring your issue to the next office hours with Uncle Steve.</w:t>
      </w:r>
    </w:p>
    <w:p w14:paraId="334E4488" w14:textId="6B11745F" w:rsidR="0046098E" w:rsidRPr="0046098E" w:rsidRDefault="0046098E" w:rsidP="00DA2FCB">
      <w:pPr>
        <w:rPr>
          <w:i/>
        </w:rPr>
      </w:pPr>
      <w:r w:rsidRPr="0046098E">
        <w:rPr>
          <w:i/>
        </w:rPr>
        <w:t xml:space="preserve">How can improve the </w:t>
      </w:r>
      <w:r w:rsidR="00C61324">
        <w:rPr>
          <w:i/>
        </w:rPr>
        <w:t>performance</w:t>
      </w:r>
      <w:r w:rsidRPr="0046098E">
        <w:rPr>
          <w:i/>
        </w:rPr>
        <w:t xml:space="preserve"> of my model?</w:t>
      </w:r>
    </w:p>
    <w:p w14:paraId="172F72EE" w14:textId="5140E29C" w:rsidR="00B44541" w:rsidRDefault="00B44541" w:rsidP="00B44541">
      <w:pPr>
        <w:pStyle w:val="ListParagraph"/>
        <w:numPr>
          <w:ilvl w:val="0"/>
          <w:numId w:val="32"/>
        </w:numPr>
      </w:pPr>
      <w:r>
        <w:t>Feature engineering is your friend</w:t>
      </w:r>
    </w:p>
    <w:p w14:paraId="414256AF" w14:textId="4036A94B" w:rsidR="00294C4B" w:rsidRDefault="00294C4B" w:rsidP="00294C4B">
      <w:pPr>
        <w:pStyle w:val="ListParagraph"/>
        <w:numPr>
          <w:ilvl w:val="1"/>
          <w:numId w:val="32"/>
        </w:numPr>
      </w:pPr>
      <w:r>
        <w:t xml:space="preserve">In particular, there are a lot of categorical features with many unique values. What can </w:t>
      </w:r>
      <w:r w:rsidR="00F7600C">
        <w:t xml:space="preserve">we </w:t>
      </w:r>
      <w:r>
        <w:t>do?</w:t>
      </w:r>
      <w:r w:rsidR="00F7600C">
        <w:t xml:space="preserve"> (Hint: check out the package </w:t>
      </w:r>
      <w:hyperlink r:id="rId14" w:history="1">
        <w:r w:rsidR="00F7600C" w:rsidRPr="00F7600C">
          <w:rPr>
            <w:rStyle w:val="Hyperlink"/>
          </w:rPr>
          <w:t>category_encoders</w:t>
        </w:r>
      </w:hyperlink>
      <w:r w:rsidR="00F7600C">
        <w:t>.)</w:t>
      </w:r>
    </w:p>
    <w:p w14:paraId="6A815196" w14:textId="0B82FD7A" w:rsidR="00C61324" w:rsidRDefault="0046098E" w:rsidP="0046098E">
      <w:pPr>
        <w:pStyle w:val="ListParagraph"/>
        <w:numPr>
          <w:ilvl w:val="0"/>
          <w:numId w:val="32"/>
        </w:numPr>
      </w:pPr>
      <w:r w:rsidRPr="0046098E">
        <w:t xml:space="preserve">The data is </w:t>
      </w:r>
      <w:r w:rsidR="005B678E">
        <w:t>probably</w:t>
      </w:r>
      <w:r w:rsidRPr="0046098E">
        <w:t xml:space="preserve"> imbalanced, so you can</w:t>
      </w:r>
      <w:r w:rsidR="00B44541">
        <w:t xml:space="preserve"> do thin</w:t>
      </w:r>
      <w:r w:rsidR="000357E3">
        <w:t>g</w:t>
      </w:r>
      <w:r w:rsidR="00B44541">
        <w:t>s like</w:t>
      </w:r>
      <w:r w:rsidR="00C61324">
        <w:t>:</w:t>
      </w:r>
    </w:p>
    <w:p w14:paraId="6D17260B" w14:textId="521A0274" w:rsidR="0046098E" w:rsidRDefault="00C61324" w:rsidP="00C61324">
      <w:pPr>
        <w:pStyle w:val="ListParagraph"/>
        <w:numPr>
          <w:ilvl w:val="1"/>
          <w:numId w:val="32"/>
        </w:numPr>
      </w:pPr>
      <w:r>
        <w:t>add a weights</w:t>
      </w:r>
    </w:p>
    <w:p w14:paraId="4156F229" w14:textId="636A07B1" w:rsidR="00C61324" w:rsidRDefault="00C61324" w:rsidP="00C61324">
      <w:pPr>
        <w:pStyle w:val="ListParagraph"/>
        <w:numPr>
          <w:ilvl w:val="1"/>
          <w:numId w:val="32"/>
        </w:numPr>
      </w:pPr>
      <w:r>
        <w:t>down</w:t>
      </w:r>
      <w:r w:rsidR="0030547D">
        <w:t xml:space="preserve"> </w:t>
      </w:r>
      <w:r>
        <w:t>sample</w:t>
      </w:r>
    </w:p>
    <w:p w14:paraId="66709819" w14:textId="7E297D8B" w:rsidR="00C61324" w:rsidRDefault="00C61324" w:rsidP="00C61324">
      <w:pPr>
        <w:pStyle w:val="ListParagraph"/>
        <w:numPr>
          <w:ilvl w:val="1"/>
          <w:numId w:val="32"/>
        </w:numPr>
      </w:pPr>
      <w:r>
        <w:t>up sample</w:t>
      </w:r>
    </w:p>
    <w:p w14:paraId="2F2E8A3E" w14:textId="77777777" w:rsidR="00F7600C" w:rsidRDefault="00F7600C" w:rsidP="00F7600C">
      <w:pPr>
        <w:pStyle w:val="ListParagraph"/>
        <w:numPr>
          <w:ilvl w:val="0"/>
          <w:numId w:val="32"/>
        </w:numPr>
      </w:pPr>
      <w:r>
        <w:t>Boosting is your friend</w:t>
      </w:r>
    </w:p>
    <w:p w14:paraId="277A2818" w14:textId="77777777" w:rsidR="00F7600C" w:rsidRDefault="00F7600C" w:rsidP="00F7600C">
      <w:pPr>
        <w:pStyle w:val="ListParagraph"/>
        <w:numPr>
          <w:ilvl w:val="1"/>
          <w:numId w:val="32"/>
        </w:numPr>
      </w:pPr>
      <w:r>
        <w:t>Adaboost, XGBoost, LightGBM, catboost</w:t>
      </w:r>
    </w:p>
    <w:p w14:paraId="1AB23E2F" w14:textId="1460E3B5" w:rsidR="00C61324" w:rsidRDefault="00F7600C" w:rsidP="00F7600C">
      <w:pPr>
        <w:pStyle w:val="ListParagraph"/>
        <w:numPr>
          <w:ilvl w:val="0"/>
          <w:numId w:val="32"/>
        </w:numPr>
      </w:pPr>
      <w:r>
        <w:t xml:space="preserve"> </w:t>
      </w:r>
      <w:r w:rsidR="00C61324">
        <w:t xml:space="preserve">Hyper-parameter tuning is your </w:t>
      </w:r>
      <w:r w:rsidR="005B678E">
        <w:t xml:space="preserve">best </w:t>
      </w:r>
      <w:r w:rsidR="00C61324">
        <w:t>friend</w:t>
      </w:r>
    </w:p>
    <w:p w14:paraId="3173271A" w14:textId="36A4BFB2" w:rsidR="005B678E" w:rsidRDefault="005B678E" w:rsidP="005B678E">
      <w:pPr>
        <w:pStyle w:val="ListParagraph"/>
        <w:numPr>
          <w:ilvl w:val="1"/>
          <w:numId w:val="32"/>
        </w:numPr>
      </w:pPr>
      <w:r>
        <w:t>But don’t overfit! Cross validation is your friend.</w:t>
      </w:r>
    </w:p>
    <w:p w14:paraId="297E97CF" w14:textId="391CB846" w:rsidR="00B44541" w:rsidRPr="001A7175" w:rsidRDefault="00B44541" w:rsidP="00B44541"/>
    <w:sectPr w:rsidR="00B44541" w:rsidRPr="001A7175" w:rsidSect="004C490F">
      <w:headerReference w:type="default" r:id="rId15"/>
      <w:footerReference w:type="defaul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79896" w14:textId="77777777" w:rsidR="00C1388E" w:rsidRDefault="00C1388E" w:rsidP="004C490F">
      <w:pPr>
        <w:spacing w:after="0" w:line="240" w:lineRule="auto"/>
      </w:pPr>
      <w:r>
        <w:separator/>
      </w:r>
    </w:p>
  </w:endnote>
  <w:endnote w:type="continuationSeparator" w:id="0">
    <w:p w14:paraId="4830889C" w14:textId="77777777" w:rsidR="00C1388E" w:rsidRDefault="00C1388E" w:rsidP="004C49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585DE" w14:textId="0E79D63D" w:rsidR="004C490F" w:rsidRDefault="004C490F" w:rsidP="004C490F">
    <w:pPr>
      <w:pStyle w:val="Footer"/>
      <w:tabs>
        <w:tab w:val="clear" w:pos="9360"/>
        <w:tab w:val="right" w:pos="9356"/>
      </w:tabs>
      <w:jc w:val="right"/>
    </w:pPr>
    <w:r>
      <w:rPr>
        <w:i/>
        <w:iCs/>
      </w:rPr>
      <w:t xml:space="preserve">Page </w:t>
    </w:r>
    <w:r>
      <w:rPr>
        <w:rStyle w:val="PageNumber"/>
        <w:i/>
        <w:iCs/>
      </w:rPr>
      <w:fldChar w:fldCharType="begin"/>
    </w:r>
    <w:r>
      <w:rPr>
        <w:rStyle w:val="PageNumber"/>
        <w:i/>
        <w:iCs/>
      </w:rPr>
      <w:instrText xml:space="preserve"> PAGE </w:instrText>
    </w:r>
    <w:r>
      <w:rPr>
        <w:rStyle w:val="PageNumber"/>
        <w:i/>
        <w:iCs/>
      </w:rPr>
      <w:fldChar w:fldCharType="separate"/>
    </w:r>
    <w:r w:rsidR="00373EFE">
      <w:rPr>
        <w:rStyle w:val="PageNumber"/>
        <w:i/>
        <w:iCs/>
        <w:noProof/>
      </w:rPr>
      <w:t>5</w:t>
    </w:r>
    <w:r>
      <w:rPr>
        <w:rStyle w:val="PageNumber"/>
        <w:i/>
        <w:iCs/>
      </w:rPr>
      <w:fldChar w:fldCharType="end"/>
    </w:r>
    <w:r>
      <w:rPr>
        <w:rStyle w:val="PageNumber"/>
        <w:i/>
        <w:iCs/>
      </w:rPr>
      <w:t xml:space="preserve"> of </w:t>
    </w:r>
    <w:r w:rsidR="00BB6E00">
      <w:rPr>
        <w:rStyle w:val="PageNumber"/>
        <w:noProof/>
      </w:rPr>
      <w:fldChar w:fldCharType="begin"/>
    </w:r>
    <w:r w:rsidR="00BB6E00">
      <w:rPr>
        <w:rStyle w:val="PageNumber"/>
        <w:noProof/>
      </w:rPr>
      <w:instrText xml:space="preserve"> NUMPAGES   \* MERGEFORMAT </w:instrText>
    </w:r>
    <w:r w:rsidR="00BB6E00">
      <w:rPr>
        <w:rStyle w:val="PageNumber"/>
        <w:noProof/>
      </w:rPr>
      <w:fldChar w:fldCharType="separate"/>
    </w:r>
    <w:r w:rsidR="00373EFE">
      <w:rPr>
        <w:rStyle w:val="PageNumber"/>
        <w:noProof/>
      </w:rPr>
      <w:t>6</w:t>
    </w:r>
    <w:r w:rsidR="00BB6E00">
      <w:rPr>
        <w:rStyle w:val="PageNumber"/>
        <w:noProof/>
      </w:rPr>
      <w:fldChar w:fldCharType="end"/>
    </w:r>
  </w:p>
  <w:p w14:paraId="3AC585DF" w14:textId="77777777" w:rsidR="004C490F" w:rsidRDefault="004C490F">
    <w:pPr>
      <w:pStyle w:val="Footer"/>
    </w:pPr>
  </w:p>
  <w:p w14:paraId="3AC585E0" w14:textId="77777777" w:rsidR="004C490F" w:rsidRDefault="004C49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C22247" w14:textId="77777777" w:rsidR="00C1388E" w:rsidRDefault="00C1388E" w:rsidP="004C490F">
      <w:pPr>
        <w:spacing w:after="0" w:line="240" w:lineRule="auto"/>
      </w:pPr>
      <w:r>
        <w:separator/>
      </w:r>
    </w:p>
  </w:footnote>
  <w:footnote w:type="continuationSeparator" w:id="0">
    <w:p w14:paraId="78CA509A" w14:textId="77777777" w:rsidR="00C1388E" w:rsidRDefault="00C1388E" w:rsidP="004C49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C585DB" w14:textId="77777777" w:rsidR="004C490F" w:rsidRPr="004C490F" w:rsidRDefault="004C490F" w:rsidP="004C490F">
    <w:pPr>
      <w:pStyle w:val="Header"/>
      <w:pBdr>
        <w:bottom w:val="single" w:sz="4" w:space="1" w:color="auto"/>
      </w:pBdr>
      <w:tabs>
        <w:tab w:val="center" w:pos="4770"/>
      </w:tabs>
      <w:rPr>
        <w:b/>
        <w:bCs/>
        <w:sz w:val="24"/>
        <w:szCs w:val="28"/>
      </w:rPr>
    </w:pPr>
    <w:r w:rsidRPr="004C490F">
      <w:rPr>
        <w:noProof/>
        <w:sz w:val="18"/>
      </w:rPr>
      <mc:AlternateContent>
        <mc:Choice Requires="wps">
          <w:drawing>
            <wp:anchor distT="0" distB="0" distL="114300" distR="114300" simplePos="0" relativeHeight="251659264" behindDoc="0" locked="0" layoutInCell="0" allowOverlap="1" wp14:anchorId="3AC585E1" wp14:editId="3AC585E2">
              <wp:simplePos x="0" y="0"/>
              <wp:positionH relativeFrom="margin">
                <wp:posOffset>0</wp:posOffset>
              </wp:positionH>
              <wp:positionV relativeFrom="paragraph">
                <wp:posOffset>279400</wp:posOffset>
              </wp:positionV>
              <wp:extent cx="5944235" cy="635"/>
              <wp:effectExtent l="0" t="3175" r="0" b="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4235" cy="635"/>
                      </a:xfrm>
                      <a:prstGeom prst="line">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12700">
                            <a:solidFill>
                              <a:srgbClr val="000000"/>
                            </a:solidFill>
                            <a:round/>
                            <a:headEnd type="none" w="sm" len="sm"/>
                            <a:tailEnd type="none" w="sm" len="sm"/>
                          </a14:hiddenLine>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15087880" id="Line 1"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22pt" to="468.0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" o:allowincell="f" stroked="f" strokeweight="1pt">
              <v:stroke startarrowwidth="narrow" startarrowlength="short" endarrowwidth="narrow" endarrowlength="short"/>
              <w10:wrap anchorx="margin"/>
            </v:line>
          </w:pict>
        </mc:Fallback>
      </mc:AlternateContent>
    </w:r>
    <w:r w:rsidRPr="004C490F">
      <w:rPr>
        <w:b/>
        <w:bCs/>
        <w:i/>
        <w:iCs/>
        <w:sz w:val="24"/>
        <w:szCs w:val="28"/>
      </w:rPr>
      <w:t>Smith School of Business</w:t>
    </w:r>
    <w:r w:rsidRPr="004C490F">
      <w:rPr>
        <w:b/>
        <w:bCs/>
        <w:i/>
        <w:iCs/>
        <w:sz w:val="24"/>
        <w:szCs w:val="28"/>
      </w:rPr>
      <w:tab/>
    </w:r>
    <w:r w:rsidRPr="004C490F">
      <w:rPr>
        <w:b/>
        <w:bCs/>
        <w:i/>
        <w:iCs/>
        <w:sz w:val="24"/>
        <w:szCs w:val="28"/>
      </w:rPr>
      <w:tab/>
    </w:r>
    <w:r w:rsidRPr="004C490F">
      <w:rPr>
        <w:b/>
        <w:bCs/>
        <w:i/>
        <w:iCs/>
        <w:sz w:val="24"/>
        <w:szCs w:val="28"/>
      </w:rPr>
      <w:tab/>
    </w:r>
    <w:r>
      <w:rPr>
        <w:b/>
        <w:bCs/>
        <w:i/>
        <w:iCs/>
        <w:sz w:val="24"/>
        <w:szCs w:val="28"/>
      </w:rPr>
      <w:t>MMA, MMAI, GMMA</w:t>
    </w:r>
  </w:p>
  <w:p w14:paraId="3AC585DC" w14:textId="77777777" w:rsidR="004C490F" w:rsidRDefault="004C490F">
    <w:pPr>
      <w:pStyle w:val="Header"/>
    </w:pPr>
  </w:p>
  <w:p w14:paraId="3AC585DD" w14:textId="77777777" w:rsidR="004C490F" w:rsidRDefault="004C49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61629"/>
    <w:multiLevelType w:val="hybridMultilevel"/>
    <w:tmpl w:val="9C88730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7492A30"/>
    <w:multiLevelType w:val="hybridMultilevel"/>
    <w:tmpl w:val="B6DA4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A71D7"/>
    <w:multiLevelType w:val="hybridMultilevel"/>
    <w:tmpl w:val="41FE28E2"/>
    <w:lvl w:ilvl="0" w:tplc="F84038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BC56AE"/>
    <w:multiLevelType w:val="hybridMultilevel"/>
    <w:tmpl w:val="21867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D40D48"/>
    <w:multiLevelType w:val="hybridMultilevel"/>
    <w:tmpl w:val="7B04EA9A"/>
    <w:lvl w:ilvl="0" w:tplc="2C46FBF8">
      <w:numFmt w:val="bullet"/>
      <w:lvlText w:val="-"/>
      <w:lvlJc w:val="left"/>
      <w:pPr>
        <w:ind w:left="720" w:hanging="360"/>
      </w:pPr>
      <w:rPr>
        <w:rFonts w:ascii="Calibri" w:eastAsiaTheme="minorHAnsi" w:hAnsi="Calibri" w:cs="Calibri" w:hint="default"/>
      </w:rPr>
    </w:lvl>
    <w:lvl w:ilvl="1" w:tplc="9A645AEA">
      <w:start w:val="1"/>
      <w:numFmt w:val="decimal"/>
      <w:lvlText w:val="%2-"/>
      <w:lvlJc w:val="left"/>
      <w:pPr>
        <w:ind w:left="1440" w:hanging="360"/>
      </w:pPr>
      <w:rPr>
        <w:rFonts w:asciiTheme="minorHAnsi" w:eastAsiaTheme="minorHAnsi" w:hAnsiTheme="minorHAnsi" w:cstheme="minorBidi"/>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342D5"/>
    <w:multiLevelType w:val="hybridMultilevel"/>
    <w:tmpl w:val="75581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D96CAB"/>
    <w:multiLevelType w:val="hybridMultilevel"/>
    <w:tmpl w:val="412C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63D26"/>
    <w:multiLevelType w:val="hybridMultilevel"/>
    <w:tmpl w:val="35321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3483D52"/>
    <w:multiLevelType w:val="hybridMultilevel"/>
    <w:tmpl w:val="50C62DF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6A554A3"/>
    <w:multiLevelType w:val="hybridMultilevel"/>
    <w:tmpl w:val="883E42CA"/>
    <w:lvl w:ilvl="0" w:tplc="F840385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8F6167"/>
    <w:multiLevelType w:val="hybridMultilevel"/>
    <w:tmpl w:val="00401626"/>
    <w:lvl w:ilvl="0" w:tplc="04090001">
      <w:start w:val="1"/>
      <w:numFmt w:val="bullet"/>
      <w:lvlText w:val=""/>
      <w:lvlJc w:val="left"/>
      <w:pPr>
        <w:ind w:left="90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280B74B0"/>
    <w:multiLevelType w:val="hybridMultilevel"/>
    <w:tmpl w:val="8E7EE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608FE"/>
    <w:multiLevelType w:val="hybridMultilevel"/>
    <w:tmpl w:val="7508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9C4978"/>
    <w:multiLevelType w:val="hybridMultilevel"/>
    <w:tmpl w:val="92927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8824D7"/>
    <w:multiLevelType w:val="hybridMultilevel"/>
    <w:tmpl w:val="16842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D719A2"/>
    <w:multiLevelType w:val="hybridMultilevel"/>
    <w:tmpl w:val="FF46B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A5F9A"/>
    <w:multiLevelType w:val="hybridMultilevel"/>
    <w:tmpl w:val="B99AF8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405F00"/>
    <w:multiLevelType w:val="hybridMultilevel"/>
    <w:tmpl w:val="BC604F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3661E9"/>
    <w:multiLevelType w:val="hybridMultilevel"/>
    <w:tmpl w:val="DCC61888"/>
    <w:lvl w:ilvl="0" w:tplc="96CC8308">
      <w:start w:val="1"/>
      <w:numFmt w:val="bullet"/>
      <w:lvlText w:val="–"/>
      <w:lvlJc w:val="left"/>
      <w:pPr>
        <w:tabs>
          <w:tab w:val="num" w:pos="720"/>
        </w:tabs>
        <w:ind w:left="720" w:hanging="360"/>
      </w:pPr>
      <w:rPr>
        <w:rFonts w:ascii="Arial" w:hAnsi="Arial" w:hint="default"/>
      </w:rPr>
    </w:lvl>
    <w:lvl w:ilvl="1" w:tplc="293C3A6A">
      <w:start w:val="1"/>
      <w:numFmt w:val="bullet"/>
      <w:lvlText w:val="–"/>
      <w:lvlJc w:val="left"/>
      <w:pPr>
        <w:tabs>
          <w:tab w:val="num" w:pos="1440"/>
        </w:tabs>
        <w:ind w:left="1440" w:hanging="360"/>
      </w:pPr>
      <w:rPr>
        <w:rFonts w:ascii="Arial" w:hAnsi="Arial" w:hint="default"/>
      </w:rPr>
    </w:lvl>
    <w:lvl w:ilvl="2" w:tplc="536483A8" w:tentative="1">
      <w:start w:val="1"/>
      <w:numFmt w:val="bullet"/>
      <w:lvlText w:val="–"/>
      <w:lvlJc w:val="left"/>
      <w:pPr>
        <w:tabs>
          <w:tab w:val="num" w:pos="2160"/>
        </w:tabs>
        <w:ind w:left="2160" w:hanging="360"/>
      </w:pPr>
      <w:rPr>
        <w:rFonts w:ascii="Arial" w:hAnsi="Arial" w:hint="default"/>
      </w:rPr>
    </w:lvl>
    <w:lvl w:ilvl="3" w:tplc="6AB2C0E4" w:tentative="1">
      <w:start w:val="1"/>
      <w:numFmt w:val="bullet"/>
      <w:lvlText w:val="–"/>
      <w:lvlJc w:val="left"/>
      <w:pPr>
        <w:tabs>
          <w:tab w:val="num" w:pos="2880"/>
        </w:tabs>
        <w:ind w:left="2880" w:hanging="360"/>
      </w:pPr>
      <w:rPr>
        <w:rFonts w:ascii="Arial" w:hAnsi="Arial" w:hint="default"/>
      </w:rPr>
    </w:lvl>
    <w:lvl w:ilvl="4" w:tplc="9F805D98" w:tentative="1">
      <w:start w:val="1"/>
      <w:numFmt w:val="bullet"/>
      <w:lvlText w:val="–"/>
      <w:lvlJc w:val="left"/>
      <w:pPr>
        <w:tabs>
          <w:tab w:val="num" w:pos="3600"/>
        </w:tabs>
        <w:ind w:left="3600" w:hanging="360"/>
      </w:pPr>
      <w:rPr>
        <w:rFonts w:ascii="Arial" w:hAnsi="Arial" w:hint="default"/>
      </w:rPr>
    </w:lvl>
    <w:lvl w:ilvl="5" w:tplc="F05CC43A" w:tentative="1">
      <w:start w:val="1"/>
      <w:numFmt w:val="bullet"/>
      <w:lvlText w:val="–"/>
      <w:lvlJc w:val="left"/>
      <w:pPr>
        <w:tabs>
          <w:tab w:val="num" w:pos="4320"/>
        </w:tabs>
        <w:ind w:left="4320" w:hanging="360"/>
      </w:pPr>
      <w:rPr>
        <w:rFonts w:ascii="Arial" w:hAnsi="Arial" w:hint="default"/>
      </w:rPr>
    </w:lvl>
    <w:lvl w:ilvl="6" w:tplc="89668A38" w:tentative="1">
      <w:start w:val="1"/>
      <w:numFmt w:val="bullet"/>
      <w:lvlText w:val="–"/>
      <w:lvlJc w:val="left"/>
      <w:pPr>
        <w:tabs>
          <w:tab w:val="num" w:pos="5040"/>
        </w:tabs>
        <w:ind w:left="5040" w:hanging="360"/>
      </w:pPr>
      <w:rPr>
        <w:rFonts w:ascii="Arial" w:hAnsi="Arial" w:hint="default"/>
      </w:rPr>
    </w:lvl>
    <w:lvl w:ilvl="7" w:tplc="2D207F52" w:tentative="1">
      <w:start w:val="1"/>
      <w:numFmt w:val="bullet"/>
      <w:lvlText w:val="–"/>
      <w:lvlJc w:val="left"/>
      <w:pPr>
        <w:tabs>
          <w:tab w:val="num" w:pos="5760"/>
        </w:tabs>
        <w:ind w:left="5760" w:hanging="360"/>
      </w:pPr>
      <w:rPr>
        <w:rFonts w:ascii="Arial" w:hAnsi="Arial" w:hint="default"/>
      </w:rPr>
    </w:lvl>
    <w:lvl w:ilvl="8" w:tplc="F04E714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D4832DD"/>
    <w:multiLevelType w:val="hybridMultilevel"/>
    <w:tmpl w:val="EC6A2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340DA9"/>
    <w:multiLevelType w:val="hybridMultilevel"/>
    <w:tmpl w:val="A25E6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CB466E"/>
    <w:multiLevelType w:val="hybridMultilevel"/>
    <w:tmpl w:val="352A1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9B0B89"/>
    <w:multiLevelType w:val="hybridMultilevel"/>
    <w:tmpl w:val="6A64E23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3" w15:restartNumberingAfterBreak="0">
    <w:nsid w:val="4E4C78E2"/>
    <w:multiLevelType w:val="hybridMultilevel"/>
    <w:tmpl w:val="C2E68F6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641753"/>
    <w:multiLevelType w:val="hybridMultilevel"/>
    <w:tmpl w:val="1D0CC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715821"/>
    <w:multiLevelType w:val="hybridMultilevel"/>
    <w:tmpl w:val="41CEEDBC"/>
    <w:lvl w:ilvl="0" w:tplc="C7D60DC4">
      <w:numFmt w:val="bullet"/>
      <w:lvlText w:val="-"/>
      <w:lvlJc w:val="left"/>
      <w:pPr>
        <w:ind w:left="1440" w:hanging="360"/>
      </w:pPr>
      <w:rPr>
        <w:rFonts w:ascii="Calibri" w:eastAsiaTheme="minorHAnsi" w:hAnsi="Calibri" w:cs="Calibr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6" w15:restartNumberingAfterBreak="0">
    <w:nsid w:val="50D1345B"/>
    <w:multiLevelType w:val="hybridMultilevel"/>
    <w:tmpl w:val="7D385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258DC"/>
    <w:multiLevelType w:val="hybridMultilevel"/>
    <w:tmpl w:val="91B67AF8"/>
    <w:lvl w:ilvl="0" w:tplc="3D6A9E18">
      <w:numFmt w:val="bullet"/>
      <w:lvlText w:val="-"/>
      <w:lvlJc w:val="left"/>
      <w:pPr>
        <w:ind w:left="510" w:hanging="360"/>
      </w:pPr>
      <w:rPr>
        <w:rFonts w:ascii="Calibri" w:eastAsiaTheme="minorHAnsi" w:hAnsi="Calibri" w:cs="Calibri" w:hint="default"/>
      </w:rPr>
    </w:lvl>
    <w:lvl w:ilvl="1" w:tplc="04090003">
      <w:start w:val="1"/>
      <w:numFmt w:val="bullet"/>
      <w:lvlText w:val="o"/>
      <w:lvlJc w:val="left"/>
      <w:pPr>
        <w:ind w:left="1230" w:hanging="360"/>
      </w:pPr>
      <w:rPr>
        <w:rFonts w:ascii="Courier New" w:hAnsi="Courier New" w:cs="Courier New" w:hint="default"/>
      </w:rPr>
    </w:lvl>
    <w:lvl w:ilvl="2" w:tplc="04090005" w:tentative="1">
      <w:start w:val="1"/>
      <w:numFmt w:val="bullet"/>
      <w:lvlText w:val=""/>
      <w:lvlJc w:val="left"/>
      <w:pPr>
        <w:ind w:left="1950" w:hanging="360"/>
      </w:pPr>
      <w:rPr>
        <w:rFonts w:ascii="Wingdings" w:hAnsi="Wingdings" w:hint="default"/>
      </w:rPr>
    </w:lvl>
    <w:lvl w:ilvl="3" w:tplc="04090001" w:tentative="1">
      <w:start w:val="1"/>
      <w:numFmt w:val="bullet"/>
      <w:lvlText w:val=""/>
      <w:lvlJc w:val="left"/>
      <w:pPr>
        <w:ind w:left="2670" w:hanging="360"/>
      </w:pPr>
      <w:rPr>
        <w:rFonts w:ascii="Symbol" w:hAnsi="Symbol" w:hint="default"/>
      </w:rPr>
    </w:lvl>
    <w:lvl w:ilvl="4" w:tplc="04090003" w:tentative="1">
      <w:start w:val="1"/>
      <w:numFmt w:val="bullet"/>
      <w:lvlText w:val="o"/>
      <w:lvlJc w:val="left"/>
      <w:pPr>
        <w:ind w:left="3390" w:hanging="360"/>
      </w:pPr>
      <w:rPr>
        <w:rFonts w:ascii="Courier New" w:hAnsi="Courier New" w:cs="Courier New" w:hint="default"/>
      </w:rPr>
    </w:lvl>
    <w:lvl w:ilvl="5" w:tplc="04090005" w:tentative="1">
      <w:start w:val="1"/>
      <w:numFmt w:val="bullet"/>
      <w:lvlText w:val=""/>
      <w:lvlJc w:val="left"/>
      <w:pPr>
        <w:ind w:left="4110" w:hanging="360"/>
      </w:pPr>
      <w:rPr>
        <w:rFonts w:ascii="Wingdings" w:hAnsi="Wingdings" w:hint="default"/>
      </w:rPr>
    </w:lvl>
    <w:lvl w:ilvl="6" w:tplc="04090001" w:tentative="1">
      <w:start w:val="1"/>
      <w:numFmt w:val="bullet"/>
      <w:lvlText w:val=""/>
      <w:lvlJc w:val="left"/>
      <w:pPr>
        <w:ind w:left="4830" w:hanging="360"/>
      </w:pPr>
      <w:rPr>
        <w:rFonts w:ascii="Symbol" w:hAnsi="Symbol" w:hint="default"/>
      </w:rPr>
    </w:lvl>
    <w:lvl w:ilvl="7" w:tplc="04090003" w:tentative="1">
      <w:start w:val="1"/>
      <w:numFmt w:val="bullet"/>
      <w:lvlText w:val="o"/>
      <w:lvlJc w:val="left"/>
      <w:pPr>
        <w:ind w:left="5550" w:hanging="360"/>
      </w:pPr>
      <w:rPr>
        <w:rFonts w:ascii="Courier New" w:hAnsi="Courier New" w:cs="Courier New" w:hint="default"/>
      </w:rPr>
    </w:lvl>
    <w:lvl w:ilvl="8" w:tplc="04090005" w:tentative="1">
      <w:start w:val="1"/>
      <w:numFmt w:val="bullet"/>
      <w:lvlText w:val=""/>
      <w:lvlJc w:val="left"/>
      <w:pPr>
        <w:ind w:left="6270" w:hanging="360"/>
      </w:pPr>
      <w:rPr>
        <w:rFonts w:ascii="Wingdings" w:hAnsi="Wingdings" w:hint="default"/>
      </w:rPr>
    </w:lvl>
  </w:abstractNum>
  <w:abstractNum w:abstractNumId="28" w15:restartNumberingAfterBreak="0">
    <w:nsid w:val="59357C7A"/>
    <w:multiLevelType w:val="hybridMultilevel"/>
    <w:tmpl w:val="5DECB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1F0D8C"/>
    <w:multiLevelType w:val="hybridMultilevel"/>
    <w:tmpl w:val="E9B0B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127914"/>
    <w:multiLevelType w:val="hybridMultilevel"/>
    <w:tmpl w:val="2B8AA30C"/>
    <w:lvl w:ilvl="0" w:tplc="840EA14C">
      <w:start w:val="1"/>
      <w:numFmt w:val="decimal"/>
      <w:lvlText w:val="%1-"/>
      <w:lvlJc w:val="left"/>
      <w:pPr>
        <w:ind w:left="720" w:hanging="360"/>
      </w:pPr>
      <w:rPr>
        <w:rFonts w:asciiTheme="minorHAnsi" w:eastAsiaTheme="minorHAnsi" w:hAnsiTheme="minorHAnsi" w:cstheme="minorBid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3D1043C"/>
    <w:multiLevelType w:val="hybridMultilevel"/>
    <w:tmpl w:val="48507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827AA4"/>
    <w:multiLevelType w:val="multilevel"/>
    <w:tmpl w:val="6CE27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9A0967"/>
    <w:multiLevelType w:val="hybridMultilevel"/>
    <w:tmpl w:val="C64CC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34132A"/>
    <w:multiLevelType w:val="hybridMultilevel"/>
    <w:tmpl w:val="DDDE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88E5740"/>
    <w:multiLevelType w:val="hybridMultilevel"/>
    <w:tmpl w:val="F5D0D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FD76B84"/>
    <w:multiLevelType w:val="hybridMultilevel"/>
    <w:tmpl w:val="DDF0C8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1039F6"/>
    <w:multiLevelType w:val="hybridMultilevel"/>
    <w:tmpl w:val="C400C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7C54B4"/>
    <w:multiLevelType w:val="hybridMultilevel"/>
    <w:tmpl w:val="94BA42B4"/>
    <w:lvl w:ilvl="0" w:tplc="01987D76">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94407E5"/>
    <w:multiLevelType w:val="hybridMultilevel"/>
    <w:tmpl w:val="1BAAC38A"/>
    <w:lvl w:ilvl="0" w:tplc="0409000F">
      <w:start w:val="1"/>
      <w:numFmt w:val="decimal"/>
      <w:lvlText w:val="%1."/>
      <w:lvlJc w:val="left"/>
      <w:pPr>
        <w:ind w:left="720" w:hanging="360"/>
      </w:pPr>
      <w:rPr>
        <w:rFont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0" w15:restartNumberingAfterBreak="0">
    <w:nsid w:val="7BBB1463"/>
    <w:multiLevelType w:val="hybridMultilevel"/>
    <w:tmpl w:val="52562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E18422B"/>
    <w:multiLevelType w:val="hybridMultilevel"/>
    <w:tmpl w:val="30D48BE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EB37289"/>
    <w:multiLevelType w:val="hybridMultilevel"/>
    <w:tmpl w:val="71925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39"/>
  </w:num>
  <w:num w:numId="4">
    <w:abstractNumId w:val="35"/>
  </w:num>
  <w:num w:numId="5">
    <w:abstractNumId w:val="7"/>
  </w:num>
  <w:num w:numId="6">
    <w:abstractNumId w:val="41"/>
  </w:num>
  <w:num w:numId="7">
    <w:abstractNumId w:val="21"/>
  </w:num>
  <w:num w:numId="8">
    <w:abstractNumId w:val="26"/>
  </w:num>
  <w:num w:numId="9">
    <w:abstractNumId w:val="34"/>
  </w:num>
  <w:num w:numId="10">
    <w:abstractNumId w:val="5"/>
  </w:num>
  <w:num w:numId="11">
    <w:abstractNumId w:val="24"/>
  </w:num>
  <w:num w:numId="12">
    <w:abstractNumId w:val="30"/>
  </w:num>
  <w:num w:numId="13">
    <w:abstractNumId w:val="4"/>
  </w:num>
  <w:num w:numId="14">
    <w:abstractNumId w:val="10"/>
  </w:num>
  <w:num w:numId="15">
    <w:abstractNumId w:val="0"/>
  </w:num>
  <w:num w:numId="16">
    <w:abstractNumId w:val="23"/>
  </w:num>
  <w:num w:numId="17">
    <w:abstractNumId w:val="32"/>
  </w:num>
  <w:num w:numId="18">
    <w:abstractNumId w:val="28"/>
  </w:num>
  <w:num w:numId="19">
    <w:abstractNumId w:val="16"/>
  </w:num>
  <w:num w:numId="20">
    <w:abstractNumId w:val="40"/>
  </w:num>
  <w:num w:numId="21">
    <w:abstractNumId w:val="11"/>
  </w:num>
  <w:num w:numId="22">
    <w:abstractNumId w:val="18"/>
  </w:num>
  <w:num w:numId="23">
    <w:abstractNumId w:val="6"/>
  </w:num>
  <w:num w:numId="24">
    <w:abstractNumId w:val="1"/>
  </w:num>
  <w:num w:numId="25">
    <w:abstractNumId w:val="14"/>
  </w:num>
  <w:num w:numId="26">
    <w:abstractNumId w:val="33"/>
  </w:num>
  <w:num w:numId="27">
    <w:abstractNumId w:val="37"/>
  </w:num>
  <w:num w:numId="28">
    <w:abstractNumId w:val="36"/>
  </w:num>
  <w:num w:numId="29">
    <w:abstractNumId w:val="42"/>
  </w:num>
  <w:num w:numId="30">
    <w:abstractNumId w:val="38"/>
  </w:num>
  <w:num w:numId="31">
    <w:abstractNumId w:val="29"/>
  </w:num>
  <w:num w:numId="32">
    <w:abstractNumId w:val="31"/>
  </w:num>
  <w:num w:numId="33">
    <w:abstractNumId w:val="20"/>
  </w:num>
  <w:num w:numId="34">
    <w:abstractNumId w:val="12"/>
  </w:num>
  <w:num w:numId="35">
    <w:abstractNumId w:val="27"/>
  </w:num>
  <w:num w:numId="36">
    <w:abstractNumId w:val="13"/>
  </w:num>
  <w:num w:numId="37">
    <w:abstractNumId w:val="25"/>
  </w:num>
  <w:num w:numId="38">
    <w:abstractNumId w:val="3"/>
  </w:num>
  <w:num w:numId="39">
    <w:abstractNumId w:val="15"/>
  </w:num>
  <w:num w:numId="40">
    <w:abstractNumId w:val="19"/>
  </w:num>
  <w:num w:numId="41">
    <w:abstractNumId w:val="22"/>
  </w:num>
  <w:num w:numId="42">
    <w:abstractNumId w:val="17"/>
  </w:num>
  <w:num w:numId="43">
    <w:abstractNumId w:val="2"/>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3NjYzMzSxNDKxNDZV0lEKTi0uzszPAykwtKwFAGzxx6EtAAAA"/>
  </w:docVars>
  <w:rsids>
    <w:rsidRoot w:val="00766DDD"/>
    <w:rsid w:val="00001023"/>
    <w:rsid w:val="00003102"/>
    <w:rsid w:val="00005E74"/>
    <w:rsid w:val="00011A10"/>
    <w:rsid w:val="0001711F"/>
    <w:rsid w:val="000222A6"/>
    <w:rsid w:val="000266F0"/>
    <w:rsid w:val="00027F00"/>
    <w:rsid w:val="00030381"/>
    <w:rsid w:val="000307C8"/>
    <w:rsid w:val="000330F3"/>
    <w:rsid w:val="000357E3"/>
    <w:rsid w:val="00060218"/>
    <w:rsid w:val="00082FD4"/>
    <w:rsid w:val="000979B4"/>
    <w:rsid w:val="000A14FE"/>
    <w:rsid w:val="000A1504"/>
    <w:rsid w:val="000C0C4F"/>
    <w:rsid w:val="000C71A7"/>
    <w:rsid w:val="000D11D3"/>
    <w:rsid w:val="000E1FFE"/>
    <w:rsid w:val="00103FCA"/>
    <w:rsid w:val="00104152"/>
    <w:rsid w:val="001067E0"/>
    <w:rsid w:val="00112213"/>
    <w:rsid w:val="0011426E"/>
    <w:rsid w:val="00121645"/>
    <w:rsid w:val="001529C8"/>
    <w:rsid w:val="00156DE0"/>
    <w:rsid w:val="00163834"/>
    <w:rsid w:val="001727D0"/>
    <w:rsid w:val="00197146"/>
    <w:rsid w:val="001A7175"/>
    <w:rsid w:val="001A76D0"/>
    <w:rsid w:val="001B6244"/>
    <w:rsid w:val="001E7597"/>
    <w:rsid w:val="001F110E"/>
    <w:rsid w:val="001F443F"/>
    <w:rsid w:val="0020134D"/>
    <w:rsid w:val="002046BF"/>
    <w:rsid w:val="00204FA7"/>
    <w:rsid w:val="00221F96"/>
    <w:rsid w:val="00230689"/>
    <w:rsid w:val="00253342"/>
    <w:rsid w:val="00253398"/>
    <w:rsid w:val="00257017"/>
    <w:rsid w:val="00257676"/>
    <w:rsid w:val="00294C4B"/>
    <w:rsid w:val="00296F07"/>
    <w:rsid w:val="002A1F84"/>
    <w:rsid w:val="002B3C78"/>
    <w:rsid w:val="002E5208"/>
    <w:rsid w:val="002F0C55"/>
    <w:rsid w:val="0030547D"/>
    <w:rsid w:val="003074B1"/>
    <w:rsid w:val="00333E3F"/>
    <w:rsid w:val="00346A7C"/>
    <w:rsid w:val="003503CF"/>
    <w:rsid w:val="0035691D"/>
    <w:rsid w:val="0036452E"/>
    <w:rsid w:val="00373EFE"/>
    <w:rsid w:val="003743FD"/>
    <w:rsid w:val="003807F1"/>
    <w:rsid w:val="00383376"/>
    <w:rsid w:val="0039202D"/>
    <w:rsid w:val="003A0B85"/>
    <w:rsid w:val="003D374B"/>
    <w:rsid w:val="00442A88"/>
    <w:rsid w:val="00445AB6"/>
    <w:rsid w:val="00447E21"/>
    <w:rsid w:val="0046098E"/>
    <w:rsid w:val="00466402"/>
    <w:rsid w:val="00473515"/>
    <w:rsid w:val="004776AB"/>
    <w:rsid w:val="00487FB6"/>
    <w:rsid w:val="004B0528"/>
    <w:rsid w:val="004C490F"/>
    <w:rsid w:val="004F087C"/>
    <w:rsid w:val="00506270"/>
    <w:rsid w:val="00510153"/>
    <w:rsid w:val="00522BD1"/>
    <w:rsid w:val="00524DC1"/>
    <w:rsid w:val="00533A10"/>
    <w:rsid w:val="00546DE0"/>
    <w:rsid w:val="0055299A"/>
    <w:rsid w:val="00554CD1"/>
    <w:rsid w:val="005574B7"/>
    <w:rsid w:val="00557534"/>
    <w:rsid w:val="00560B6A"/>
    <w:rsid w:val="005627A6"/>
    <w:rsid w:val="00571B53"/>
    <w:rsid w:val="00596245"/>
    <w:rsid w:val="005B678E"/>
    <w:rsid w:val="005C7C2A"/>
    <w:rsid w:val="005D50CF"/>
    <w:rsid w:val="005E1ECC"/>
    <w:rsid w:val="00632926"/>
    <w:rsid w:val="00634E5D"/>
    <w:rsid w:val="006374FE"/>
    <w:rsid w:val="00652BDE"/>
    <w:rsid w:val="00673BB0"/>
    <w:rsid w:val="00677E3C"/>
    <w:rsid w:val="006810A2"/>
    <w:rsid w:val="00681BB8"/>
    <w:rsid w:val="006878A2"/>
    <w:rsid w:val="006976E6"/>
    <w:rsid w:val="006B748B"/>
    <w:rsid w:val="006B79A3"/>
    <w:rsid w:val="006C3CF4"/>
    <w:rsid w:val="006C62A5"/>
    <w:rsid w:val="006D0736"/>
    <w:rsid w:val="007135AB"/>
    <w:rsid w:val="007219F5"/>
    <w:rsid w:val="00726D22"/>
    <w:rsid w:val="00743F74"/>
    <w:rsid w:val="0074520D"/>
    <w:rsid w:val="007554D1"/>
    <w:rsid w:val="00766DDD"/>
    <w:rsid w:val="0077710E"/>
    <w:rsid w:val="008067ED"/>
    <w:rsid w:val="00824AF0"/>
    <w:rsid w:val="008475B9"/>
    <w:rsid w:val="00854243"/>
    <w:rsid w:val="008602D8"/>
    <w:rsid w:val="008777EA"/>
    <w:rsid w:val="008939F2"/>
    <w:rsid w:val="0089545D"/>
    <w:rsid w:val="008A466E"/>
    <w:rsid w:val="008B0B25"/>
    <w:rsid w:val="008D3EB8"/>
    <w:rsid w:val="00934F02"/>
    <w:rsid w:val="00937324"/>
    <w:rsid w:val="009439C2"/>
    <w:rsid w:val="0094439D"/>
    <w:rsid w:val="009458B9"/>
    <w:rsid w:val="009471D5"/>
    <w:rsid w:val="00950861"/>
    <w:rsid w:val="00952E2E"/>
    <w:rsid w:val="00975FC6"/>
    <w:rsid w:val="0098623F"/>
    <w:rsid w:val="009D03DD"/>
    <w:rsid w:val="009D1E14"/>
    <w:rsid w:val="009D5DF7"/>
    <w:rsid w:val="009D679C"/>
    <w:rsid w:val="009E3A54"/>
    <w:rsid w:val="009F08F6"/>
    <w:rsid w:val="00A04AC1"/>
    <w:rsid w:val="00A507DD"/>
    <w:rsid w:val="00A5549D"/>
    <w:rsid w:val="00A61869"/>
    <w:rsid w:val="00A6293C"/>
    <w:rsid w:val="00A856A1"/>
    <w:rsid w:val="00A90100"/>
    <w:rsid w:val="00A9706A"/>
    <w:rsid w:val="00AA35DB"/>
    <w:rsid w:val="00AB108A"/>
    <w:rsid w:val="00AC36CF"/>
    <w:rsid w:val="00AE5B2F"/>
    <w:rsid w:val="00AF70F1"/>
    <w:rsid w:val="00B01265"/>
    <w:rsid w:val="00B02E93"/>
    <w:rsid w:val="00B100EB"/>
    <w:rsid w:val="00B155DE"/>
    <w:rsid w:val="00B16A7A"/>
    <w:rsid w:val="00B33CC3"/>
    <w:rsid w:val="00B44541"/>
    <w:rsid w:val="00B56E6B"/>
    <w:rsid w:val="00B84499"/>
    <w:rsid w:val="00BA110E"/>
    <w:rsid w:val="00BB3352"/>
    <w:rsid w:val="00BB6E00"/>
    <w:rsid w:val="00BB7198"/>
    <w:rsid w:val="00BD78EB"/>
    <w:rsid w:val="00BE5F98"/>
    <w:rsid w:val="00BF635B"/>
    <w:rsid w:val="00C05BF6"/>
    <w:rsid w:val="00C1388E"/>
    <w:rsid w:val="00C46185"/>
    <w:rsid w:val="00C46B6B"/>
    <w:rsid w:val="00C57A79"/>
    <w:rsid w:val="00C61324"/>
    <w:rsid w:val="00C62D22"/>
    <w:rsid w:val="00C64892"/>
    <w:rsid w:val="00C7272C"/>
    <w:rsid w:val="00C80A7E"/>
    <w:rsid w:val="00C87E85"/>
    <w:rsid w:val="00C92F5E"/>
    <w:rsid w:val="00CB69E0"/>
    <w:rsid w:val="00CD5F6B"/>
    <w:rsid w:val="00D212DD"/>
    <w:rsid w:val="00D44240"/>
    <w:rsid w:val="00D529C6"/>
    <w:rsid w:val="00D54E05"/>
    <w:rsid w:val="00D6595B"/>
    <w:rsid w:val="00D7403C"/>
    <w:rsid w:val="00D741F7"/>
    <w:rsid w:val="00D8185E"/>
    <w:rsid w:val="00DA0CD6"/>
    <w:rsid w:val="00DA2FCB"/>
    <w:rsid w:val="00DC1AAF"/>
    <w:rsid w:val="00DC7AA0"/>
    <w:rsid w:val="00DE5E7F"/>
    <w:rsid w:val="00DF32A2"/>
    <w:rsid w:val="00DF7C79"/>
    <w:rsid w:val="00E6058E"/>
    <w:rsid w:val="00E62DA7"/>
    <w:rsid w:val="00E76012"/>
    <w:rsid w:val="00E92ECB"/>
    <w:rsid w:val="00E94074"/>
    <w:rsid w:val="00EA5A02"/>
    <w:rsid w:val="00EF564C"/>
    <w:rsid w:val="00F10745"/>
    <w:rsid w:val="00F2357A"/>
    <w:rsid w:val="00F256E3"/>
    <w:rsid w:val="00F31940"/>
    <w:rsid w:val="00F4067F"/>
    <w:rsid w:val="00F434F1"/>
    <w:rsid w:val="00F741E5"/>
    <w:rsid w:val="00F75DB6"/>
    <w:rsid w:val="00F7600C"/>
    <w:rsid w:val="00F83E9C"/>
    <w:rsid w:val="00F868CD"/>
    <w:rsid w:val="00F86D90"/>
    <w:rsid w:val="00FA5B88"/>
    <w:rsid w:val="00FD281D"/>
    <w:rsid w:val="00FE1D2E"/>
    <w:rsid w:val="00FF2AAD"/>
    <w:rsid w:val="00FF7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8588"/>
  <w15:chartTrackingRefBased/>
  <w15:docId w15:val="{035D91A8-544F-4E63-B3FA-10C96485E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B3C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B3C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74B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691D"/>
    <w:pPr>
      <w:spacing w:after="200" w:line="276" w:lineRule="auto"/>
      <w:ind w:left="720"/>
      <w:contextualSpacing/>
    </w:pPr>
    <w:rPr>
      <w:rFonts w:ascii="Calibri" w:hAnsi="Calibri" w:cs="Calibri"/>
    </w:rPr>
  </w:style>
  <w:style w:type="paragraph" w:styleId="Title">
    <w:name w:val="Title"/>
    <w:basedOn w:val="Normal"/>
    <w:next w:val="Normal"/>
    <w:link w:val="TitleChar"/>
    <w:uiPriority w:val="10"/>
    <w:qFormat/>
    <w:rsid w:val="000171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171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1711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711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2B3C7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2B3C78"/>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nhideWhenUsed/>
    <w:rsid w:val="004C49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C490F"/>
  </w:style>
  <w:style w:type="paragraph" w:styleId="Footer">
    <w:name w:val="footer"/>
    <w:basedOn w:val="Normal"/>
    <w:link w:val="FooterChar"/>
    <w:unhideWhenUsed/>
    <w:rsid w:val="004C49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C490F"/>
  </w:style>
  <w:style w:type="character" w:styleId="PageNumber">
    <w:name w:val="page number"/>
    <w:basedOn w:val="DefaultParagraphFont"/>
    <w:rsid w:val="004C490F"/>
  </w:style>
  <w:style w:type="character" w:styleId="PlaceholderText">
    <w:name w:val="Placeholder Text"/>
    <w:basedOn w:val="DefaultParagraphFont"/>
    <w:uiPriority w:val="99"/>
    <w:semiHidden/>
    <w:rsid w:val="00E92ECB"/>
    <w:rPr>
      <w:color w:val="808080"/>
    </w:rPr>
  </w:style>
  <w:style w:type="paragraph" w:styleId="BalloonText">
    <w:name w:val="Balloon Text"/>
    <w:basedOn w:val="Normal"/>
    <w:link w:val="BalloonTextChar"/>
    <w:uiPriority w:val="99"/>
    <w:semiHidden/>
    <w:unhideWhenUsed/>
    <w:rsid w:val="00E605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58E"/>
    <w:rPr>
      <w:rFonts w:ascii="Segoe UI" w:hAnsi="Segoe UI" w:cs="Segoe UI"/>
      <w:sz w:val="18"/>
      <w:szCs w:val="18"/>
    </w:rPr>
  </w:style>
  <w:style w:type="character" w:styleId="Hyperlink">
    <w:name w:val="Hyperlink"/>
    <w:basedOn w:val="DefaultParagraphFont"/>
    <w:unhideWhenUsed/>
    <w:rsid w:val="00B16A7A"/>
    <w:rPr>
      <w:color w:val="0000FF"/>
      <w:u w:val="single"/>
    </w:rPr>
  </w:style>
  <w:style w:type="character" w:styleId="FollowedHyperlink">
    <w:name w:val="FollowedHyperlink"/>
    <w:basedOn w:val="DefaultParagraphFont"/>
    <w:uiPriority w:val="99"/>
    <w:semiHidden/>
    <w:unhideWhenUsed/>
    <w:rsid w:val="00A507DD"/>
    <w:rPr>
      <w:color w:val="954F72" w:themeColor="followedHyperlink"/>
      <w:u w:val="single"/>
    </w:rPr>
  </w:style>
  <w:style w:type="table" w:styleId="TableGrid">
    <w:name w:val="Table Grid"/>
    <w:basedOn w:val="TableNormal"/>
    <w:uiPriority w:val="39"/>
    <w:rsid w:val="006D07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Typewriter">
    <w:name w:val="HTML Typewriter"/>
    <w:basedOn w:val="DefaultParagraphFont"/>
    <w:uiPriority w:val="99"/>
    <w:semiHidden/>
    <w:unhideWhenUsed/>
    <w:rsid w:val="00C7272C"/>
    <w:rPr>
      <w:rFonts w:ascii="Courier New" w:eastAsia="Times New Roman" w:hAnsi="Courier New" w:cs="Courier New"/>
      <w:sz w:val="20"/>
      <w:szCs w:val="20"/>
    </w:rPr>
  </w:style>
  <w:style w:type="table" w:styleId="PlainTable4">
    <w:name w:val="Plain Table 4"/>
    <w:basedOn w:val="TableNormal"/>
    <w:uiPriority w:val="44"/>
    <w:rsid w:val="0011221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221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Emphasis">
    <w:name w:val="Emphasis"/>
    <w:basedOn w:val="DefaultParagraphFont"/>
    <w:uiPriority w:val="20"/>
    <w:qFormat/>
    <w:rsid w:val="004F087C"/>
    <w:rPr>
      <w:i/>
      <w:iCs/>
    </w:rPr>
  </w:style>
  <w:style w:type="character" w:styleId="CommentReference">
    <w:name w:val="annotation reference"/>
    <w:basedOn w:val="DefaultParagraphFont"/>
    <w:uiPriority w:val="99"/>
    <w:semiHidden/>
    <w:unhideWhenUsed/>
    <w:rsid w:val="0011426E"/>
    <w:rPr>
      <w:sz w:val="16"/>
      <w:szCs w:val="16"/>
    </w:rPr>
  </w:style>
  <w:style w:type="paragraph" w:styleId="CommentText">
    <w:name w:val="annotation text"/>
    <w:basedOn w:val="Normal"/>
    <w:link w:val="CommentTextChar"/>
    <w:uiPriority w:val="99"/>
    <w:semiHidden/>
    <w:unhideWhenUsed/>
    <w:rsid w:val="0011426E"/>
    <w:pPr>
      <w:spacing w:line="240" w:lineRule="auto"/>
    </w:pPr>
    <w:rPr>
      <w:sz w:val="20"/>
      <w:szCs w:val="20"/>
    </w:rPr>
  </w:style>
  <w:style w:type="character" w:customStyle="1" w:styleId="CommentTextChar">
    <w:name w:val="Comment Text Char"/>
    <w:basedOn w:val="DefaultParagraphFont"/>
    <w:link w:val="CommentText"/>
    <w:uiPriority w:val="99"/>
    <w:semiHidden/>
    <w:rsid w:val="0011426E"/>
    <w:rPr>
      <w:sz w:val="20"/>
      <w:szCs w:val="20"/>
    </w:rPr>
  </w:style>
  <w:style w:type="paragraph" w:styleId="CommentSubject">
    <w:name w:val="annotation subject"/>
    <w:basedOn w:val="CommentText"/>
    <w:next w:val="CommentText"/>
    <w:link w:val="CommentSubjectChar"/>
    <w:uiPriority w:val="99"/>
    <w:semiHidden/>
    <w:unhideWhenUsed/>
    <w:rsid w:val="0011426E"/>
    <w:rPr>
      <w:b/>
      <w:bCs/>
    </w:rPr>
  </w:style>
  <w:style w:type="character" w:customStyle="1" w:styleId="CommentSubjectChar">
    <w:name w:val="Comment Subject Char"/>
    <w:basedOn w:val="CommentTextChar"/>
    <w:link w:val="CommentSubject"/>
    <w:uiPriority w:val="99"/>
    <w:semiHidden/>
    <w:rsid w:val="0011426E"/>
    <w:rPr>
      <w:b/>
      <w:bCs/>
      <w:sz w:val="20"/>
      <w:szCs w:val="20"/>
    </w:rPr>
  </w:style>
  <w:style w:type="table" w:styleId="GridTable1Light">
    <w:name w:val="Grid Table 1 Light"/>
    <w:basedOn w:val="TableNormal"/>
    <w:uiPriority w:val="46"/>
    <w:rsid w:val="002046B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163834"/>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3074B1"/>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019662">
      <w:bodyDiv w:val="1"/>
      <w:marLeft w:val="0"/>
      <w:marRight w:val="0"/>
      <w:marTop w:val="0"/>
      <w:marBottom w:val="0"/>
      <w:divBdr>
        <w:top w:val="none" w:sz="0" w:space="0" w:color="auto"/>
        <w:left w:val="none" w:sz="0" w:space="0" w:color="auto"/>
        <w:bottom w:val="none" w:sz="0" w:space="0" w:color="auto"/>
        <w:right w:val="none" w:sz="0" w:space="0" w:color="auto"/>
      </w:divBdr>
    </w:div>
    <w:div w:id="347996350">
      <w:bodyDiv w:val="1"/>
      <w:marLeft w:val="0"/>
      <w:marRight w:val="0"/>
      <w:marTop w:val="0"/>
      <w:marBottom w:val="0"/>
      <w:divBdr>
        <w:top w:val="none" w:sz="0" w:space="0" w:color="auto"/>
        <w:left w:val="none" w:sz="0" w:space="0" w:color="auto"/>
        <w:bottom w:val="none" w:sz="0" w:space="0" w:color="auto"/>
        <w:right w:val="none" w:sz="0" w:space="0" w:color="auto"/>
      </w:divBdr>
    </w:div>
    <w:div w:id="563490035">
      <w:bodyDiv w:val="1"/>
      <w:marLeft w:val="0"/>
      <w:marRight w:val="0"/>
      <w:marTop w:val="0"/>
      <w:marBottom w:val="0"/>
      <w:divBdr>
        <w:top w:val="none" w:sz="0" w:space="0" w:color="auto"/>
        <w:left w:val="none" w:sz="0" w:space="0" w:color="auto"/>
        <w:bottom w:val="none" w:sz="0" w:space="0" w:color="auto"/>
        <w:right w:val="none" w:sz="0" w:space="0" w:color="auto"/>
      </w:divBdr>
    </w:div>
    <w:div w:id="721564520">
      <w:bodyDiv w:val="1"/>
      <w:marLeft w:val="0"/>
      <w:marRight w:val="0"/>
      <w:marTop w:val="0"/>
      <w:marBottom w:val="0"/>
      <w:divBdr>
        <w:top w:val="none" w:sz="0" w:space="0" w:color="auto"/>
        <w:left w:val="none" w:sz="0" w:space="0" w:color="auto"/>
        <w:bottom w:val="none" w:sz="0" w:space="0" w:color="auto"/>
        <w:right w:val="none" w:sz="0" w:space="0" w:color="auto"/>
      </w:divBdr>
    </w:div>
    <w:div w:id="797257488">
      <w:bodyDiv w:val="1"/>
      <w:marLeft w:val="0"/>
      <w:marRight w:val="0"/>
      <w:marTop w:val="0"/>
      <w:marBottom w:val="0"/>
      <w:divBdr>
        <w:top w:val="none" w:sz="0" w:space="0" w:color="auto"/>
        <w:left w:val="none" w:sz="0" w:space="0" w:color="auto"/>
        <w:bottom w:val="none" w:sz="0" w:space="0" w:color="auto"/>
        <w:right w:val="none" w:sz="0" w:space="0" w:color="auto"/>
      </w:divBdr>
      <w:divsChild>
        <w:div w:id="514417122">
          <w:marLeft w:val="1166"/>
          <w:marRight w:val="0"/>
          <w:marTop w:val="106"/>
          <w:marBottom w:val="0"/>
          <w:divBdr>
            <w:top w:val="none" w:sz="0" w:space="0" w:color="auto"/>
            <w:left w:val="none" w:sz="0" w:space="0" w:color="auto"/>
            <w:bottom w:val="none" w:sz="0" w:space="0" w:color="auto"/>
            <w:right w:val="none" w:sz="0" w:space="0" w:color="auto"/>
          </w:divBdr>
        </w:div>
      </w:divsChild>
    </w:div>
    <w:div w:id="1433360879">
      <w:bodyDiv w:val="1"/>
      <w:marLeft w:val="0"/>
      <w:marRight w:val="0"/>
      <w:marTop w:val="0"/>
      <w:marBottom w:val="0"/>
      <w:divBdr>
        <w:top w:val="none" w:sz="0" w:space="0" w:color="auto"/>
        <w:left w:val="none" w:sz="0" w:space="0" w:color="auto"/>
        <w:bottom w:val="none" w:sz="0" w:space="0" w:color="auto"/>
        <w:right w:val="none" w:sz="0" w:space="0" w:color="auto"/>
      </w:divBdr>
    </w:div>
    <w:div w:id="1449351973">
      <w:bodyDiv w:val="1"/>
      <w:marLeft w:val="0"/>
      <w:marRight w:val="0"/>
      <w:marTop w:val="0"/>
      <w:marBottom w:val="0"/>
      <w:divBdr>
        <w:top w:val="none" w:sz="0" w:space="0" w:color="auto"/>
        <w:left w:val="none" w:sz="0" w:space="0" w:color="auto"/>
        <w:bottom w:val="none" w:sz="0" w:space="0" w:color="auto"/>
        <w:right w:val="none" w:sz="0" w:space="0" w:color="auto"/>
      </w:divBdr>
    </w:div>
    <w:div w:id="1520117892">
      <w:bodyDiv w:val="1"/>
      <w:marLeft w:val="0"/>
      <w:marRight w:val="0"/>
      <w:marTop w:val="0"/>
      <w:marBottom w:val="0"/>
      <w:divBdr>
        <w:top w:val="none" w:sz="0" w:space="0" w:color="auto"/>
        <w:left w:val="none" w:sz="0" w:space="0" w:color="auto"/>
        <w:bottom w:val="none" w:sz="0" w:space="0" w:color="auto"/>
        <w:right w:val="none" w:sz="0" w:space="0" w:color="auto"/>
      </w:divBdr>
    </w:div>
    <w:div w:id="1521353672">
      <w:bodyDiv w:val="1"/>
      <w:marLeft w:val="0"/>
      <w:marRight w:val="0"/>
      <w:marTop w:val="0"/>
      <w:marBottom w:val="0"/>
      <w:divBdr>
        <w:top w:val="none" w:sz="0" w:space="0" w:color="auto"/>
        <w:left w:val="none" w:sz="0" w:space="0" w:color="auto"/>
        <w:bottom w:val="none" w:sz="0" w:space="0" w:color="auto"/>
        <w:right w:val="none" w:sz="0" w:space="0" w:color="auto"/>
      </w:divBdr>
    </w:div>
    <w:div w:id="1669557022">
      <w:bodyDiv w:val="1"/>
      <w:marLeft w:val="0"/>
      <w:marRight w:val="0"/>
      <w:marTop w:val="0"/>
      <w:marBottom w:val="0"/>
      <w:divBdr>
        <w:top w:val="none" w:sz="0" w:space="0" w:color="auto"/>
        <w:left w:val="none" w:sz="0" w:space="0" w:color="auto"/>
        <w:bottom w:val="none" w:sz="0" w:space="0" w:color="auto"/>
        <w:right w:val="none" w:sz="0" w:space="0" w:color="auto"/>
      </w:divBdr>
    </w:div>
    <w:div w:id="1674065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v=WwIw1-voHKQ&amp;t=1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drivendata.org/competitions/57/nepal-earthquake/page/134/"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ivendata.org/competitions/66/flu-shot-learning/"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drivendata.org/competitions/7/pump-it-up-data-mining-the-water-table/" TargetMode="External"/><Relationship Id="rId4" Type="http://schemas.openxmlformats.org/officeDocument/2006/relationships/webSettings" Target="webSettings.xml"/><Relationship Id="rId9" Type="http://schemas.openxmlformats.org/officeDocument/2006/relationships/hyperlink" Target="https://www.drivendata.co" TargetMode="External"/><Relationship Id="rId14" Type="http://schemas.openxmlformats.org/officeDocument/2006/relationships/hyperlink" Target="https://contrib.scikit-learn.org/category_encod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08</TotalTime>
  <Pages>6</Pages>
  <Words>1584</Words>
  <Characters>903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mith School of Business</Company>
  <LinksUpToDate>false</LinksUpToDate>
  <CharactersWithSpaces>1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Thomas</dc:creator>
  <cp:keywords/>
  <dc:description/>
  <cp:lastModifiedBy>Stephen Thomas</cp:lastModifiedBy>
  <cp:revision>133</cp:revision>
  <dcterms:created xsi:type="dcterms:W3CDTF">2019-06-21T00:05:00Z</dcterms:created>
  <dcterms:modified xsi:type="dcterms:W3CDTF">2021-06-18T15:48:00Z</dcterms:modified>
</cp:coreProperties>
</file>